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7.Test</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w:t>
      </w:r>
      <w:proofErr w:type="gramStart"/>
      <w:r w:rsidRPr="000E3043">
        <w:rPr>
          <w:rFonts w:ascii="Cambria" w:hAnsi="Cambria"/>
        </w:rPr>
        <w:t xml:space="preserve">user</w:t>
      </w:r>
    </w:p>
    <w:p w14:paraId="0FBEC51F" w14:textId="77777777" w:rsidR="00EE1BFB" w:rsidRDefault="00EE1BFB" w:rsidP="00EE1BFB">
      <w:pPr>
        <w:pStyle w:val="Date"/>
        <w:rPr>
          <w:rFonts w:ascii="Cambria" w:hAnsi="Cambria"/>
        </w:rPr>
      </w:pPr>
      <w:r w:rsidRPr="000E3043">
        <w:rPr>
          <w:rFonts w:ascii="Cambria" w:hAnsi="Cambria"/>
        </w:rPr>
        <w:t xml:space="preserve">Generated on: </w:t>
      </w:r>
      <w:proofErr w:type="gramStart"/>
      <w:r w:rsidRPr="000E3043">
        <w:rPr>
          <w:rFonts w:ascii="Cambria" w:hAnsi="Cambria"/>
        </w:rPr>
        <w:t xml:space="preserve">Wed Oct 27 09:15:52 2021</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7.Test</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C049F4">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C049F4">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C049F4">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C049F4">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C049F4">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C049F4">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C049F4">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C049F4">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C049F4">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C049F4">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C049F4">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C049F4">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814867"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 xml:space="preserve">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C049F4">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14:paraId="27DE1BA6" w14:textId="119BCD0B" w:rsidR="00A8373E" w:rsidRDefault="003230C5" w:rsidP="00153671">
      <w:pPr>
        <w:pStyle w:val="BodyText"/>
      </w:pPr>
      <w:r>
        <w:t xml:space="preserve">Driverless AI</w:t>
      </w:r>
      <w:r w:rsidR="000E3728">
        <w:t xml:space="preserve"> </w:t>
      </w:r>
      <w:r w:rsidR="00DC63BD">
        <w:t xml:space="preserve">built 1 XGBoostGBMModel to predict</w:t>
      </w:r>
      <w:r w:rsidR="004D096A">
        <w:t xml:space="preserve"> </w:t>
      </w:r>
      <w:r w:rsidR="00DC63BD" w:rsidRPr="004D096A">
        <w:rPr>
          <w:i/>
          <w:iCs/>
        </w:rPr>
        <w:t xml:space="preserve">DEFAULT_PAYMENT_NEXT_MONTH</w:t>
      </w:r>
      <w:r w:rsidR="00CE1F5D">
        <w:t xml:space="preserve">  </w:t>
      </w:r>
      <w:r w:rsidR="00DC63BD">
        <w:t xml:space="preserve">given 24 original features from the input </w:t>
      </w:r>
      <w:r w:rsidR="000C1463">
        <w:t xml:space="preserve"> </w:t>
      </w:r>
      <w:r w:rsidR="00DC63BD">
        <w:t xml:space="preserve">dataset </w:t>
      </w:r>
      <w:r w:rsidR="00DC63BD" w:rsidRPr="004D096A">
        <w:rPr>
          <w:i/>
          <w:iCs/>
        </w:rPr>
        <w:t xml:space="preserve">CreditCard_Cat-train.csv</w:t>
      </w:r>
      <w:r w:rsidR="00DC63BD">
        <w:t xml:space="preserve">. This classification experiment completed in 1 minutes and 57 seconds (0:01:57), using 19 of the 24 original features, and 3 of the 3 engineered</w:t>
      </w:r>
      <w:r w:rsidR="00DC6C98">
        <w:t xml:space="preserve">  </w:t>
      </w:r>
      <w:r w:rsidR="00DC63BD">
        <w:t>features.</w:t>
      </w:r>
    </w:p>
    <w:p w14:paraId="4751C120" w14:textId="77777777" w:rsidR="004622D9" w:rsidRPr="00DC63BD" w:rsidRDefault="004622D9" w:rsidP="00153671">
      <w:pPr>
        <w:pStyle w:val="BodyText"/>
      </w:pPr>
    </w:p>
    <w:p w14:paraId="33B2332C" w14:textId="77777777" w:rsidR="00C72834" w:rsidRPr="005A22F5" w:rsidRDefault="00C72834" w:rsidP="005A22F5">
      <w:pPr>
        <w:pStyle w:val="Heading3"/>
      </w:pPr>
      <w:r w:rsidRPr="005A22F5">
        <w:t>Performance</w:t>
      </w:r>
    </w:p>
    <w:tbl>
      <w:tblPr>
        <w:tblStyle w:val="TableGrid"/>
        <w:tblW w:w="0" w:type="auto"/>
        <w:tblLook w:val="04A0" w:firstRow="1" w:lastRow="0" w:firstColumn="1" w:lastColumn="0" w:noHBand="0" w:noVBand="1"/>
      </w:tblPr>
      <w:tblGrid>
        <w:gridCol w:w="6843"/>
        <w:gridCol w:w="2507"/>
      </w:tblGrid>
      <w:tr w:rsidR="00C72834" w:rsidRPr="00CD25E5" w14:paraId="406A62C8" w14:textId="77777777" w:rsidTr="00735E16">
        <w:trPr>
          <w:trHeight w:val="593"/>
        </w:trPr>
        <w:tc>
          <w:tcPr>
            <w:tcW w:w="2463" w:type="dxa"/>
          </w:tcPr>
          <w:p w14:paraId="08A1BC2C" w14:textId="77777777" w:rsidR="00C72834" w:rsidRPr="00CD25E5" w:rsidRDefault="00C72834" w:rsidP="00E55F05">
            <w:pPr>
              <w:pStyle w:val="BodyText"/>
              <w:rPr>
                <w:b/>
              </w:rPr>
            </w:pPr>
            <w:proofErr w:type="gramStart"/>
            <w:r w:rsidRPr="00CD25E5">
              <w:rPr>
                <w:b/>
              </w:rPr>
              <w:t xml:space="preserve">Dataset</w:t>
            </w:r>
          </w:p>
        </w:tc>
        <w:tc>
          <w:tcPr>
            <w:tcW w:w="2463" w:type="dxa"/>
          </w:tcPr>
          <w:p w14:paraId="08A1BC2C" w14:textId="77777777" w:rsidR="00C72834" w:rsidRPr="00CD25E5" w:rsidRDefault="00C72834" w:rsidP="00E55F05">
            <w:pPr>
              <w:pStyle w:val="BodyText"/>
              <w:rPr>
                <w:b/>
              </w:rPr>
            </w:pPr>
            <w:proofErr w:type="gramStart"/>
            <w:r w:rsidRPr="00CD25E5">
              <w:rPr>
                <w:b/>
              </w:rPr>
              <w:t xml:space="preserve">AUC</w:t>
            </w:r>
          </w:p>
        </w:tc>
      </w:tr>
      <w:tr w:rsidR="00C72834" w:rsidRPr="00CD25E5" w14:paraId="7CB83077" w14:textId="77777777" w:rsidTr="00735E16">
        <w:trPr>
          <w:trHeight w:val="512"/>
        </w:trPr>
        <w:tc>
          <w:tcPr>
            <w:tcW w:w="2463" w:type="dxa"/>
          </w:tcPr>
          <w:p w14:paraId="7004327C" w14:textId="77777777" w:rsidR="00C72834" w:rsidRPr="00CD25E5" w:rsidRDefault="00C72834" w:rsidP="00E55F05">
            <w:pPr>
              <w:pStyle w:val="BodyText"/>
            </w:pPr>
            <w:r w:rsidRPr="00CD25E5">
              <w:t xml:space="preserve">Internal Validation </w:t>
            </w:r>
          </w:p>
        </w:tc>
        <w:tc>
          <w:tcPr>
            <w:tcW w:w="2463" w:type="dxa"/>
          </w:tcPr>
          <w:p w14:paraId="7004327C" w14:textId="77777777" w:rsidR="00C72834" w:rsidRPr="00CD25E5" w:rsidRDefault="00C72834" w:rsidP="00E55F05">
            <w:pPr>
              <w:pStyle w:val="BodyText"/>
            </w:pPr>
            <w:r w:rsidRPr="00CD25E5">
              <w:t xml:space="preserve">0.778 </w:t>
            </w:r>
          </w:p>
        </w:tc>
      </w:tr>
      <w:tr w:rsidR="00C72834" w:rsidRPr="00CD25E5" w14:paraId="7CB83077" w14:textId="77777777" w:rsidTr="00735E16">
        <w:trPr>
          <w:trHeight w:val="512"/>
        </w:trPr>
        <w:tc>
          <w:tcPr>
            <w:tcW w:w="2463" w:type="dxa"/>
          </w:tcPr>
          <w:p w14:paraId="7004327C" w14:textId="77777777" w:rsidR="00C72834" w:rsidRPr="00CD25E5" w:rsidRDefault="00C72834" w:rsidP="00E55F05">
            <w:pPr>
              <w:pStyle w:val="BodyText"/>
            </w:pPr>
            <w:r w:rsidRPr="00CD25E5">
              <w:t xml:space="preserve">Test Data </w:t>
            </w:r>
          </w:p>
        </w:tc>
        <w:tc>
          <w:tcPr>
            <w:tcW w:w="2463" w:type="dxa"/>
          </w:tcPr>
          <w:p w14:paraId="7004327C" w14:textId="77777777" w:rsidR="00C72834" w:rsidRPr="00CD25E5" w:rsidRDefault="00C72834" w:rsidP="00E55F05">
            <w:pPr>
              <w:pStyle w:val="BodyText"/>
            </w:pPr>
            <w:r w:rsidRPr="00CD25E5">
              <w:t xml:space="preserve">0.796 </w:t>
            </w:r>
          </w:p>
        </w:tc>
      </w:tr>
    </w:tbl>
    <w:p w14:paraId="7071BDAC" w14:textId="77777777" w:rsidR="008E5133" w:rsidRPr="00C72834" w:rsidRDefault="008E5133" w:rsidP="00C72834"/>
    <w:p w14:paraId="73AADFC5" w14:textId="77777777" w:rsidR="00AE2E75" w:rsidRPr="000E3043" w:rsidRDefault="00AE2E75" w:rsidP="00FC679B">
      <w:pPr>
        <w:pStyle w:val="Heading3"/>
      </w:pPr>
      <w:r w:rsidRPr="000E3043">
        <w:t>Driverless Settings</w:t>
      </w:r>
    </w:p>
    <w:tbl>
      <w:tblPr>
        <w:tblStyle w:val="TableGrid"/>
        <w:tblW w:w="0" w:type="auto"/>
        <w:tblLook w:val="04A0" w:firstRow="1" w:lastRow="0" w:firstColumn="1" w:lastColumn="0" w:noHBand="0" w:noVBand="1"/>
      </w:tblPr>
      <w:tblGrid>
        <w:gridCol w:w="1767"/>
        <w:gridCol w:w="1511"/>
        <w:gridCol w:w="3507"/>
        <w:gridCol w:w="2565"/>
      </w:tblGrid>
      <w:tr w:rsidR="00AE2E75" w:rsidRPr="000E3043" w14:paraId="234160E7" w14:textId="77777777" w:rsidTr="00110396">
        <w:tc>
          <w:tcPr>
            <w:tcW w:w="1767" w:type="dxa"/>
          </w:tcPr>
          <w:p w14:paraId="7D577ECD" w14:textId="77777777" w:rsidR="00AE2E75" w:rsidRPr="0042399D" w:rsidRDefault="00AE2E75" w:rsidP="00033439">
            <w:pPr>
              <w:pStyle w:val="BodyText"/>
              <w:rPr>
                <w:b/>
                <w:bCs w:val="0"/>
              </w:rPr>
            </w:pPr>
            <w:r w:rsidRPr="0042399D">
              <w:rPr>
                <w:b/>
                <w:bCs w:val="0"/>
              </w:rPr>
              <w:t>Dial Settings</w:t>
            </w:r>
          </w:p>
        </w:tc>
        <w:tc>
          <w:tcPr>
            <w:tcW w:w="1511" w:type="dxa"/>
          </w:tcPr>
          <w:p w14:paraId="20A87097" w14:textId="77777777" w:rsidR="00AE2E75" w:rsidRPr="0042399D" w:rsidRDefault="00AE2E75" w:rsidP="00033439">
            <w:pPr>
              <w:pStyle w:val="BodyText"/>
              <w:rPr>
                <w:b/>
                <w:bCs w:val="0"/>
              </w:rPr>
            </w:pPr>
            <w:r w:rsidRPr="0042399D">
              <w:rPr>
                <w:b/>
                <w:bCs w:val="0"/>
              </w:rPr>
              <w:t>Description</w:t>
            </w:r>
          </w:p>
        </w:tc>
        <w:tc>
          <w:tcPr>
            <w:tcW w:w="3507" w:type="dxa"/>
          </w:tcPr>
          <w:p w14:paraId="78F41CE8" w14:textId="77777777" w:rsidR="00AE2E75" w:rsidRPr="0042399D" w:rsidRDefault="00AE2E75" w:rsidP="00033439">
            <w:pPr>
              <w:pStyle w:val="BodyText"/>
              <w:rPr>
                <w:b/>
                <w:bCs w:val="0"/>
              </w:rPr>
            </w:pPr>
            <w:r w:rsidRPr="0042399D">
              <w:rPr>
                <w:b/>
                <w:bCs w:val="0"/>
              </w:rPr>
              <w:t>Setting Value</w:t>
            </w:r>
          </w:p>
        </w:tc>
        <w:tc>
          <w:tcPr>
            <w:tcW w:w="2565" w:type="dxa"/>
          </w:tcPr>
          <w:p w14:paraId="4805D822" w14:textId="77777777" w:rsidR="00AE2E75" w:rsidRPr="0042399D" w:rsidRDefault="00AE2E75" w:rsidP="00033439">
            <w:pPr>
              <w:pStyle w:val="BodyText"/>
              <w:rPr>
                <w:b/>
                <w:bCs w:val="0"/>
              </w:rPr>
            </w:pPr>
            <w:r w:rsidRPr="0042399D">
              <w:rPr>
                <w:b/>
                <w:bCs w:val="0"/>
              </w:rPr>
              <w:t>Range of Possible Values</w:t>
            </w:r>
          </w:p>
        </w:tc>
      </w:tr>
      <w:tr w:rsidR="00AE2E75" w:rsidRPr="000E3043" w14:paraId="17ACD7F9" w14:textId="77777777" w:rsidTr="00110396">
        <w:tc>
          <w:tcPr>
            <w:tcW w:w="1767" w:type="dxa"/>
          </w:tcPr>
          <w:p w14:paraId="1E2F3B83" w14:textId="77777777" w:rsidR="00AE2E75" w:rsidRPr="0042399D" w:rsidRDefault="00AE2E75" w:rsidP="00033439">
            <w:pPr>
              <w:pStyle w:val="BodyText"/>
              <w:rPr>
                <w:b/>
                <w:bCs w:val="0"/>
              </w:rPr>
            </w:pPr>
            <w:bookmarkStart w:id="0" w:name="_GoBack" w:colFirst="1" w:colLast="3"/>
            <w:r w:rsidRPr="0042399D">
              <w:rPr>
                <w:b/>
                <w:bCs w:val="0"/>
              </w:rPr>
              <w:t>Accuracy</w:t>
            </w:r>
          </w:p>
        </w:tc>
        <w:tc>
          <w:tcPr>
            <w:tcW w:w="1511" w:type="dxa"/>
          </w:tcPr>
          <w:p w14:paraId="150ACFE8" w14:textId="77777777" w:rsidR="00AE2E75" w:rsidRPr="00033439" w:rsidRDefault="00AE2E75" w:rsidP="00033439">
            <w:pPr>
              <w:pStyle w:val="BodyText"/>
              <w:rPr>
                <w:b/>
                <w:bCs w:val="0"/>
              </w:rPr>
            </w:pPr>
            <w:r w:rsidRPr="00033439">
              <w:rPr>
                <w:bCs w:val="0"/>
              </w:rPr>
              <w:t>Controls accuracy needs of the model</w:t>
            </w:r>
          </w:p>
        </w:tc>
        <w:tc>
          <w:tcPr>
            <w:tcW w:w="3507" w:type="dxa"/>
          </w:tcPr>
          <w:p w14:paraId="5AD6BD6A" w14:textId="77777777" w:rsidR="00AE2E75" w:rsidRPr="00033439" w:rsidRDefault="00AE2E75" w:rsidP="00033439">
            <w:pPr>
              <w:pStyle w:val="BodyText"/>
              <w:rPr>
                <w:b/>
                <w:bCs w:val="0"/>
              </w:rPr>
            </w:pPr>
            <w:r w:rsidRPr="00033439">
              <w:rPr>
                <w:bCs w:val="0"/>
              </w:rPr>
              <w:t xml:space="preserve">1  </w:t>
            </w:r>
          </w:p>
        </w:tc>
        <w:tc>
          <w:tcPr>
            <w:tcW w:w="2565" w:type="dxa"/>
          </w:tcPr>
          <w:p w14:paraId="7B2D65F1" w14:textId="77777777" w:rsidR="00AE2E75" w:rsidRPr="00033439" w:rsidRDefault="00AE2E75" w:rsidP="00033439">
            <w:pPr>
              <w:pStyle w:val="BodyText"/>
              <w:rPr>
                <w:b/>
                <w:bCs w:val="0"/>
              </w:rPr>
            </w:pPr>
            <w:r w:rsidRPr="00033439">
              <w:rPr>
                <w:bCs w:val="0"/>
              </w:rPr>
              <w:t xml:space="preserve">1-10</w:t>
            </w:r>
          </w:p>
        </w:tc>
      </w:tr>
      <w:tr w:rsidR="00AE2E75" w:rsidRPr="000E3043" w14:paraId="0EBEEDEA" w14:textId="77777777" w:rsidTr="00110396">
        <w:tc>
          <w:tcPr>
            <w:tcW w:w="1767" w:type="dxa"/>
          </w:tcPr>
          <w:p w14:paraId="5CE62407" w14:textId="77777777" w:rsidR="00AE2E75" w:rsidRPr="0042399D" w:rsidRDefault="00AE2E75" w:rsidP="00033439">
            <w:pPr>
              <w:pStyle w:val="BodyText"/>
              <w:rPr>
                <w:b/>
                <w:bCs w:val="0"/>
              </w:rPr>
            </w:pPr>
            <w:r w:rsidRPr="0042399D">
              <w:rPr>
                <w:b/>
                <w:bCs w:val="0"/>
              </w:rPr>
              <w:t xml:space="preserve">Time </w:t>
            </w:r>
          </w:p>
        </w:tc>
        <w:tc>
          <w:tcPr>
            <w:tcW w:w="1511" w:type="dxa"/>
          </w:tcPr>
          <w:p w14:paraId="0400FFB5" w14:textId="77777777" w:rsidR="00AE2E75" w:rsidRPr="00033439" w:rsidRDefault="00AE2E75" w:rsidP="00033439">
            <w:pPr>
              <w:pStyle w:val="BodyText"/>
              <w:rPr>
                <w:b/>
                <w:bCs w:val="0"/>
              </w:rPr>
            </w:pPr>
            <w:r w:rsidRPr="00033439">
              <w:rPr>
                <w:bCs w:val="0"/>
              </w:rPr>
              <w:t>Controls duration of the experiment</w:t>
            </w:r>
          </w:p>
        </w:tc>
        <w:tc>
          <w:tcPr>
            <w:tcW w:w="3507" w:type="dxa"/>
          </w:tcPr>
          <w:p w14:paraId="355E6A18" w14:textId="77777777" w:rsidR="00AE2E75" w:rsidRPr="00033439" w:rsidRDefault="00AE2E75" w:rsidP="00033439">
            <w:pPr>
              <w:pStyle w:val="BodyText"/>
              <w:rPr>
                <w:b/>
                <w:bCs w:val="0"/>
              </w:rPr>
            </w:pPr>
            <w:r w:rsidRPr="00033439">
              <w:rPr>
                <w:bCs w:val="0"/>
              </w:rPr>
              <w:t xml:space="preserve">1  </w:t>
            </w:r>
          </w:p>
        </w:tc>
        <w:tc>
          <w:tcPr>
            <w:tcW w:w="2565" w:type="dxa"/>
          </w:tcPr>
          <w:p w14:paraId="0218DC0F" w14:textId="77777777" w:rsidR="00AE2E75" w:rsidRPr="00033439" w:rsidRDefault="00AE2E75" w:rsidP="00033439">
            <w:pPr>
              <w:pStyle w:val="BodyText"/>
              <w:rPr>
                <w:b/>
                <w:bCs w:val="0"/>
              </w:rPr>
            </w:pPr>
            <w:r w:rsidRPr="00033439">
              <w:rPr>
                <w:bCs w:val="0"/>
              </w:rPr>
              <w:t xml:space="preserve">1-10</w:t>
            </w:r>
          </w:p>
        </w:tc>
      </w:tr>
      <w:tr w:rsidR="00AE2E75" w:rsidRPr="000E3043" w14:paraId="6647B5D2" w14:textId="77777777" w:rsidTr="00110396">
        <w:tc>
          <w:tcPr>
            <w:tcW w:w="1767" w:type="dxa"/>
          </w:tcPr>
          <w:p w14:paraId="4DB9E1E8" w14:textId="77777777" w:rsidR="00AE2E75" w:rsidRPr="0042399D" w:rsidRDefault="00AE2E75" w:rsidP="00033439">
            <w:pPr>
              <w:pStyle w:val="BodyText"/>
              <w:rPr>
                <w:b/>
                <w:bCs w:val="0"/>
              </w:rPr>
            </w:pPr>
            <w:r w:rsidRPr="0042399D">
              <w:rPr>
                <w:b/>
                <w:bCs w:val="0"/>
              </w:rPr>
              <w:t>Interpretability</w:t>
            </w:r>
          </w:p>
        </w:tc>
        <w:tc>
          <w:tcPr>
            <w:tcW w:w="1511" w:type="dxa"/>
          </w:tcPr>
          <w:p w14:paraId="6F1C5F17" w14:textId="77777777" w:rsidR="00AE2E75" w:rsidRPr="00033439" w:rsidRDefault="00AE2E75" w:rsidP="00033439">
            <w:pPr>
              <w:pStyle w:val="BodyText"/>
              <w:rPr>
                <w:b/>
                <w:bCs w:val="0"/>
              </w:rPr>
            </w:pPr>
            <w:r w:rsidRPr="00033439">
              <w:rPr>
                <w:bCs w:val="0"/>
              </w:rPr>
              <w:t>Controls complexity of the model</w:t>
            </w:r>
          </w:p>
        </w:tc>
        <w:tc>
          <w:tcPr>
            <w:tcW w:w="3507" w:type="dxa"/>
          </w:tcPr>
          <w:p w14:paraId="2E78DF15" w14:textId="77777777" w:rsidR="00AE2E75" w:rsidRPr="00033439" w:rsidRDefault="00AE2E75" w:rsidP="00033439">
            <w:pPr>
              <w:pStyle w:val="BodyText"/>
              <w:rPr>
                <w:b/>
                <w:bCs w:val="0"/>
              </w:rPr>
            </w:pPr>
            <w:r w:rsidRPr="00033439">
              <w:rPr>
                <w:bCs w:val="0"/>
              </w:rPr>
              <w:t xml:space="preserve">1  </w:t>
            </w:r>
          </w:p>
        </w:tc>
        <w:tc>
          <w:tcPr>
            <w:tcW w:w="2565" w:type="dxa"/>
          </w:tcPr>
          <w:p w14:paraId="6E12E77E" w14:textId="77777777" w:rsidR="00AE2E75" w:rsidRPr="00033439" w:rsidRDefault="00AE2E75" w:rsidP="00033439">
            <w:pPr>
              <w:pStyle w:val="BodyText"/>
              <w:rPr>
                <w:b/>
                <w:bCs w:val="0"/>
              </w:rPr>
            </w:pPr>
            <w:r w:rsidRPr="00033439">
              <w:rPr>
                <w:bCs w:val="0"/>
              </w:rPr>
              <w:t xml:space="preserve">1-10</w:t>
            </w:r>
          </w:p>
        </w:tc>
      </w:tr>
      <w:bookmarkEnd w:id="0"/>
    </w:tbl>
    <w:p w14:paraId="7071BDAC" w14:textId="77777777" w:rsidR="008E5133" w:rsidRPr="00AE2E75" w:rsidRDefault="008E5133" w:rsidP="00AE2E75"/>
    <w:p w14:paraId="1C2B93A6" w14:textId="77777777" w:rsidR="001604AD" w:rsidRPr="000E3043" w:rsidRDefault="001604AD" w:rsidP="00BA0EBC">
      <w:pPr>
        <w:pStyle w:val="Heading3"/>
      </w:pPr>
      <w:r w:rsidRPr="000E3043">
        <w:t>System Specifications</w:t>
      </w:r>
    </w:p>
    <w:tbl>
      <w:tblPr>
        <w:tblStyle w:val="TableGrid"/>
        <w:tblW w:w="0" w:type="auto"/>
        <w:tblLook w:val="04A0" w:firstRow="1" w:lastRow="0" w:firstColumn="1" w:lastColumn="0" w:noHBand="0" w:noVBand="1"/>
      </w:tblPr>
      <w:tblGrid>
        <w:gridCol w:w="3873"/>
        <w:gridCol w:w="905"/>
        <w:gridCol w:w="831"/>
        <w:gridCol w:w="1870"/>
        <w:gridCol w:w="1870"/>
      </w:tblGrid>
      <w:tr w:rsidR="001604AD" w:rsidRPr="000E3043" w14:paraId="06A843A1" w14:textId="77777777" w:rsidTr="0081072F">
        <w:trPr>
          <w:trHeight w:val="593"/>
        </w:trPr>
        <w:tc>
          <w:tcPr>
            <w:tcW w:w="2463" w:type="dxa"/>
          </w:tcPr>
          <w:p w14:paraId="06ECC7F4" w14:textId="77777777" w:rsidR="001604AD" w:rsidRPr="0015500A" w:rsidRDefault="001604AD" w:rsidP="00FA5466">
            <w:pPr>
              <w:pStyle w:val="BodyText"/>
              <w:rPr>
                <w:b/>
              </w:rPr>
            </w:pPr>
            <w:r w:rsidRPr="0015500A">
              <w:rPr>
                <w:b/>
              </w:rPr>
              <w:t xml:space="preserve">Address</w:t>
            </w:r>
          </w:p>
        </w:tc>
        <w:tc>
          <w:tcPr>
            <w:tcW w:w="2463" w:type="dxa"/>
          </w:tcPr>
          <w:p w14:paraId="06ECC7F4" w14:textId="77777777" w:rsidR="001604AD" w:rsidRPr="0015500A" w:rsidRDefault="001604AD" w:rsidP="00FA5466">
            <w:pPr>
              <w:pStyle w:val="BodyText"/>
              <w:rPr>
                <w:b/>
              </w:rPr>
            </w:pPr>
            <w:r w:rsidRPr="0015500A">
              <w:rPr>
                <w:b/>
              </w:rPr>
              <w:t xml:space="preserve">System</w:t>
            </w:r>
          </w:p>
        </w:tc>
        <w:tc>
          <w:tcPr>
            <w:tcW w:w="2463" w:type="dxa"/>
          </w:tcPr>
          <w:p w14:paraId="06ECC7F4" w14:textId="77777777" w:rsidR="001604AD" w:rsidRPr="0015500A" w:rsidRDefault="001604AD" w:rsidP="00FA5466">
            <w:pPr>
              <w:pStyle w:val="BodyText"/>
              <w:rPr>
                <w:b/>
              </w:rPr>
            </w:pPr>
            <w:r w:rsidRPr="0015500A">
              <w:rPr>
                <w:b/>
              </w:rPr>
              <w:t xml:space="preserve">System Memory</w:t>
            </w:r>
          </w:p>
        </w:tc>
        <w:tc>
          <w:tcPr>
            <w:tcW w:w="2463" w:type="dxa"/>
          </w:tcPr>
          <w:p w14:paraId="06ECC7F4" w14:textId="77777777" w:rsidR="001604AD" w:rsidRPr="0015500A" w:rsidRDefault="001604AD" w:rsidP="00FA5466">
            <w:pPr>
              <w:pStyle w:val="BodyText"/>
              <w:rPr>
                <w:b/>
              </w:rPr>
            </w:pPr>
            <w:r w:rsidRPr="0015500A">
              <w:rPr>
                <w:b/>
              </w:rPr>
              <w:t xml:space="preserve">CPUs</w:t>
            </w:r>
          </w:p>
        </w:tc>
        <w:tc>
          <w:tcPr>
            <w:tcW w:w="2463" w:type="dxa"/>
          </w:tcPr>
          <w:p w14:paraId="06ECC7F4" w14:textId="77777777" w:rsidR="001604AD" w:rsidRPr="0015500A" w:rsidRDefault="001604AD" w:rsidP="00FA5466">
            <w:pPr>
              <w:pStyle w:val="BodyText"/>
              <w:rPr>
                <w:b/>
              </w:rPr>
            </w:pPr>
            <w:r w:rsidRPr="0015500A">
              <w:rPr>
                <w:b/>
              </w:rPr>
              <w:t xml:space="preserve">GPUs</w:t>
            </w:r>
          </w:p>
        </w:tc>
      </w:tr>
      <w:tr w:rsidR="001604AD" w:rsidRPr="000E3043" w14:paraId="18C34FD4" w14:textId="77777777" w:rsidTr="0081072F">
        <w:trPr>
          <w:trHeight w:val="512"/>
        </w:trPr>
        <w:tc>
          <w:tcPr>
            <w:tcW w:w="2463" w:type="dxa"/>
          </w:tcPr>
          <w:p w14:paraId="6EDC180D" w14:textId="77777777" w:rsidR="001604AD" w:rsidRPr="003F3BE4" w:rsidRDefault="001604AD" w:rsidP="00FA5466">
            <w:pPr>
              <w:pStyle w:val="BodyText"/>
            </w:pPr>
            <w:r w:rsidRPr="003F3BE4">
              <w:t xml:space="preserve">http://127.0.0.1:12350 </w:t>
            </w:r>
          </w:p>
        </w:tc>
        <w:tc>
          <w:tcPr>
            <w:tcW w:w="2463" w:type="dxa"/>
          </w:tcPr>
          <w:p w14:paraId="6EDC180D" w14:textId="77777777" w:rsidR="001604AD" w:rsidRPr="003F3BE4" w:rsidRDefault="001604AD" w:rsidP="00FA5466">
            <w:pPr>
              <w:pStyle w:val="BodyText"/>
            </w:pPr>
            <w:r w:rsidRPr="003F3BE4">
              <w:t xml:space="preserve">Linux </w:t>
            </w:r>
          </w:p>
        </w:tc>
        <w:tc>
          <w:tcPr>
            <w:tcW w:w="2463" w:type="dxa"/>
          </w:tcPr>
          <w:p w14:paraId="6EDC180D" w14:textId="77777777" w:rsidR="001604AD" w:rsidRPr="003F3BE4" w:rsidRDefault="001604AD" w:rsidP="00FA5466">
            <w:pPr>
              <w:pStyle w:val="BodyText"/>
            </w:pPr>
            <w:r w:rsidRPr="003F3BE4">
              <w:t xml:space="preserve">125 GB </w:t>
            </w:r>
          </w:p>
        </w:tc>
        <w:tc>
          <w:tcPr>
            <w:tcW w:w="2463" w:type="dxa"/>
          </w:tcPr>
          <w:p w14:paraId="6EDC180D" w14:textId="77777777" w:rsidR="001604AD" w:rsidRPr="003F3BE4" w:rsidRDefault="001604AD" w:rsidP="00FA5466">
            <w:pPr>
              <w:pStyle w:val="BodyText"/>
            </w:pPr>
            <w:r w:rsidRPr="003F3BE4">
              <w:t xml:space="preserve">40 </w:t>
            </w:r>
          </w:p>
        </w:tc>
        <w:tc>
          <w:tcPr>
            <w:tcW w:w="2463" w:type="dxa"/>
          </w:tcPr>
          <w:p w14:paraId="6EDC180D" w14:textId="77777777" w:rsidR="001604AD" w:rsidRPr="003F3BE4" w:rsidRDefault="001604AD" w:rsidP="00FA5466">
            <w:pPr>
              <w:pStyle w:val="BodyText"/>
            </w:pPr>
            <w:r w:rsidRPr="003F3BE4">
              <w:t xml:space="preserve">2 </w:t>
            </w:r>
          </w:p>
        </w:tc>
      </w:tr>
    </w:tbl>
    <w:p w14:paraId="7071BDAC" w14:textId="77777777" w:rsidR="008E5133" w:rsidRPr="001604AD" w:rsidRDefault="008E5133" w:rsidP="001604AD"/>
    <w:p w14:paraId="404B5534" w14:textId="77777777" w:rsidR="00DA4BEE" w:rsidRDefault="00DA4BEE" w:rsidP="00F64643">
      <w:pPr>
        <w:pStyle w:val="Heading3"/>
      </w:pPr>
      <w:r w:rsidRPr="000E3043">
        <w:t xml:space="preserve">Versions</w:t>
      </w:r>
    </w:p>
    <w:tbl>
      <w:tblPr>
        <w:tblStyle w:val="TableGrid"/>
        <w:tblW w:w="0" w:type="auto"/>
        <w:tblLook w:val="04A0" w:firstRow="1" w:lastRow="0" w:firstColumn="1" w:lastColumn="0" w:noHBand="0" w:noVBand="1"/>
      </w:tblPr>
      <w:tblGrid>
        <w:gridCol w:w="5209"/>
        <w:gridCol w:w="4140"/>
      </w:tblGrid>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Driverless AI version</w:t>
            </w:r>
          </w:p>
        </w:tc>
        <w:tc>
          <w:tcPr>
            <w:tcW w:w="1339" w:type="dxa"/>
          </w:tcPr>
          <w:p w14:paraId="55603E0A" w14:textId="77777777" w:rsidR="00DA4BEE" w:rsidRDefault="00DA4BEE" w:rsidP="00E33ECE">
            <w:pPr>
              <w:pStyle w:val="BodyText"/>
            </w:pPr>
            <w:r w:rsidRPr="000E3043">
              <w:t xml:space="preserve">1.10.1+local_dev-placeholder-2240-g8bd2dc928a-dirty</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h2o4gpu version</w:t>
            </w:r>
          </w:p>
        </w:tc>
        <w:tc>
          <w:tcPr>
            <w:tcW w:w="1339" w:type="dxa"/>
          </w:tcPr>
          <w:p w14:paraId="55603E0A" w14:textId="77777777" w:rsidR="00DA4BEE" w:rsidRDefault="00DA4BEE" w:rsidP="00E33ECE">
            <w:pPr>
              <w:pStyle w:val="BodyText"/>
            </w:pPr>
            <w:r w:rsidRPr="000E3043">
              <w:t xml:space="preserve">0.4.2</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h2o_mli version</w:t>
            </w:r>
          </w:p>
        </w:tc>
        <w:tc>
          <w:tcPr>
            <w:tcW w:w="1339" w:type="dxa"/>
          </w:tcPr>
          <w:p w14:paraId="55603E0A" w14:textId="77777777" w:rsidR="00DA4BEE" w:rsidRDefault="00DA4BEE" w:rsidP="00E33ECE">
            <w:pPr>
              <w:pStyle w:val="BodyText"/>
            </w:pPr>
            <w:r w:rsidRPr="000E3043">
              <w:t xml:space="preserve">1.10.4</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mojo2_runtime version</w:t>
            </w:r>
          </w:p>
        </w:tc>
        <w:tc>
          <w:tcPr>
            <w:tcW w:w="1339" w:type="dxa"/>
          </w:tcPr>
          <w:p w14:paraId="55603E0A" w14:textId="77777777" w:rsidR="00DA4BEE" w:rsidRDefault="00DA4BEE" w:rsidP="00E33ECE">
            <w:pPr>
              <w:pStyle w:val="BodyText"/>
            </w:pPr>
            <w:r w:rsidRPr="000E3043">
              <w:t xml:space="preserve">2.7.3-master.362</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procsy version</w:t>
            </w:r>
          </w:p>
        </w:tc>
        <w:tc>
          <w:tcPr>
            <w:tcW w:w="1339" w:type="dxa"/>
          </w:tcPr>
          <w:p w14:paraId="55603E0A" w14:textId="77777777" w:rsidR="00DA4BEE" w:rsidRDefault="00DA4BEE" w:rsidP="00E33ECE">
            <w:pPr>
              <w:pStyle w:val="BodyText"/>
            </w:pPr>
            <w:r w:rsidRPr="000E3043">
              <w:t xml:space="preserve">0.9.0</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pydatatable version</w:t>
            </w:r>
          </w:p>
        </w:tc>
        <w:tc>
          <w:tcPr>
            <w:tcW w:w="1339" w:type="dxa"/>
          </w:tcPr>
          <w:p w14:paraId="55603E0A" w14:textId="77777777" w:rsidR="00DA4BEE" w:rsidRDefault="00DA4BEE" w:rsidP="00E33ECE">
            <w:pPr>
              <w:pStyle w:val="BodyText"/>
            </w:pPr>
            <w:r w:rsidRPr="000E3043">
              <w:t xml:space="preserve">1.1.0a2080</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vis_data_server version</w:t>
            </w:r>
          </w:p>
        </w:tc>
        <w:tc>
          <w:tcPr>
            <w:tcW w:w="1339" w:type="dxa"/>
          </w:tcPr>
          <w:p w14:paraId="55603E0A" w14:textId="77777777" w:rsidR="00DA4BEE" w:rsidRDefault="00DA4BEE" w:rsidP="00E33ECE">
            <w:pPr>
              <w:pStyle w:val="BodyText"/>
            </w:pPr>
            <w:r w:rsidRPr="000E3043">
              <w:t xml:space="preserve">2.1.0-rc2</w:t>
            </w:r>
          </w:p>
        </w:tc>
      </w:tr>
    </w:tbl>
    <w:p w14:paraId="7071BDAC" w14:textId="77777777" w:rsidR="008E5133" w:rsidRPr="00F82005" w:rsidRDefault="008E5133" w:rsidP="00F82005"/>
    <w:p w14:paraId="4D5CB8AD" w14:textId="77777777" w:rsidR="00D73455" w:rsidRPr="00BB51A6" w:rsidRDefault="00D73455" w:rsidP="00BB51A6"/>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14:paraId="0E5C510E" w14:textId="77777777" w:rsidR="00D248CC" w:rsidRPr="000E3043" w:rsidRDefault="00D248CC" w:rsidP="00D248CC">
      <w:pPr>
        <w:pStyle w:val="BodyText"/>
        <w:rPr>
          <w:rFonts w:ascii="Cambria" w:hAnsi="Cambria"/>
        </w:rPr>
      </w:pPr>
      <w:r w:rsidRPr="000E3043">
        <w:rPr>
          <w:rFonts w:ascii="Cambria" w:hAnsi="Cambria"/>
        </w:rPr>
        <w:t xml:space="preserve">This section provides information on the datasets used for the experiment.  </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mp/user/130321f4-35b5-11ec-b34c-ac1f6b6b49a6/CreditCard_Cat-train.csv.1635181236.9401703.bin </w:t>
            </w:r>
          </w:p>
        </w:tc>
        <w:tc>
          <w:tcPr>
            <w:tcW w:w="2463" w:type="dxa"/>
          </w:tcPr>
          <w:p w14:paraId="10761EB9" w14:textId="77777777" w:rsidR="001900FF" w:rsidRPr="000E3043" w:rsidRDefault="001900FF" w:rsidP="00082591">
            <w:pPr>
              <w:pStyle w:val="BodyText"/>
            </w:pPr>
            <w:r w:rsidRPr="000E3043">
              <w:t xml:space="preserve">2.7 MiB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tmp/user/0bbed88e-35b5-11ec-b34c-ac1f6b6b49a6/CreditCard_Cat-test.csv.1635181224.7546077.bin </w:t>
            </w:r>
          </w:p>
        </w:tc>
        <w:tc>
          <w:tcPr>
            <w:tcW w:w="2463" w:type="dxa"/>
          </w:tcPr>
          <w:p w14:paraId="10761EB9" w14:textId="77777777" w:rsidR="001900FF" w:rsidRPr="000E3043" w:rsidRDefault="001900FF" w:rsidP="00082591">
            <w:pPr>
              <w:pStyle w:val="BodyText"/>
            </w:pPr>
            <w:r w:rsidRPr="000E3043">
              <w:t xml:space="preserve">691.3 KiB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p w14:paraId="5BF0DF09" w14:textId="77777777" w:rsidR="003D0B2D" w:rsidRPr="0029510A" w:rsidRDefault="003D0B2D" w:rsidP="0029510A">
      <w:pPr>
        <w:pStyle w:val="Heading3"/>
      </w:pPr>
      <w:r w:rsidRPr="0029510A">
        <w:t>Training Data</w:t>
      </w:r>
    </w:p>
    <w:p w14:paraId="42A93A28" w14:textId="77777777" w:rsidR="003D0B2D" w:rsidRPr="000E3043" w:rsidRDefault="003D0B2D" w:rsidP="003D0B2D">
      <w:pPr>
        <w:pStyle w:val="BodyText"/>
        <w:rPr>
          <w:rFonts w:ascii="Cambria" w:hAnsi="Cambria"/>
        </w:rPr>
      </w:pPr>
      <w:r w:rsidRPr="000E3043">
        <w:rPr>
          <w:rFonts w:ascii="Cambria" w:hAnsi="Cambria"/>
        </w:rPr>
        <w:t xml:space="preserve">The training data consists of  both numeric and categorical columns.  </w:t>
      </w:r>
    </w:p>
    <w:p w14:paraId="7128DADC" w14:textId="7A2DCABD" w:rsidR="003D0B2D" w:rsidRPr="000E3043" w:rsidRDefault="003D0B2D" w:rsidP="003D0B2D">
      <w:pPr>
        <w:pStyle w:val="BodyText"/>
        <w:rPr>
          <w:rFonts w:ascii="Cambria" w:hAnsi="Cambria"/>
        </w:rPr>
      </w:pPr>
      <w:r w:rsidRPr="000E3043">
        <w:rPr>
          <w:rFonts w:ascii="Cambria" w:hAnsi="Cambria"/>
        </w:rPr>
        <w:t xml:space="preserve">The summary of the columns is shown below</w:t>
      </w:r>
      <w:r w:rsidR="003341A0">
        <w:rPr>
          <w:rFonts w:ascii="Cambria" w:hAnsi="Cambria"/>
        </w:rPr>
        <w:t xml:space="preserve"/>
      </w:r>
      <w:r w:rsidRPr="000E3043">
        <w:rPr>
          <w:rFonts w:ascii="Cambria" w:hAnsi="Cambria"/>
        </w:rPr>
        <w:t xml:space="preserve">: </w:t>
      </w:r>
    </w:p>
    <w:p w14:paraId="47610AF4" w14:textId="77777777" w:rsidR="003D0B2D" w:rsidRPr="0029510A" w:rsidRDefault="003D0B2D" w:rsidP="0029510A">
      <w:pPr>
        <w:pStyle w:val="Heading4"/>
      </w:pPr>
      <w:r w:rsidRPr="0029510A">
        <w:t>Numeric Columns</w:t>
      </w:r>
    </w:p>
    <w:tbl>
      <w:tblPr>
        <w:tblStyle w:val="TableGrid"/>
        <w:tblW w:w="0" w:type="auto"/>
        <w:tblLook w:val="04A0" w:firstRow="1" w:lastRow="0" w:firstColumn="1" w:lastColumn="0" w:noHBand="0" w:noVBand="1"/>
      </w:tblPr>
      <w:tblGrid>
        <w:gridCol w:w="1951"/>
        <w:gridCol w:w="597"/>
        <w:gridCol w:w="568"/>
        <w:gridCol w:w="1038"/>
        <w:gridCol w:w="1038"/>
        <w:gridCol w:w="1038"/>
        <w:gridCol w:w="1038"/>
        <w:gridCol w:w="1038"/>
        <w:gridCol w:w="1038"/>
      </w:tblGrid>
      <w:tr w:rsidR="003D0B2D" w:rsidRPr="000E3043" w14:paraId="108EA958" w14:textId="77777777" w:rsidTr="00735E16">
        <w:trPr>
          <w:trHeight w:val="593"/>
        </w:trPr>
        <w:tc>
          <w:tcPr>
            <w:tcW w:w="2463" w:type="dxa"/>
          </w:tcPr>
          <w:p w14:paraId="78AF0D5A" w14:textId="77777777" w:rsidR="003D0B2D" w:rsidRPr="000E3043" w:rsidRDefault="003D0B2D" w:rsidP="00F244F7">
            <w:pPr>
              <w:pStyle w:val="BodyText"/>
              <w:rPr>
                <w:b/>
              </w:rPr>
            </w:pPr>
            <w:r w:rsidRPr="000E3043">
              <w:rPr>
                <w:b/>
              </w:rPr>
              <w:t xml:space="preserve">name</w:t>
            </w:r>
          </w:p>
        </w:tc>
        <w:tc>
          <w:tcPr>
            <w:tcW w:w="2463" w:type="dxa"/>
          </w:tcPr>
          <w:p w14:paraId="78AF0D5A" w14:textId="77777777" w:rsidR="003D0B2D" w:rsidRPr="000E3043" w:rsidRDefault="003D0B2D" w:rsidP="00F244F7">
            <w:pPr>
              <w:pStyle w:val="BodyText"/>
              <w:rPr>
                <w:b/>
              </w:rPr>
            </w:pPr>
            <w:r w:rsidRPr="000E3043">
              <w:rPr>
                <w:b/>
              </w:rPr>
              <w:t xml:space="preserve">logical_type</w:t>
            </w:r>
          </w:p>
        </w:tc>
        <w:tc>
          <w:tcPr>
            <w:tcW w:w="2463" w:type="dxa"/>
          </w:tcPr>
          <w:p w14:paraId="78AF0D5A" w14:textId="77777777" w:rsidR="003D0B2D" w:rsidRPr="000E3043" w:rsidRDefault="003D0B2D" w:rsidP="00F244F7">
            <w:pPr>
              <w:pStyle w:val="BodyText"/>
              <w:rPr>
                <w:b/>
              </w:rPr>
            </w:pPr>
            <w:r w:rsidRPr="000E3043">
              <w:rPr>
                <w:b/>
              </w:rPr>
              <w:t xml:space="preserve">storage_type</w:t>
            </w:r>
          </w:p>
        </w:tc>
        <w:tc>
          <w:tcPr>
            <w:tcW w:w="2463" w:type="dxa"/>
          </w:tcPr>
          <w:p w14:paraId="78AF0D5A" w14:textId="77777777" w:rsidR="003D0B2D" w:rsidRPr="000E3043" w:rsidRDefault="003D0B2D" w:rsidP="00F244F7">
            <w:pPr>
              <w:pStyle w:val="BodyText"/>
              <w:rPr>
                <w:b/>
              </w:rPr>
            </w:pPr>
            <w:r w:rsidRPr="000E3043">
              <w:rPr>
                <w:b/>
              </w:rPr>
              <w:t xml:space="preserve">min</w:t>
            </w:r>
          </w:p>
        </w:tc>
        <w:tc>
          <w:tcPr>
            <w:tcW w:w="2463" w:type="dxa"/>
          </w:tcPr>
          <w:p w14:paraId="78AF0D5A" w14:textId="77777777" w:rsidR="003D0B2D" w:rsidRPr="000E3043" w:rsidRDefault="003D0B2D" w:rsidP="00F244F7">
            <w:pPr>
              <w:pStyle w:val="BodyText"/>
              <w:rPr>
                <w:b/>
              </w:rPr>
            </w:pPr>
            <w:r w:rsidRPr="000E3043">
              <w:rPr>
                <w:b/>
              </w:rPr>
              <w:t xml:space="preserve">mean</w:t>
            </w:r>
          </w:p>
        </w:tc>
        <w:tc>
          <w:tcPr>
            <w:tcW w:w="2463" w:type="dxa"/>
          </w:tcPr>
          <w:p w14:paraId="78AF0D5A" w14:textId="77777777" w:rsidR="003D0B2D" w:rsidRPr="000E3043" w:rsidRDefault="003D0B2D" w:rsidP="00F244F7">
            <w:pPr>
              <w:pStyle w:val="BodyText"/>
              <w:rPr>
                <w:b/>
              </w:rPr>
            </w:pPr>
            <w:r w:rsidRPr="000E3043">
              <w:rPr>
                <w:b/>
              </w:rPr>
              <w:t xml:space="preserve">max</w:t>
            </w:r>
          </w:p>
        </w:tc>
        <w:tc>
          <w:tcPr>
            <w:tcW w:w="2463" w:type="dxa"/>
          </w:tcPr>
          <w:p w14:paraId="78AF0D5A" w14:textId="77777777" w:rsidR="003D0B2D" w:rsidRPr="000E3043" w:rsidRDefault="003D0B2D" w:rsidP="00F244F7">
            <w:pPr>
              <w:pStyle w:val="BodyText"/>
              <w:rPr>
                <w:b/>
              </w:rPr>
            </w:pPr>
            <w:r w:rsidRPr="000E3043">
              <w:rPr>
                <w:b/>
              </w:rPr>
              <w:t xml:space="preserve">std</w:t>
            </w:r>
          </w:p>
        </w:tc>
        <w:tc>
          <w:tcPr>
            <w:tcW w:w="2463" w:type="dxa"/>
          </w:tcPr>
          <w:p w14:paraId="78AF0D5A" w14:textId="77777777" w:rsidR="003D0B2D" w:rsidRPr="000E3043" w:rsidRDefault="003D0B2D" w:rsidP="00F244F7">
            <w:pPr>
              <w:pStyle w:val="BodyText"/>
              <w:rPr>
                <w:b/>
              </w:rPr>
            </w:pPr>
            <w:r w:rsidRPr="000E3043">
              <w:rPr>
                <w:b/>
              </w:rPr>
              <w:t xml:space="preserve">unique</w:t>
            </w:r>
          </w:p>
        </w:tc>
        <w:tc>
          <w:tcPr>
            <w:tcW w:w="2463" w:type="dxa"/>
          </w:tcPr>
          <w:p w14:paraId="78AF0D5A" w14:textId="77777777" w:rsidR="003D0B2D" w:rsidRPr="000E3043" w:rsidRDefault="003D0B2D" w:rsidP="00F244F7">
            <w:pPr>
              <w:pStyle w:val="BodyText"/>
              <w:rPr>
                <w:b/>
              </w:rPr>
            </w:pPr>
            <w:r w:rsidRPr="000E3043">
              <w:rPr>
                <w:b/>
              </w:rPr>
              <w:t xml:space="preserve">freq of mode</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ID </w:t>
            </w:r>
          </w:p>
        </w:tc>
        <w:tc>
          <w:tcPr>
            <w:tcW w:w="2463" w:type="dxa"/>
          </w:tcPr>
          <w:p w14:paraId="21A530F6" w14:textId="77777777" w:rsidR="003D0B2D" w:rsidRPr="000E3043" w:rsidRDefault="003D0B2D" w:rsidP="00F244F7">
            <w:pPr>
              <w:pStyle w:val="BodyText"/>
            </w:pPr>
            <w:r w:rsidRPr="000E3043">
              <w:t xml:space="preserve">id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1.000 </w:t>
            </w:r>
          </w:p>
        </w:tc>
        <w:tc>
          <w:tcPr>
            <w:tcW w:w="2463" w:type="dxa"/>
          </w:tcPr>
          <w:p w14:paraId="21A530F6" w14:textId="77777777" w:rsidR="003D0B2D" w:rsidRPr="000E3043" w:rsidRDefault="003D0B2D" w:rsidP="00F244F7">
            <w:pPr>
              <w:pStyle w:val="BodyText"/>
            </w:pPr>
            <w:r w:rsidRPr="000E3043">
              <w:t xml:space="preserve">12,000.000 </w:t>
            </w:r>
          </w:p>
        </w:tc>
        <w:tc>
          <w:tcPr>
            <w:tcW w:w="2463" w:type="dxa"/>
          </w:tcPr>
          <w:p w14:paraId="21A530F6" w14:textId="77777777" w:rsidR="003D0B2D" w:rsidRPr="000E3043" w:rsidRDefault="003D0B2D" w:rsidP="00F244F7">
            <w:pPr>
              <w:pStyle w:val="BodyText"/>
            </w:pPr>
            <w:r w:rsidRPr="000E3043">
              <w:t xml:space="preserve">23,999.000 </w:t>
            </w:r>
          </w:p>
        </w:tc>
        <w:tc>
          <w:tcPr>
            <w:tcW w:w="2463" w:type="dxa"/>
          </w:tcPr>
          <w:p w14:paraId="21A530F6" w14:textId="77777777" w:rsidR="003D0B2D" w:rsidRPr="000E3043" w:rsidRDefault="003D0B2D" w:rsidP="00F244F7">
            <w:pPr>
              <w:pStyle w:val="BodyText"/>
            </w:pPr>
            <w:r w:rsidRPr="000E3043">
              <w:t xml:space="preserve">6,928.059 </w:t>
            </w:r>
          </w:p>
        </w:tc>
        <w:tc>
          <w:tcPr>
            <w:tcW w:w="2463" w:type="dxa"/>
          </w:tcPr>
          <w:p w14:paraId="21A530F6" w14:textId="77777777" w:rsidR="003D0B2D" w:rsidRPr="000E3043" w:rsidRDefault="003D0B2D" w:rsidP="00F244F7">
            <w:pPr>
              <w:pStyle w:val="BodyText"/>
            </w:pPr>
            <w:r w:rsidRPr="000E3043">
              <w:t xml:space="preserve">23,999 </w:t>
            </w:r>
          </w:p>
        </w:tc>
        <w:tc>
          <w:tcPr>
            <w:tcW w:w="2463" w:type="dxa"/>
          </w:tcPr>
          <w:p w14:paraId="21A530F6" w14:textId="77777777" w:rsidR="003D0B2D" w:rsidRPr="000E3043" w:rsidRDefault="003D0B2D" w:rsidP="00F244F7">
            <w:pPr>
              <w:pStyle w:val="BodyText"/>
            </w:pPr>
            <w:r w:rsidRPr="000E3043">
              <w:t xml:space="preserve">1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LIMIT_BAL </w:t>
            </w:r>
          </w:p>
        </w:tc>
        <w:tc>
          <w:tcPr>
            <w:tcW w:w="2463" w:type="dxa"/>
          </w:tcPr>
          <w:p w14:paraId="21A530F6" w14:textId="77777777" w:rsidR="003D0B2D" w:rsidRPr="000E3043" w:rsidRDefault="003D0B2D" w:rsidP="00F244F7">
            <w:pPr>
              <w:pStyle w:val="BodyText"/>
            </w:pPr>
            <w:r w:rsidRPr="000E3043">
              <w:t xml:space="preserve">numeric, categorical, catlabe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10,000.000 </w:t>
            </w:r>
          </w:p>
        </w:tc>
        <w:tc>
          <w:tcPr>
            <w:tcW w:w="2463" w:type="dxa"/>
          </w:tcPr>
          <w:p w14:paraId="21A530F6" w14:textId="77777777" w:rsidR="003D0B2D" w:rsidRPr="000E3043" w:rsidRDefault="003D0B2D" w:rsidP="00F244F7">
            <w:pPr>
              <w:pStyle w:val="BodyText"/>
            </w:pPr>
            <w:r w:rsidRPr="000E3043">
              <w:t xml:space="preserve">165,498.716 </w:t>
            </w:r>
          </w:p>
        </w:tc>
        <w:tc>
          <w:tcPr>
            <w:tcW w:w="2463" w:type="dxa"/>
          </w:tcPr>
          <w:p w14:paraId="21A530F6" w14:textId="77777777" w:rsidR="003D0B2D" w:rsidRPr="000E3043" w:rsidRDefault="003D0B2D" w:rsidP="00F244F7">
            <w:pPr>
              <w:pStyle w:val="BodyText"/>
            </w:pPr>
            <w:r w:rsidRPr="000E3043">
              <w:t xml:space="preserve">1,000,000.000 </w:t>
            </w:r>
          </w:p>
        </w:tc>
        <w:tc>
          <w:tcPr>
            <w:tcW w:w="2463" w:type="dxa"/>
          </w:tcPr>
          <w:p w14:paraId="21A530F6" w14:textId="77777777" w:rsidR="003D0B2D" w:rsidRPr="000E3043" w:rsidRDefault="003D0B2D" w:rsidP="00F244F7">
            <w:pPr>
              <w:pStyle w:val="BodyText"/>
            </w:pPr>
            <w:r w:rsidRPr="000E3043">
              <w:t xml:space="preserve">129,130.743 </w:t>
            </w:r>
          </w:p>
        </w:tc>
        <w:tc>
          <w:tcPr>
            <w:tcW w:w="2463" w:type="dxa"/>
          </w:tcPr>
          <w:p w14:paraId="21A530F6" w14:textId="77777777" w:rsidR="003D0B2D" w:rsidRPr="000E3043" w:rsidRDefault="003D0B2D" w:rsidP="00F244F7">
            <w:pPr>
              <w:pStyle w:val="BodyText"/>
            </w:pPr>
            <w:r w:rsidRPr="000E3043">
              <w:t xml:space="preserve">79 </w:t>
            </w:r>
          </w:p>
        </w:tc>
        <w:tc>
          <w:tcPr>
            <w:tcW w:w="2463" w:type="dxa"/>
          </w:tcPr>
          <w:p w14:paraId="21A530F6" w14:textId="77777777" w:rsidR="003D0B2D" w:rsidRPr="000E3043" w:rsidRDefault="003D0B2D" w:rsidP="00F244F7">
            <w:pPr>
              <w:pStyle w:val="BodyText"/>
            </w:pPr>
            <w:r w:rsidRPr="000E3043">
              <w:t xml:space="preserve">2,74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AGE </w:t>
            </w:r>
          </w:p>
        </w:tc>
        <w:tc>
          <w:tcPr>
            <w:tcW w:w="2463" w:type="dxa"/>
          </w:tcPr>
          <w:p w14:paraId="21A530F6" w14:textId="77777777" w:rsidR="003D0B2D" w:rsidRPr="000E3043" w:rsidRDefault="003D0B2D" w:rsidP="00F244F7">
            <w:pPr>
              <w:pStyle w:val="BodyText"/>
            </w:pPr>
            <w:r w:rsidRPr="000E3043">
              <w:t xml:space="preserve">numeric, categorical, catlabe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1.000 </w:t>
            </w:r>
          </w:p>
        </w:tc>
        <w:tc>
          <w:tcPr>
            <w:tcW w:w="2463" w:type="dxa"/>
          </w:tcPr>
          <w:p w14:paraId="21A530F6" w14:textId="77777777" w:rsidR="003D0B2D" w:rsidRPr="000E3043" w:rsidRDefault="003D0B2D" w:rsidP="00F244F7">
            <w:pPr>
              <w:pStyle w:val="BodyText"/>
            </w:pPr>
            <w:r w:rsidRPr="000E3043">
              <w:t xml:space="preserve">35.381 </w:t>
            </w:r>
          </w:p>
        </w:tc>
        <w:tc>
          <w:tcPr>
            <w:tcW w:w="2463" w:type="dxa"/>
          </w:tcPr>
          <w:p w14:paraId="21A530F6" w14:textId="77777777" w:rsidR="003D0B2D" w:rsidRPr="000E3043" w:rsidRDefault="003D0B2D" w:rsidP="00F244F7">
            <w:pPr>
              <w:pStyle w:val="BodyText"/>
            </w:pPr>
            <w:r w:rsidRPr="000E3043">
              <w:t xml:space="preserve">79.000 </w:t>
            </w:r>
          </w:p>
        </w:tc>
        <w:tc>
          <w:tcPr>
            <w:tcW w:w="2463" w:type="dxa"/>
          </w:tcPr>
          <w:p w14:paraId="21A530F6" w14:textId="77777777" w:rsidR="003D0B2D" w:rsidRPr="000E3043" w:rsidRDefault="003D0B2D" w:rsidP="00F244F7">
            <w:pPr>
              <w:pStyle w:val="BodyText"/>
            </w:pPr>
            <w:r w:rsidRPr="000E3043">
              <w:t xml:space="preserve">9.271 </w:t>
            </w:r>
          </w:p>
        </w:tc>
        <w:tc>
          <w:tcPr>
            <w:tcW w:w="2463" w:type="dxa"/>
          </w:tcPr>
          <w:p w14:paraId="21A530F6" w14:textId="77777777" w:rsidR="003D0B2D" w:rsidRPr="000E3043" w:rsidRDefault="003D0B2D" w:rsidP="00F244F7">
            <w:pPr>
              <w:pStyle w:val="BodyText"/>
            </w:pPr>
            <w:r w:rsidRPr="000E3043">
              <w:t xml:space="preserve">55 </w:t>
            </w:r>
          </w:p>
        </w:tc>
        <w:tc>
          <w:tcPr>
            <w:tcW w:w="2463" w:type="dxa"/>
          </w:tcPr>
          <w:p w14:paraId="21A530F6" w14:textId="77777777" w:rsidR="003D0B2D" w:rsidRPr="000E3043" w:rsidRDefault="003D0B2D" w:rsidP="00F244F7">
            <w:pPr>
              <w:pStyle w:val="BodyText"/>
            </w:pPr>
            <w:r w:rsidRPr="000E3043">
              <w:t xml:space="preserve">1,284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0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002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127 </w:t>
            </w:r>
          </w:p>
        </w:tc>
        <w:tc>
          <w:tcPr>
            <w:tcW w:w="2463" w:type="dxa"/>
          </w:tcPr>
          <w:p w14:paraId="21A530F6" w14:textId="77777777" w:rsidR="003D0B2D" w:rsidRPr="000E3043" w:rsidRDefault="003D0B2D" w:rsidP="00F244F7">
            <w:pPr>
              <w:pStyle w:val="BodyText"/>
            </w:pPr>
            <w:r w:rsidRPr="000E3043">
              <w:t xml:space="preserve">11 </w:t>
            </w:r>
          </w:p>
        </w:tc>
        <w:tc>
          <w:tcPr>
            <w:tcW w:w="2463" w:type="dxa"/>
          </w:tcPr>
          <w:p w14:paraId="21A530F6" w14:textId="77777777" w:rsidR="003D0B2D" w:rsidRPr="000E3043" w:rsidRDefault="003D0B2D" w:rsidP="00F244F7">
            <w:pPr>
              <w:pStyle w:val="BodyText"/>
            </w:pPr>
            <w:r w:rsidRPr="000E3043">
              <w:t xml:space="preserve">11,732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2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123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201 </w:t>
            </w:r>
          </w:p>
        </w:tc>
        <w:tc>
          <w:tcPr>
            <w:tcW w:w="2463" w:type="dxa"/>
          </w:tcPr>
          <w:p w14:paraId="21A530F6" w14:textId="77777777" w:rsidR="003D0B2D" w:rsidRPr="000E3043" w:rsidRDefault="003D0B2D" w:rsidP="00F244F7">
            <w:pPr>
              <w:pStyle w:val="BodyText"/>
            </w:pPr>
            <w:r w:rsidRPr="000E3043">
              <w:t xml:space="preserve">11 </w:t>
            </w:r>
          </w:p>
        </w:tc>
        <w:tc>
          <w:tcPr>
            <w:tcW w:w="2463" w:type="dxa"/>
          </w:tcPr>
          <w:p w14:paraId="21A530F6" w14:textId="77777777" w:rsidR="003D0B2D" w:rsidRPr="000E3043" w:rsidRDefault="003D0B2D" w:rsidP="00F244F7">
            <w:pPr>
              <w:pStyle w:val="BodyText"/>
            </w:pPr>
            <w:r w:rsidRPr="000E3043">
              <w:t xml:space="preserve">12,543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3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155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204 </w:t>
            </w:r>
          </w:p>
        </w:tc>
        <w:tc>
          <w:tcPr>
            <w:tcW w:w="2463" w:type="dxa"/>
          </w:tcPr>
          <w:p w14:paraId="21A530F6" w14:textId="77777777" w:rsidR="003D0B2D" w:rsidRPr="000E3043" w:rsidRDefault="003D0B2D" w:rsidP="00F244F7">
            <w:pPr>
              <w:pStyle w:val="BodyText"/>
            </w:pPr>
            <w:r w:rsidRPr="000E3043">
              <w:t xml:space="preserve">11 </w:t>
            </w:r>
          </w:p>
        </w:tc>
        <w:tc>
          <w:tcPr>
            <w:tcW w:w="2463" w:type="dxa"/>
          </w:tcPr>
          <w:p w14:paraId="21A530F6" w14:textId="77777777" w:rsidR="003D0B2D" w:rsidRPr="000E3043" w:rsidRDefault="003D0B2D" w:rsidP="00F244F7">
            <w:pPr>
              <w:pStyle w:val="BodyText"/>
            </w:pPr>
            <w:r w:rsidRPr="000E3043">
              <w:t xml:space="preserve">12,576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4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212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167 </w:t>
            </w:r>
          </w:p>
        </w:tc>
        <w:tc>
          <w:tcPr>
            <w:tcW w:w="2463" w:type="dxa"/>
          </w:tcPr>
          <w:p w14:paraId="21A530F6" w14:textId="77777777" w:rsidR="003D0B2D" w:rsidRPr="000E3043" w:rsidRDefault="003D0B2D" w:rsidP="00F244F7">
            <w:pPr>
              <w:pStyle w:val="BodyText"/>
            </w:pPr>
            <w:r w:rsidRPr="000E3043">
              <w:t xml:space="preserve">11 </w:t>
            </w:r>
          </w:p>
        </w:tc>
        <w:tc>
          <w:tcPr>
            <w:tcW w:w="2463" w:type="dxa"/>
          </w:tcPr>
          <w:p w14:paraId="21A530F6" w14:textId="77777777" w:rsidR="003D0B2D" w:rsidRPr="000E3043" w:rsidRDefault="003D0B2D" w:rsidP="00F244F7">
            <w:pPr>
              <w:pStyle w:val="BodyText"/>
            </w:pPr>
            <w:r w:rsidRPr="000E3043">
              <w:t xml:space="preserve">13,25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5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253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137 </w:t>
            </w:r>
          </w:p>
        </w:tc>
        <w:tc>
          <w:tcPr>
            <w:tcW w:w="2463" w:type="dxa"/>
          </w:tcPr>
          <w:p w14:paraId="21A530F6" w14:textId="77777777" w:rsidR="003D0B2D" w:rsidRPr="000E3043" w:rsidRDefault="003D0B2D" w:rsidP="00F244F7">
            <w:pPr>
              <w:pStyle w:val="BodyText"/>
            </w:pPr>
            <w:r w:rsidRPr="000E3043">
              <w:t xml:space="preserve">10 </w:t>
            </w:r>
          </w:p>
        </w:tc>
        <w:tc>
          <w:tcPr>
            <w:tcW w:w="2463" w:type="dxa"/>
          </w:tcPr>
          <w:p w14:paraId="21A530F6" w14:textId="77777777" w:rsidR="003D0B2D" w:rsidRPr="000E3043" w:rsidRDefault="003D0B2D" w:rsidP="00F244F7">
            <w:pPr>
              <w:pStyle w:val="BodyText"/>
            </w:pPr>
            <w:r w:rsidRPr="000E3043">
              <w:t xml:space="preserve">13,52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6 </w:t>
            </w:r>
          </w:p>
        </w:tc>
        <w:tc>
          <w:tcPr>
            <w:tcW w:w="2463" w:type="dxa"/>
          </w:tcPr>
          <w:p w14:paraId="21A530F6" w14:textId="77777777" w:rsidR="003D0B2D" w:rsidRPr="000E3043" w:rsidRDefault="003D0B2D" w:rsidP="00F244F7">
            <w:pPr>
              <w:pStyle w:val="BodyText"/>
            </w:pPr>
            <w:r w:rsidRPr="000E3043">
              <w:t xml:space="preserve">numeric, categorical, catlabel, ohe_categorical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2.000 </w:t>
            </w:r>
          </w:p>
        </w:tc>
        <w:tc>
          <w:tcPr>
            <w:tcW w:w="2463" w:type="dxa"/>
          </w:tcPr>
          <w:p w14:paraId="21A530F6" w14:textId="77777777" w:rsidR="003D0B2D" w:rsidRPr="000E3043" w:rsidRDefault="003D0B2D" w:rsidP="00F244F7">
            <w:pPr>
              <w:pStyle w:val="BodyText"/>
            </w:pPr>
            <w:r w:rsidRPr="000E3043">
              <w:t xml:space="preserve">-0.278 </w:t>
            </w:r>
          </w:p>
        </w:tc>
        <w:tc>
          <w:tcPr>
            <w:tcW w:w="2463" w:type="dxa"/>
          </w:tcPr>
          <w:p w14:paraId="21A530F6" w14:textId="77777777" w:rsidR="003D0B2D" w:rsidRPr="000E3043" w:rsidRDefault="003D0B2D" w:rsidP="00F244F7">
            <w:pPr>
              <w:pStyle w:val="BodyText"/>
            </w:pPr>
            <w:r w:rsidRPr="000E3043">
              <w:t xml:space="preserve">8.000 </w:t>
            </w:r>
          </w:p>
        </w:tc>
        <w:tc>
          <w:tcPr>
            <w:tcW w:w="2463" w:type="dxa"/>
          </w:tcPr>
          <w:p w14:paraId="21A530F6" w14:textId="77777777" w:rsidR="003D0B2D" w:rsidRPr="000E3043" w:rsidRDefault="003D0B2D" w:rsidP="00F244F7">
            <w:pPr>
              <w:pStyle w:val="BodyText"/>
            </w:pPr>
            <w:r w:rsidRPr="000E3043">
              <w:t xml:space="preserve">1.158 </w:t>
            </w:r>
          </w:p>
        </w:tc>
        <w:tc>
          <w:tcPr>
            <w:tcW w:w="2463" w:type="dxa"/>
          </w:tcPr>
          <w:p w14:paraId="21A530F6" w14:textId="77777777" w:rsidR="003D0B2D" w:rsidRPr="000E3043" w:rsidRDefault="003D0B2D" w:rsidP="00F244F7">
            <w:pPr>
              <w:pStyle w:val="BodyText"/>
            </w:pPr>
            <w:r w:rsidRPr="000E3043">
              <w:t xml:space="preserve">10 </w:t>
            </w:r>
          </w:p>
        </w:tc>
        <w:tc>
          <w:tcPr>
            <w:tcW w:w="2463" w:type="dxa"/>
          </w:tcPr>
          <w:p w14:paraId="21A530F6" w14:textId="77777777" w:rsidR="003D0B2D" w:rsidRPr="000E3043" w:rsidRDefault="003D0B2D" w:rsidP="00F244F7">
            <w:pPr>
              <w:pStyle w:val="BodyText"/>
            </w:pPr>
            <w:r w:rsidRPr="000E3043">
              <w:t xml:space="preserve">12,876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1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165,580.000 </w:t>
            </w:r>
          </w:p>
        </w:tc>
        <w:tc>
          <w:tcPr>
            <w:tcW w:w="2463" w:type="dxa"/>
          </w:tcPr>
          <w:p w14:paraId="21A530F6" w14:textId="77777777" w:rsidR="003D0B2D" w:rsidRPr="000E3043" w:rsidRDefault="003D0B2D" w:rsidP="00F244F7">
            <w:pPr>
              <w:pStyle w:val="BodyText"/>
            </w:pPr>
            <w:r w:rsidRPr="000E3043">
              <w:t xml:space="preserve">50,598.929 </w:t>
            </w:r>
          </w:p>
        </w:tc>
        <w:tc>
          <w:tcPr>
            <w:tcW w:w="2463" w:type="dxa"/>
          </w:tcPr>
          <w:p w14:paraId="21A530F6" w14:textId="77777777" w:rsidR="003D0B2D" w:rsidRPr="000E3043" w:rsidRDefault="003D0B2D" w:rsidP="00F244F7">
            <w:pPr>
              <w:pStyle w:val="BodyText"/>
            </w:pPr>
            <w:r w:rsidRPr="000E3043">
              <w:t xml:space="preserve">964,511.000 </w:t>
            </w:r>
          </w:p>
        </w:tc>
        <w:tc>
          <w:tcPr>
            <w:tcW w:w="2463" w:type="dxa"/>
          </w:tcPr>
          <w:p w14:paraId="21A530F6" w14:textId="77777777" w:rsidR="003D0B2D" w:rsidRPr="000E3043" w:rsidRDefault="003D0B2D" w:rsidP="00F244F7">
            <w:pPr>
              <w:pStyle w:val="BodyText"/>
            </w:pPr>
            <w:r w:rsidRPr="000E3043">
              <w:t xml:space="preserve">72,650.198 </w:t>
            </w:r>
          </w:p>
        </w:tc>
        <w:tc>
          <w:tcPr>
            <w:tcW w:w="2463" w:type="dxa"/>
          </w:tcPr>
          <w:p w14:paraId="21A530F6" w14:textId="77777777" w:rsidR="003D0B2D" w:rsidRPr="000E3043" w:rsidRDefault="003D0B2D" w:rsidP="00F244F7">
            <w:pPr>
              <w:pStyle w:val="BodyText"/>
            </w:pPr>
            <w:r w:rsidRPr="000E3043">
              <w:t xml:space="preserve">18,717 </w:t>
            </w:r>
          </w:p>
        </w:tc>
        <w:tc>
          <w:tcPr>
            <w:tcW w:w="2463" w:type="dxa"/>
          </w:tcPr>
          <w:p w14:paraId="21A530F6" w14:textId="77777777" w:rsidR="003D0B2D" w:rsidRPr="000E3043" w:rsidRDefault="003D0B2D" w:rsidP="00F244F7">
            <w:pPr>
              <w:pStyle w:val="BodyText"/>
            </w:pPr>
            <w:r w:rsidRPr="000E3043">
              <w:t xml:space="preserve">1,607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2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69,777.000 </w:t>
            </w:r>
          </w:p>
        </w:tc>
        <w:tc>
          <w:tcPr>
            <w:tcW w:w="2463" w:type="dxa"/>
          </w:tcPr>
          <w:p w14:paraId="21A530F6" w14:textId="77777777" w:rsidR="003D0B2D" w:rsidRPr="000E3043" w:rsidRDefault="003D0B2D" w:rsidP="00F244F7">
            <w:pPr>
              <w:pStyle w:val="BodyText"/>
            </w:pPr>
            <w:r w:rsidRPr="000E3043">
              <w:t xml:space="preserve">48,648.047 </w:t>
            </w:r>
          </w:p>
        </w:tc>
        <w:tc>
          <w:tcPr>
            <w:tcW w:w="2463" w:type="dxa"/>
          </w:tcPr>
          <w:p w14:paraId="21A530F6" w14:textId="77777777" w:rsidR="003D0B2D" w:rsidRPr="000E3043" w:rsidRDefault="003D0B2D" w:rsidP="00F244F7">
            <w:pPr>
              <w:pStyle w:val="BodyText"/>
            </w:pPr>
            <w:r w:rsidRPr="000E3043">
              <w:t xml:space="preserve">983,931.000 </w:t>
            </w:r>
          </w:p>
        </w:tc>
        <w:tc>
          <w:tcPr>
            <w:tcW w:w="2463" w:type="dxa"/>
          </w:tcPr>
          <w:p w14:paraId="21A530F6" w14:textId="77777777" w:rsidR="003D0B2D" w:rsidRPr="000E3043" w:rsidRDefault="003D0B2D" w:rsidP="00F244F7">
            <w:pPr>
              <w:pStyle w:val="BodyText"/>
            </w:pPr>
            <w:r w:rsidRPr="000E3043">
              <w:t xml:space="preserve">70,365.396 </w:t>
            </w:r>
          </w:p>
        </w:tc>
        <w:tc>
          <w:tcPr>
            <w:tcW w:w="2463" w:type="dxa"/>
          </w:tcPr>
          <w:p w14:paraId="21A530F6" w14:textId="77777777" w:rsidR="003D0B2D" w:rsidRPr="000E3043" w:rsidRDefault="003D0B2D" w:rsidP="00F244F7">
            <w:pPr>
              <w:pStyle w:val="BodyText"/>
            </w:pPr>
            <w:r w:rsidRPr="000E3043">
              <w:t xml:space="preserve">18,367 </w:t>
            </w:r>
          </w:p>
        </w:tc>
        <w:tc>
          <w:tcPr>
            <w:tcW w:w="2463" w:type="dxa"/>
          </w:tcPr>
          <w:p w14:paraId="21A530F6" w14:textId="77777777" w:rsidR="003D0B2D" w:rsidRPr="000E3043" w:rsidRDefault="003D0B2D" w:rsidP="00F244F7">
            <w:pPr>
              <w:pStyle w:val="BodyText"/>
            </w:pPr>
            <w:r w:rsidRPr="000E3043">
              <w:t xml:space="preserve">2,049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3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157,264.000 </w:t>
            </w:r>
          </w:p>
        </w:tc>
        <w:tc>
          <w:tcPr>
            <w:tcW w:w="2463" w:type="dxa"/>
          </w:tcPr>
          <w:p w14:paraId="21A530F6" w14:textId="77777777" w:rsidR="003D0B2D" w:rsidRPr="000E3043" w:rsidRDefault="003D0B2D" w:rsidP="00F244F7">
            <w:pPr>
              <w:pStyle w:val="BodyText"/>
            </w:pPr>
            <w:r w:rsidRPr="000E3043">
              <w:t xml:space="preserve">46,368.904 </w:t>
            </w:r>
          </w:p>
        </w:tc>
        <w:tc>
          <w:tcPr>
            <w:tcW w:w="2463" w:type="dxa"/>
          </w:tcPr>
          <w:p w14:paraId="21A530F6" w14:textId="77777777" w:rsidR="003D0B2D" w:rsidRPr="000E3043" w:rsidRDefault="003D0B2D" w:rsidP="00F244F7">
            <w:pPr>
              <w:pStyle w:val="BodyText"/>
            </w:pPr>
            <w:r w:rsidRPr="000E3043">
              <w:t xml:space="preserve">1,664,089.000 </w:t>
            </w:r>
          </w:p>
        </w:tc>
        <w:tc>
          <w:tcPr>
            <w:tcW w:w="2463" w:type="dxa"/>
          </w:tcPr>
          <w:p w14:paraId="21A530F6" w14:textId="77777777" w:rsidR="003D0B2D" w:rsidRPr="000E3043" w:rsidRDefault="003D0B2D" w:rsidP="00F244F7">
            <w:pPr>
              <w:pStyle w:val="BodyText"/>
            </w:pPr>
            <w:r w:rsidRPr="000E3043">
              <w:t xml:space="preserve">68,194.720 </w:t>
            </w:r>
          </w:p>
        </w:tc>
        <w:tc>
          <w:tcPr>
            <w:tcW w:w="2463" w:type="dxa"/>
          </w:tcPr>
          <w:p w14:paraId="21A530F6" w14:textId="77777777" w:rsidR="003D0B2D" w:rsidRPr="000E3043" w:rsidRDefault="003D0B2D" w:rsidP="00F244F7">
            <w:pPr>
              <w:pStyle w:val="BodyText"/>
            </w:pPr>
            <w:r w:rsidRPr="000E3043">
              <w:t xml:space="preserve">18,131 </w:t>
            </w:r>
          </w:p>
        </w:tc>
        <w:tc>
          <w:tcPr>
            <w:tcW w:w="2463" w:type="dxa"/>
          </w:tcPr>
          <w:p w14:paraId="21A530F6" w14:textId="77777777" w:rsidR="003D0B2D" w:rsidRPr="000E3043" w:rsidRDefault="003D0B2D" w:rsidP="00F244F7">
            <w:pPr>
              <w:pStyle w:val="BodyText"/>
            </w:pPr>
            <w:r w:rsidRPr="000E3043">
              <w:t xml:space="preserve">2,325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4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170,000.000 </w:t>
            </w:r>
          </w:p>
        </w:tc>
        <w:tc>
          <w:tcPr>
            <w:tcW w:w="2463" w:type="dxa"/>
          </w:tcPr>
          <w:p w14:paraId="21A530F6" w14:textId="77777777" w:rsidR="003D0B2D" w:rsidRPr="000E3043" w:rsidRDefault="003D0B2D" w:rsidP="00F244F7">
            <w:pPr>
              <w:pStyle w:val="BodyText"/>
            </w:pPr>
            <w:r w:rsidRPr="000E3043">
              <w:t xml:space="preserve">42,369.873 </w:t>
            </w:r>
          </w:p>
        </w:tc>
        <w:tc>
          <w:tcPr>
            <w:tcW w:w="2463" w:type="dxa"/>
          </w:tcPr>
          <w:p w14:paraId="21A530F6" w14:textId="77777777" w:rsidR="003D0B2D" w:rsidRPr="000E3043" w:rsidRDefault="003D0B2D" w:rsidP="00F244F7">
            <w:pPr>
              <w:pStyle w:val="BodyText"/>
            </w:pPr>
            <w:r w:rsidRPr="000E3043">
              <w:t xml:space="preserve">891,586.000 </w:t>
            </w:r>
          </w:p>
        </w:tc>
        <w:tc>
          <w:tcPr>
            <w:tcW w:w="2463" w:type="dxa"/>
          </w:tcPr>
          <w:p w14:paraId="21A530F6" w14:textId="77777777" w:rsidR="003D0B2D" w:rsidRPr="000E3043" w:rsidRDefault="003D0B2D" w:rsidP="00F244F7">
            <w:pPr>
              <w:pStyle w:val="BodyText"/>
            </w:pPr>
            <w:r w:rsidRPr="000E3043">
              <w:t xml:space="preserve">63,071.455 </w:t>
            </w:r>
          </w:p>
        </w:tc>
        <w:tc>
          <w:tcPr>
            <w:tcW w:w="2463" w:type="dxa"/>
          </w:tcPr>
          <w:p w14:paraId="21A530F6" w14:textId="77777777" w:rsidR="003D0B2D" w:rsidRPr="000E3043" w:rsidRDefault="003D0B2D" w:rsidP="00F244F7">
            <w:pPr>
              <w:pStyle w:val="BodyText"/>
            </w:pPr>
            <w:r w:rsidRPr="000E3043">
              <w:t xml:space="preserve">17,719 </w:t>
            </w:r>
          </w:p>
        </w:tc>
        <w:tc>
          <w:tcPr>
            <w:tcW w:w="2463" w:type="dxa"/>
          </w:tcPr>
          <w:p w14:paraId="21A530F6" w14:textId="77777777" w:rsidR="003D0B2D" w:rsidRPr="000E3043" w:rsidRDefault="003D0B2D" w:rsidP="00F244F7">
            <w:pPr>
              <w:pStyle w:val="BodyText"/>
            </w:pPr>
            <w:r w:rsidRPr="000E3043">
              <w:t xml:space="preserve">2,547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5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81,334.000 </w:t>
            </w:r>
          </w:p>
        </w:tc>
        <w:tc>
          <w:tcPr>
            <w:tcW w:w="2463" w:type="dxa"/>
          </w:tcPr>
          <w:p w14:paraId="21A530F6" w14:textId="77777777" w:rsidR="003D0B2D" w:rsidRPr="000E3043" w:rsidRDefault="003D0B2D" w:rsidP="00F244F7">
            <w:pPr>
              <w:pStyle w:val="BodyText"/>
            </w:pPr>
            <w:r w:rsidRPr="000E3043">
              <w:t xml:space="preserve">40,002.333 </w:t>
            </w:r>
          </w:p>
        </w:tc>
        <w:tc>
          <w:tcPr>
            <w:tcW w:w="2463" w:type="dxa"/>
          </w:tcPr>
          <w:p w14:paraId="21A530F6" w14:textId="77777777" w:rsidR="003D0B2D" w:rsidRPr="000E3043" w:rsidRDefault="003D0B2D" w:rsidP="00F244F7">
            <w:pPr>
              <w:pStyle w:val="BodyText"/>
            </w:pPr>
            <w:r w:rsidRPr="000E3043">
              <w:t xml:space="preserve">927,171.000 </w:t>
            </w:r>
          </w:p>
        </w:tc>
        <w:tc>
          <w:tcPr>
            <w:tcW w:w="2463" w:type="dxa"/>
          </w:tcPr>
          <w:p w14:paraId="21A530F6" w14:textId="77777777" w:rsidR="003D0B2D" w:rsidRPr="000E3043" w:rsidRDefault="003D0B2D" w:rsidP="00F244F7">
            <w:pPr>
              <w:pStyle w:val="BodyText"/>
            </w:pPr>
            <w:r w:rsidRPr="000E3043">
              <w:t xml:space="preserve">60,345.728 </w:t>
            </w:r>
          </w:p>
        </w:tc>
        <w:tc>
          <w:tcPr>
            <w:tcW w:w="2463" w:type="dxa"/>
          </w:tcPr>
          <w:p w14:paraId="21A530F6" w14:textId="77777777" w:rsidR="003D0B2D" w:rsidRPr="000E3043" w:rsidRDefault="003D0B2D" w:rsidP="00F244F7">
            <w:pPr>
              <w:pStyle w:val="BodyText"/>
            </w:pPr>
            <w:r w:rsidRPr="000E3043">
              <w:t xml:space="preserve">17,284 </w:t>
            </w:r>
          </w:p>
        </w:tc>
        <w:tc>
          <w:tcPr>
            <w:tcW w:w="2463" w:type="dxa"/>
          </w:tcPr>
          <w:p w14:paraId="21A530F6" w14:textId="77777777" w:rsidR="003D0B2D" w:rsidRPr="000E3043" w:rsidRDefault="003D0B2D" w:rsidP="00F244F7">
            <w:pPr>
              <w:pStyle w:val="BodyText"/>
            </w:pPr>
            <w:r w:rsidRPr="000E3043">
              <w:t xml:space="preserve">2,84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BILL_AMT6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339,603.000 </w:t>
            </w:r>
          </w:p>
        </w:tc>
        <w:tc>
          <w:tcPr>
            <w:tcW w:w="2463" w:type="dxa"/>
          </w:tcPr>
          <w:p w14:paraId="21A530F6" w14:textId="77777777" w:rsidR="003D0B2D" w:rsidRPr="000E3043" w:rsidRDefault="003D0B2D" w:rsidP="00F244F7">
            <w:pPr>
              <w:pStyle w:val="BodyText"/>
            </w:pPr>
            <w:r w:rsidRPr="000E3043">
              <w:t xml:space="preserve">38,565.267 </w:t>
            </w:r>
          </w:p>
        </w:tc>
        <w:tc>
          <w:tcPr>
            <w:tcW w:w="2463" w:type="dxa"/>
          </w:tcPr>
          <w:p w14:paraId="21A530F6" w14:textId="77777777" w:rsidR="003D0B2D" w:rsidRPr="000E3043" w:rsidRDefault="003D0B2D" w:rsidP="00F244F7">
            <w:pPr>
              <w:pStyle w:val="BodyText"/>
            </w:pPr>
            <w:r w:rsidRPr="000E3043">
              <w:t xml:space="preserve">961,664.000 </w:t>
            </w:r>
          </w:p>
        </w:tc>
        <w:tc>
          <w:tcPr>
            <w:tcW w:w="2463" w:type="dxa"/>
          </w:tcPr>
          <w:p w14:paraId="21A530F6" w14:textId="77777777" w:rsidR="003D0B2D" w:rsidRPr="000E3043" w:rsidRDefault="003D0B2D" w:rsidP="00F244F7">
            <w:pPr>
              <w:pStyle w:val="BodyText"/>
            </w:pPr>
            <w:r w:rsidRPr="000E3043">
              <w:t xml:space="preserve">59,156.501 </w:t>
            </w:r>
          </w:p>
        </w:tc>
        <w:tc>
          <w:tcPr>
            <w:tcW w:w="2463" w:type="dxa"/>
          </w:tcPr>
          <w:p w14:paraId="21A530F6" w14:textId="77777777" w:rsidR="003D0B2D" w:rsidRPr="000E3043" w:rsidRDefault="003D0B2D" w:rsidP="00F244F7">
            <w:pPr>
              <w:pStyle w:val="BodyText"/>
            </w:pPr>
            <w:r w:rsidRPr="000E3043">
              <w:t xml:space="preserve">16,906 </w:t>
            </w:r>
          </w:p>
        </w:tc>
        <w:tc>
          <w:tcPr>
            <w:tcW w:w="2463" w:type="dxa"/>
          </w:tcPr>
          <w:p w14:paraId="21A530F6" w14:textId="77777777" w:rsidR="003D0B2D" w:rsidRPr="000E3043" w:rsidRDefault="003D0B2D" w:rsidP="00F244F7">
            <w:pPr>
              <w:pStyle w:val="BodyText"/>
            </w:pPr>
            <w:r w:rsidRPr="000E3043">
              <w:t xml:space="preserve">3,258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1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5,543.098 </w:t>
            </w:r>
          </w:p>
        </w:tc>
        <w:tc>
          <w:tcPr>
            <w:tcW w:w="2463" w:type="dxa"/>
          </w:tcPr>
          <w:p w14:paraId="21A530F6" w14:textId="77777777" w:rsidR="003D0B2D" w:rsidRPr="000E3043" w:rsidRDefault="003D0B2D" w:rsidP="00F244F7">
            <w:pPr>
              <w:pStyle w:val="BodyText"/>
            </w:pPr>
            <w:r w:rsidRPr="000E3043">
              <w:t xml:space="preserve">505,000.000 </w:t>
            </w:r>
          </w:p>
        </w:tc>
        <w:tc>
          <w:tcPr>
            <w:tcW w:w="2463" w:type="dxa"/>
          </w:tcPr>
          <w:p w14:paraId="21A530F6" w14:textId="77777777" w:rsidR="003D0B2D" w:rsidRPr="000E3043" w:rsidRDefault="003D0B2D" w:rsidP="00F244F7">
            <w:pPr>
              <w:pStyle w:val="BodyText"/>
            </w:pPr>
            <w:r w:rsidRPr="000E3043">
              <w:t xml:space="preserve">15,068.863 </w:t>
            </w:r>
          </w:p>
        </w:tc>
        <w:tc>
          <w:tcPr>
            <w:tcW w:w="2463" w:type="dxa"/>
          </w:tcPr>
          <w:p w14:paraId="21A530F6" w14:textId="77777777" w:rsidR="003D0B2D" w:rsidRPr="000E3043" w:rsidRDefault="003D0B2D" w:rsidP="00F244F7">
            <w:pPr>
              <w:pStyle w:val="BodyText"/>
            </w:pPr>
            <w:r w:rsidRPr="000E3043">
              <w:t xml:space="preserve">6,918 </w:t>
            </w:r>
          </w:p>
        </w:tc>
        <w:tc>
          <w:tcPr>
            <w:tcW w:w="2463" w:type="dxa"/>
          </w:tcPr>
          <w:p w14:paraId="21A530F6" w14:textId="77777777" w:rsidR="003D0B2D" w:rsidRPr="000E3043" w:rsidRDefault="003D0B2D" w:rsidP="00F244F7">
            <w:pPr>
              <w:pStyle w:val="BodyText"/>
            </w:pPr>
            <w:r w:rsidRPr="000E3043">
              <w:t xml:space="preserve">4,27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2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5,815.529 </w:t>
            </w:r>
          </w:p>
        </w:tc>
        <w:tc>
          <w:tcPr>
            <w:tcW w:w="2463" w:type="dxa"/>
          </w:tcPr>
          <w:p w14:paraId="21A530F6" w14:textId="77777777" w:rsidR="003D0B2D" w:rsidRPr="000E3043" w:rsidRDefault="003D0B2D" w:rsidP="00F244F7">
            <w:pPr>
              <w:pStyle w:val="BodyText"/>
            </w:pPr>
            <w:r w:rsidRPr="000E3043">
              <w:t xml:space="preserve">1,684,259.000 </w:t>
            </w:r>
          </w:p>
        </w:tc>
        <w:tc>
          <w:tcPr>
            <w:tcW w:w="2463" w:type="dxa"/>
          </w:tcPr>
          <w:p w14:paraId="21A530F6" w14:textId="77777777" w:rsidR="003D0B2D" w:rsidRPr="000E3043" w:rsidRDefault="003D0B2D" w:rsidP="00F244F7">
            <w:pPr>
              <w:pStyle w:val="BodyText"/>
            </w:pPr>
            <w:r w:rsidRPr="000E3043">
              <w:t xml:space="preserve">20,797.444 </w:t>
            </w:r>
          </w:p>
        </w:tc>
        <w:tc>
          <w:tcPr>
            <w:tcW w:w="2463" w:type="dxa"/>
          </w:tcPr>
          <w:p w14:paraId="21A530F6" w14:textId="77777777" w:rsidR="003D0B2D" w:rsidRPr="000E3043" w:rsidRDefault="003D0B2D" w:rsidP="00F244F7">
            <w:pPr>
              <w:pStyle w:val="BodyText"/>
            </w:pPr>
            <w:r w:rsidRPr="000E3043">
              <w:t xml:space="preserve">6,839 </w:t>
            </w:r>
          </w:p>
        </w:tc>
        <w:tc>
          <w:tcPr>
            <w:tcW w:w="2463" w:type="dxa"/>
          </w:tcPr>
          <w:p w14:paraId="21A530F6" w14:textId="77777777" w:rsidR="003D0B2D" w:rsidRPr="000E3043" w:rsidRDefault="003D0B2D" w:rsidP="00F244F7">
            <w:pPr>
              <w:pStyle w:val="BodyText"/>
            </w:pPr>
            <w:r w:rsidRPr="000E3043">
              <w:t xml:space="preserve">4,362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3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4,969.431 </w:t>
            </w:r>
          </w:p>
        </w:tc>
        <w:tc>
          <w:tcPr>
            <w:tcW w:w="2463" w:type="dxa"/>
          </w:tcPr>
          <w:p w14:paraId="21A530F6" w14:textId="77777777" w:rsidR="003D0B2D" w:rsidRPr="000E3043" w:rsidRDefault="003D0B2D" w:rsidP="00F244F7">
            <w:pPr>
              <w:pStyle w:val="BodyText"/>
            </w:pPr>
            <w:r w:rsidRPr="000E3043">
              <w:t xml:space="preserve">896,040.000 </w:t>
            </w:r>
          </w:p>
        </w:tc>
        <w:tc>
          <w:tcPr>
            <w:tcW w:w="2463" w:type="dxa"/>
          </w:tcPr>
          <w:p w14:paraId="21A530F6" w14:textId="77777777" w:rsidR="003D0B2D" w:rsidRPr="000E3043" w:rsidRDefault="003D0B2D" w:rsidP="00F244F7">
            <w:pPr>
              <w:pStyle w:val="BodyText"/>
            </w:pPr>
            <w:r w:rsidRPr="000E3043">
              <w:t xml:space="preserve">16,095.929 </w:t>
            </w:r>
          </w:p>
        </w:tc>
        <w:tc>
          <w:tcPr>
            <w:tcW w:w="2463" w:type="dxa"/>
          </w:tcPr>
          <w:p w14:paraId="21A530F6" w14:textId="77777777" w:rsidR="003D0B2D" w:rsidRPr="000E3043" w:rsidRDefault="003D0B2D" w:rsidP="00F244F7">
            <w:pPr>
              <w:pStyle w:val="BodyText"/>
            </w:pPr>
            <w:r w:rsidRPr="000E3043">
              <w:t xml:space="preserve">6,424 </w:t>
            </w:r>
          </w:p>
        </w:tc>
        <w:tc>
          <w:tcPr>
            <w:tcW w:w="2463" w:type="dxa"/>
          </w:tcPr>
          <w:p w14:paraId="21A530F6" w14:textId="77777777" w:rsidR="003D0B2D" w:rsidRPr="000E3043" w:rsidRDefault="003D0B2D" w:rsidP="00F244F7">
            <w:pPr>
              <w:pStyle w:val="BodyText"/>
            </w:pPr>
            <w:r w:rsidRPr="000E3043">
              <w:t xml:space="preserve">4,853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4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4,743.657 </w:t>
            </w:r>
          </w:p>
        </w:tc>
        <w:tc>
          <w:tcPr>
            <w:tcW w:w="2463" w:type="dxa"/>
          </w:tcPr>
          <w:p w14:paraId="21A530F6" w14:textId="77777777" w:rsidR="003D0B2D" w:rsidRPr="000E3043" w:rsidRDefault="003D0B2D" w:rsidP="00F244F7">
            <w:pPr>
              <w:pStyle w:val="BodyText"/>
            </w:pPr>
            <w:r w:rsidRPr="000E3043">
              <w:t xml:space="preserve">497,000.000 </w:t>
            </w:r>
          </w:p>
        </w:tc>
        <w:tc>
          <w:tcPr>
            <w:tcW w:w="2463" w:type="dxa"/>
          </w:tcPr>
          <w:p w14:paraId="21A530F6" w14:textId="77777777" w:rsidR="003D0B2D" w:rsidRPr="000E3043" w:rsidRDefault="003D0B2D" w:rsidP="00F244F7">
            <w:pPr>
              <w:pStyle w:val="BodyText"/>
            </w:pPr>
            <w:r w:rsidRPr="000E3043">
              <w:t xml:space="preserve">14,883.555 </w:t>
            </w:r>
          </w:p>
        </w:tc>
        <w:tc>
          <w:tcPr>
            <w:tcW w:w="2463" w:type="dxa"/>
          </w:tcPr>
          <w:p w14:paraId="21A530F6" w14:textId="77777777" w:rsidR="003D0B2D" w:rsidRPr="000E3043" w:rsidRDefault="003D0B2D" w:rsidP="00F244F7">
            <w:pPr>
              <w:pStyle w:val="BodyText"/>
            </w:pPr>
            <w:r w:rsidRPr="000E3043">
              <w:t xml:space="preserve">6,028 </w:t>
            </w:r>
          </w:p>
        </w:tc>
        <w:tc>
          <w:tcPr>
            <w:tcW w:w="2463" w:type="dxa"/>
          </w:tcPr>
          <w:p w14:paraId="21A530F6" w14:textId="77777777" w:rsidR="003D0B2D" w:rsidRPr="000E3043" w:rsidRDefault="003D0B2D" w:rsidP="00F244F7">
            <w:pPr>
              <w:pStyle w:val="BodyText"/>
            </w:pPr>
            <w:r w:rsidRPr="000E3043">
              <w:t xml:space="preserve">5,200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5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4,783.644 </w:t>
            </w:r>
          </w:p>
        </w:tc>
        <w:tc>
          <w:tcPr>
            <w:tcW w:w="2463" w:type="dxa"/>
          </w:tcPr>
          <w:p w14:paraId="21A530F6" w14:textId="77777777" w:rsidR="003D0B2D" w:rsidRPr="000E3043" w:rsidRDefault="003D0B2D" w:rsidP="00F244F7">
            <w:pPr>
              <w:pStyle w:val="BodyText"/>
            </w:pPr>
            <w:r w:rsidRPr="000E3043">
              <w:t xml:space="preserve">417,990.000 </w:t>
            </w:r>
          </w:p>
        </w:tc>
        <w:tc>
          <w:tcPr>
            <w:tcW w:w="2463" w:type="dxa"/>
          </w:tcPr>
          <w:p w14:paraId="21A530F6" w14:textId="77777777" w:rsidR="003D0B2D" w:rsidRPr="000E3043" w:rsidRDefault="003D0B2D" w:rsidP="00F244F7">
            <w:pPr>
              <w:pStyle w:val="BodyText"/>
            </w:pPr>
            <w:r w:rsidRPr="000E3043">
              <w:t xml:space="preserve">15,270.704 </w:t>
            </w:r>
          </w:p>
        </w:tc>
        <w:tc>
          <w:tcPr>
            <w:tcW w:w="2463" w:type="dxa"/>
          </w:tcPr>
          <w:p w14:paraId="21A530F6" w14:textId="77777777" w:rsidR="003D0B2D" w:rsidRPr="000E3043" w:rsidRDefault="003D0B2D" w:rsidP="00F244F7">
            <w:pPr>
              <w:pStyle w:val="BodyText"/>
            </w:pPr>
            <w:r w:rsidRPr="000E3043">
              <w:t xml:space="preserve">5,984 </w:t>
            </w:r>
          </w:p>
        </w:tc>
        <w:tc>
          <w:tcPr>
            <w:tcW w:w="2463" w:type="dxa"/>
          </w:tcPr>
          <w:p w14:paraId="21A530F6" w14:textId="77777777" w:rsidR="003D0B2D" w:rsidRPr="000E3043" w:rsidRDefault="003D0B2D" w:rsidP="00F244F7">
            <w:pPr>
              <w:pStyle w:val="BodyText"/>
            </w:pPr>
            <w:r w:rsidRPr="000E3043">
              <w:t xml:space="preserve">5,407 </w:t>
            </w:r>
          </w:p>
        </w:tc>
      </w:tr>
      <w:tr w:rsidR="003D0B2D" w:rsidRPr="000E3043" w14:paraId="0B7F78CB" w14:textId="77777777" w:rsidTr="00735E16">
        <w:trPr>
          <w:trHeight w:val="512"/>
        </w:trPr>
        <w:tc>
          <w:tcPr>
            <w:tcW w:w="2463" w:type="dxa"/>
          </w:tcPr>
          <w:p w14:paraId="21A530F6" w14:textId="77777777" w:rsidR="003D0B2D" w:rsidRPr="000E3043" w:rsidRDefault="003D0B2D" w:rsidP="00F244F7">
            <w:pPr>
              <w:pStyle w:val="BodyText"/>
            </w:pPr>
            <w:r w:rsidRPr="000E3043">
              <w:t xml:space="preserve">PAY_AMT6 </w:t>
            </w:r>
          </w:p>
        </w:tc>
        <w:tc>
          <w:tcPr>
            <w:tcW w:w="2463" w:type="dxa"/>
          </w:tcPr>
          <w:p w14:paraId="21A530F6" w14:textId="77777777" w:rsidR="003D0B2D" w:rsidRPr="000E3043" w:rsidRDefault="003D0B2D" w:rsidP="00F244F7">
            <w:pPr>
              <w:pStyle w:val="BodyText"/>
            </w:pPr>
            <w:r w:rsidRPr="000E3043">
              <w:t xml:space="preserve">numeric </w:t>
            </w:r>
          </w:p>
        </w:tc>
        <w:tc>
          <w:tcPr>
            <w:tcW w:w="2463" w:type="dxa"/>
          </w:tcPr>
          <w:p w14:paraId="21A530F6" w14:textId="77777777" w:rsidR="003D0B2D" w:rsidRPr="000E3043" w:rsidRDefault="003D0B2D" w:rsidP="00F244F7">
            <w:pPr>
              <w:pStyle w:val="BodyText"/>
            </w:pPr>
            <w:r w:rsidRPr="000E3043">
              <w:t xml:space="preserve">int </w:t>
            </w:r>
          </w:p>
        </w:tc>
        <w:tc>
          <w:tcPr>
            <w:tcW w:w="2463" w:type="dxa"/>
          </w:tcPr>
          <w:p w14:paraId="21A530F6" w14:textId="77777777" w:rsidR="003D0B2D" w:rsidRPr="000E3043" w:rsidRDefault="003D0B2D" w:rsidP="00F244F7">
            <w:pPr>
              <w:pStyle w:val="BodyText"/>
            </w:pPr>
            <w:r w:rsidRPr="000E3043">
              <w:t xml:space="preserve">0.000 </w:t>
            </w:r>
          </w:p>
        </w:tc>
        <w:tc>
          <w:tcPr>
            <w:tcW w:w="2463" w:type="dxa"/>
          </w:tcPr>
          <w:p w14:paraId="21A530F6" w14:textId="77777777" w:rsidR="003D0B2D" w:rsidRPr="000E3043" w:rsidRDefault="003D0B2D" w:rsidP="00F244F7">
            <w:pPr>
              <w:pStyle w:val="BodyText"/>
            </w:pPr>
            <w:r w:rsidRPr="000E3043">
              <w:t xml:space="preserve">5,189.574 </w:t>
            </w:r>
          </w:p>
        </w:tc>
        <w:tc>
          <w:tcPr>
            <w:tcW w:w="2463" w:type="dxa"/>
          </w:tcPr>
          <w:p w14:paraId="21A530F6" w14:textId="77777777" w:rsidR="003D0B2D" w:rsidRPr="000E3043" w:rsidRDefault="003D0B2D" w:rsidP="00F244F7">
            <w:pPr>
              <w:pStyle w:val="BodyText"/>
            </w:pPr>
            <w:r w:rsidRPr="000E3043">
              <w:t xml:space="preserve">528,666.000 </w:t>
            </w:r>
          </w:p>
        </w:tc>
        <w:tc>
          <w:tcPr>
            <w:tcW w:w="2463" w:type="dxa"/>
          </w:tcPr>
          <w:p w14:paraId="21A530F6" w14:textId="77777777" w:rsidR="003D0B2D" w:rsidRPr="000E3043" w:rsidRDefault="003D0B2D" w:rsidP="00F244F7">
            <w:pPr>
              <w:pStyle w:val="BodyText"/>
            </w:pPr>
            <w:r w:rsidRPr="000E3043">
              <w:t xml:space="preserve">17,630.719 </w:t>
            </w:r>
          </w:p>
        </w:tc>
        <w:tc>
          <w:tcPr>
            <w:tcW w:w="2463" w:type="dxa"/>
          </w:tcPr>
          <w:p w14:paraId="21A530F6" w14:textId="77777777" w:rsidR="003D0B2D" w:rsidRPr="000E3043" w:rsidRDefault="003D0B2D" w:rsidP="00F244F7">
            <w:pPr>
              <w:pStyle w:val="BodyText"/>
            </w:pPr>
            <w:r w:rsidRPr="000E3043">
              <w:t xml:space="preserve">5,988 </w:t>
            </w:r>
          </w:p>
        </w:tc>
        <w:tc>
          <w:tcPr>
            <w:tcW w:w="2463" w:type="dxa"/>
          </w:tcPr>
          <w:p w14:paraId="21A530F6" w14:textId="77777777" w:rsidR="003D0B2D" w:rsidRPr="000E3043" w:rsidRDefault="003D0B2D" w:rsidP="00F244F7">
            <w:pPr>
              <w:pStyle w:val="BodyText"/>
            </w:pPr>
            <w:r w:rsidRPr="000E3043">
              <w:t xml:space="preserve">5,846 </w:t>
            </w:r>
          </w:p>
        </w:tc>
      </w:tr>
    </w:tbl>
    <w:p w14:paraId="3627F8F9" w14:textId="0E9786D8" w:rsidR="003D0B2D" w:rsidRPr="000E3043" w:rsidRDefault="003D0B2D" w:rsidP="003D0B2D">
      <w:pPr>
        <w:pStyle w:val="BodyText"/>
        <w:spacing w:before="0" w:after="0"/>
        <w:rPr>
          <w:rFonts w:ascii="Cambria" w:hAnsi="Cambria"/>
        </w:rPr>
      </w:pPr>
      <w:r w:rsidRPr="000E3043">
        <w:rPr>
          <w:rFonts w:ascii="Cambria" w:hAnsi="Cambria"/>
        </w:rPr>
        <w:t xml:space="preserve"> </w:t>
      </w:r>
    </w:p>
    <w:p w14:paraId="368738EE" w14:textId="77777777" w:rsidR="003D0B2D" w:rsidRPr="000E3043" w:rsidRDefault="003D0B2D" w:rsidP="0029510A">
      <w:pPr>
        <w:pStyle w:val="Heading4"/>
      </w:pPr>
      <w:r w:rsidRPr="000E3043">
        <w:t>Boolean Columns</w:t>
      </w:r>
    </w:p>
    <w:tbl>
      <w:tblPr>
        <w:tblStyle w:val="TableGrid"/>
        <w:tblW w:w="0" w:type="auto"/>
        <w:tblLook w:val="04A0" w:firstRow="1" w:lastRow="0" w:firstColumn="1" w:lastColumn="0" w:noHBand="0" w:noVBand="1"/>
      </w:tblPr>
      <w:tblGrid>
        <w:gridCol w:w="2181"/>
        <w:gridCol w:w="678"/>
        <w:gridCol w:w="646"/>
        <w:gridCol w:w="1168"/>
        <w:gridCol w:w="1168"/>
        <w:gridCol w:w="1168"/>
        <w:gridCol w:w="1168"/>
        <w:gridCol w:w="1168"/>
      </w:tblGrid>
      <w:tr w:rsidR="003D0B2D" w:rsidRPr="000E3043" w14:paraId="6364D99E" w14:textId="77777777" w:rsidTr="00735E16">
        <w:trPr>
          <w:trHeight w:val="593"/>
        </w:trPr>
        <w:tc>
          <w:tcPr>
            <w:tcW w:w="2463" w:type="dxa"/>
          </w:tcPr>
          <w:p w14:paraId="1C4C0237" w14:textId="77777777" w:rsidR="003D0B2D" w:rsidRPr="000E3043" w:rsidRDefault="003D0B2D" w:rsidP="00F244F7">
            <w:pPr>
              <w:pStyle w:val="BodyText"/>
              <w:rPr>
                <w:b/>
              </w:rPr>
            </w:pPr>
            <w:r w:rsidRPr="000E3043">
              <w:rPr>
                <w:b/>
              </w:rPr>
              <w:t xml:space="preserve">name</w:t>
            </w:r>
          </w:p>
        </w:tc>
        <w:tc>
          <w:tcPr>
            <w:tcW w:w="2463" w:type="dxa"/>
          </w:tcPr>
          <w:p w14:paraId="1C4C0237" w14:textId="77777777" w:rsidR="003D0B2D" w:rsidRPr="000E3043" w:rsidRDefault="003D0B2D" w:rsidP="00F244F7">
            <w:pPr>
              <w:pStyle w:val="BodyText"/>
              <w:rPr>
                <w:b/>
              </w:rPr>
            </w:pPr>
            <w:r w:rsidRPr="000E3043">
              <w:rPr>
                <w:b/>
              </w:rPr>
              <w:t xml:space="preserve">logical_type</w:t>
            </w:r>
          </w:p>
        </w:tc>
        <w:tc>
          <w:tcPr>
            <w:tcW w:w="2463" w:type="dxa"/>
          </w:tcPr>
          <w:p w14:paraId="1C4C0237" w14:textId="77777777" w:rsidR="003D0B2D" w:rsidRPr="000E3043" w:rsidRDefault="003D0B2D" w:rsidP="00F244F7">
            <w:pPr>
              <w:pStyle w:val="BodyText"/>
              <w:rPr>
                <w:b/>
              </w:rPr>
            </w:pPr>
            <w:r w:rsidRPr="000E3043">
              <w:rPr>
                <w:b/>
              </w:rPr>
              <w:t xml:space="preserve">storage_type</w:t>
            </w:r>
          </w:p>
        </w:tc>
        <w:tc>
          <w:tcPr>
            <w:tcW w:w="2463" w:type="dxa"/>
          </w:tcPr>
          <w:p w14:paraId="1C4C0237" w14:textId="77777777" w:rsidR="003D0B2D" w:rsidRPr="000E3043" w:rsidRDefault="003D0B2D" w:rsidP="00F244F7">
            <w:pPr>
              <w:pStyle w:val="BodyText"/>
              <w:rPr>
                <w:b/>
              </w:rPr>
            </w:pPr>
            <w:r w:rsidRPr="000E3043">
              <w:rPr>
                <w:b/>
              </w:rPr>
              <w:t xml:space="preserve">min</w:t>
            </w:r>
          </w:p>
        </w:tc>
        <w:tc>
          <w:tcPr>
            <w:tcW w:w="2463" w:type="dxa"/>
          </w:tcPr>
          <w:p w14:paraId="1C4C0237" w14:textId="77777777" w:rsidR="003D0B2D" w:rsidRPr="000E3043" w:rsidRDefault="003D0B2D" w:rsidP="00F244F7">
            <w:pPr>
              <w:pStyle w:val="BodyText"/>
              <w:rPr>
                <w:b/>
              </w:rPr>
            </w:pPr>
            <w:r w:rsidRPr="000E3043">
              <w:rPr>
                <w:b/>
              </w:rPr>
              <w:t xml:space="preserve">mean</w:t>
            </w:r>
          </w:p>
        </w:tc>
        <w:tc>
          <w:tcPr>
            <w:tcW w:w="2463" w:type="dxa"/>
          </w:tcPr>
          <w:p w14:paraId="1C4C0237" w14:textId="77777777" w:rsidR="003D0B2D" w:rsidRPr="000E3043" w:rsidRDefault="003D0B2D" w:rsidP="00F244F7">
            <w:pPr>
              <w:pStyle w:val="BodyText"/>
              <w:rPr>
                <w:b/>
              </w:rPr>
            </w:pPr>
            <w:r w:rsidRPr="000E3043">
              <w:rPr>
                <w:b/>
              </w:rPr>
              <w:t xml:space="preserve">max</w:t>
            </w:r>
          </w:p>
        </w:tc>
        <w:tc>
          <w:tcPr>
            <w:tcW w:w="2463" w:type="dxa"/>
          </w:tcPr>
          <w:p w14:paraId="1C4C0237" w14:textId="77777777" w:rsidR="003D0B2D" w:rsidRPr="000E3043" w:rsidRDefault="003D0B2D" w:rsidP="00F244F7">
            <w:pPr>
              <w:pStyle w:val="BodyText"/>
              <w:rPr>
                <w:b/>
              </w:rPr>
            </w:pPr>
            <w:r w:rsidRPr="000E3043">
              <w:rPr>
                <w:b/>
              </w:rPr>
              <w:t xml:space="preserve">std</w:t>
            </w:r>
          </w:p>
        </w:tc>
        <w:tc>
          <w:tcPr>
            <w:tcW w:w="2463" w:type="dxa"/>
          </w:tcPr>
          <w:p w14:paraId="1C4C0237" w14:textId="77777777" w:rsidR="003D0B2D" w:rsidRPr="000E3043" w:rsidRDefault="003D0B2D" w:rsidP="00F244F7">
            <w:pPr>
              <w:pStyle w:val="BodyText"/>
              <w:rPr>
                <w:b/>
              </w:rPr>
            </w:pPr>
            <w:r w:rsidRPr="000E3043">
              <w:rPr>
                <w:b/>
              </w:rPr>
              <w:t xml:space="preserve">freq of max value</w:t>
            </w:r>
          </w:p>
        </w:tc>
      </w:tr>
      <w:tr w:rsidR="003D0B2D" w:rsidRPr="000E3043" w14:paraId="2B192A3E" w14:textId="77777777" w:rsidTr="00735E16">
        <w:trPr>
          <w:trHeight w:val="512"/>
        </w:trPr>
        <w:tc>
          <w:tcPr>
            <w:tcW w:w="2463" w:type="dxa"/>
          </w:tcPr>
          <w:p w14:paraId="341B617E" w14:textId="77777777" w:rsidR="003D0B2D" w:rsidRPr="000E3043" w:rsidRDefault="003D0B2D" w:rsidP="00F244F7">
            <w:pPr>
              <w:pStyle w:val="BodyText"/>
            </w:pPr>
            <w:r w:rsidRPr="000E3043">
              <w:t xml:space="preserve">DEFAULT_PAYMENT_NEXT_MONTH </w:t>
            </w:r>
          </w:p>
        </w:tc>
        <w:tc>
          <w:tcPr>
            <w:tcW w:w="2463" w:type="dxa"/>
          </w:tcPr>
          <w:p w14:paraId="341B617E" w14:textId="77777777" w:rsidR="003D0B2D" w:rsidRPr="000E3043" w:rsidRDefault="003D0B2D" w:rsidP="00F244F7">
            <w:pPr>
              <w:pStyle w:val="BodyText"/>
            </w:pPr>
            <w:r w:rsidRPr="000E3043">
              <w:t xml:space="preserve">N/A </w:t>
            </w:r>
          </w:p>
        </w:tc>
        <w:tc>
          <w:tcPr>
            <w:tcW w:w="2463" w:type="dxa"/>
          </w:tcPr>
          <w:p w14:paraId="341B617E" w14:textId="77777777" w:rsidR="003D0B2D" w:rsidRPr="000E3043" w:rsidRDefault="003D0B2D" w:rsidP="00F244F7">
            <w:pPr>
              <w:pStyle w:val="BodyText"/>
            </w:pPr>
            <w:r w:rsidRPr="000E3043">
              <w:t xml:space="preserve">bool </w:t>
            </w:r>
          </w:p>
        </w:tc>
        <w:tc>
          <w:tcPr>
            <w:tcW w:w="2463" w:type="dxa"/>
          </w:tcPr>
          <w:p w14:paraId="341B617E" w14:textId="77777777" w:rsidR="003D0B2D" w:rsidRPr="000E3043" w:rsidRDefault="003D0B2D" w:rsidP="00F244F7">
            <w:pPr>
              <w:pStyle w:val="BodyText"/>
            </w:pPr>
            <w:r w:rsidRPr="000E3043">
              <w:t xml:space="preserve">False </w:t>
            </w:r>
          </w:p>
        </w:tc>
        <w:tc>
          <w:tcPr>
            <w:tcW w:w="2463" w:type="dxa"/>
          </w:tcPr>
          <w:p w14:paraId="341B617E" w14:textId="77777777" w:rsidR="003D0B2D" w:rsidRPr="000E3043" w:rsidRDefault="003D0B2D" w:rsidP="00F244F7">
            <w:pPr>
              <w:pStyle w:val="BodyText"/>
            </w:pPr>
            <w:r w:rsidRPr="000E3043">
              <w:t xml:space="preserve">0.2237 </w:t>
            </w:r>
          </w:p>
        </w:tc>
        <w:tc>
          <w:tcPr>
            <w:tcW w:w="2463" w:type="dxa"/>
          </w:tcPr>
          <w:p w14:paraId="341B617E" w14:textId="77777777" w:rsidR="003D0B2D" w:rsidRPr="000E3043" w:rsidRDefault="003D0B2D" w:rsidP="00F244F7">
            <w:pPr>
              <w:pStyle w:val="BodyText"/>
            </w:pPr>
            <w:r w:rsidRPr="000E3043">
              <w:t xml:space="preserve">True </w:t>
            </w:r>
          </w:p>
        </w:tc>
        <w:tc>
          <w:tcPr>
            <w:tcW w:w="2463" w:type="dxa"/>
          </w:tcPr>
          <w:p w14:paraId="341B617E" w14:textId="77777777" w:rsidR="003D0B2D" w:rsidRPr="000E3043" w:rsidRDefault="003D0B2D" w:rsidP="00F244F7">
            <w:pPr>
              <w:pStyle w:val="BodyText"/>
            </w:pPr>
            <w:r w:rsidRPr="000E3043">
              <w:t xml:space="preserve">0.4167 </w:t>
            </w:r>
          </w:p>
        </w:tc>
        <w:tc>
          <w:tcPr>
            <w:tcW w:w="2463" w:type="dxa"/>
          </w:tcPr>
          <w:p w14:paraId="341B617E" w14:textId="77777777" w:rsidR="003D0B2D" w:rsidRPr="000E3043" w:rsidRDefault="003D0B2D" w:rsidP="00F244F7">
            <w:pPr>
              <w:pStyle w:val="BodyText"/>
            </w:pPr>
            <w:r w:rsidRPr="000E3043">
              <w:t xml:space="preserve">5,369 </w:t>
            </w:r>
          </w:p>
        </w:tc>
      </w:tr>
    </w:tbl>
    <w:p w14:paraId="15D7827A" w14:textId="7935CA7C" w:rsidR="003D0B2D" w:rsidRPr="000E3043" w:rsidRDefault="003D0B2D" w:rsidP="003D0B2D">
      <w:pPr>
        <w:pStyle w:val="BodyText"/>
        <w:spacing w:before="0" w:after="0"/>
        <w:rPr>
          <w:rFonts w:ascii="Cambria" w:hAnsi="Cambria"/>
        </w:rPr>
      </w:pPr>
      <w:r w:rsidRPr="000E3043">
        <w:rPr>
          <w:rFonts w:ascii="Cambria" w:hAnsi="Cambria"/>
        </w:rPr>
        <w:t xml:space="preserve"> </w:t>
      </w:r>
    </w:p>
    <w:p w14:paraId="07B53B7F" w14:textId="77777777" w:rsidR="003D0B2D" w:rsidRPr="000E3043" w:rsidRDefault="003D0B2D" w:rsidP="0029510A">
      <w:pPr>
        <w:pStyle w:val="Heading4"/>
      </w:pPr>
      <w:r w:rsidRPr="000E3043">
        <w:lastRenderedPageBreak/>
        <w:t>Categorical Columns</w:t>
      </w:r>
    </w:p>
    <w:tbl>
      <w:tblPr>
        <w:tblStyle w:val="TableGrid"/>
        <w:tblW w:w="0" w:type="auto"/>
        <w:tblLook w:val="04A0" w:firstRow="1" w:lastRow="0" w:firstColumn="1" w:lastColumn="0" w:noHBand="0" w:noVBand="1"/>
      </w:tblPr>
      <w:tblGrid>
        <w:gridCol w:w="3060"/>
        <w:gridCol w:w="833"/>
        <w:gridCol w:w="781"/>
        <w:gridCol w:w="1558"/>
        <w:gridCol w:w="1558"/>
        <w:gridCol w:w="1558"/>
      </w:tblGrid>
      <w:tr w:rsidR="003D0B2D" w:rsidRPr="000E3043" w14:paraId="0B2A3E4B" w14:textId="77777777" w:rsidTr="00735E16">
        <w:trPr>
          <w:trHeight w:val="593"/>
        </w:trPr>
        <w:tc>
          <w:tcPr>
            <w:tcW w:w="2463" w:type="dxa"/>
          </w:tcPr>
          <w:p w14:paraId="07EED5BD" w14:textId="77777777" w:rsidR="003D0B2D" w:rsidRPr="000E3043" w:rsidRDefault="003D0B2D" w:rsidP="00F244F7">
            <w:pPr>
              <w:pStyle w:val="BodyText"/>
              <w:rPr>
                <w:b/>
              </w:rPr>
            </w:pPr>
            <w:r w:rsidRPr="000E3043">
              <w:rPr>
                <w:b/>
              </w:rPr>
              <w:t xml:space="preserve">name</w:t>
            </w:r>
          </w:p>
        </w:tc>
        <w:tc>
          <w:tcPr>
            <w:tcW w:w="2463" w:type="dxa"/>
          </w:tcPr>
          <w:p w14:paraId="07EED5BD" w14:textId="77777777" w:rsidR="003D0B2D" w:rsidRPr="000E3043" w:rsidRDefault="003D0B2D" w:rsidP="00F244F7">
            <w:pPr>
              <w:pStyle w:val="BodyText"/>
              <w:rPr>
                <w:b/>
              </w:rPr>
            </w:pPr>
            <w:r w:rsidRPr="000E3043">
              <w:rPr>
                <w:b/>
              </w:rPr>
              <w:t xml:space="preserve">logical_type</w:t>
            </w:r>
          </w:p>
        </w:tc>
        <w:tc>
          <w:tcPr>
            <w:tcW w:w="2463" w:type="dxa"/>
          </w:tcPr>
          <w:p w14:paraId="07EED5BD" w14:textId="77777777" w:rsidR="003D0B2D" w:rsidRPr="000E3043" w:rsidRDefault="003D0B2D" w:rsidP="00F244F7">
            <w:pPr>
              <w:pStyle w:val="BodyText"/>
              <w:rPr>
                <w:b/>
              </w:rPr>
            </w:pPr>
            <w:r w:rsidRPr="000E3043">
              <w:rPr>
                <w:b/>
              </w:rPr>
              <w:t xml:space="preserve">storage_type</w:t>
            </w:r>
          </w:p>
        </w:tc>
        <w:tc>
          <w:tcPr>
            <w:tcW w:w="2463" w:type="dxa"/>
          </w:tcPr>
          <w:p w14:paraId="07EED5BD" w14:textId="77777777" w:rsidR="003D0B2D" w:rsidRPr="000E3043" w:rsidRDefault="003D0B2D" w:rsidP="00F244F7">
            <w:pPr>
              <w:pStyle w:val="BodyText"/>
              <w:rPr>
                <w:b/>
              </w:rPr>
            </w:pPr>
            <w:r w:rsidRPr="000E3043">
              <w:rPr>
                <w:b/>
              </w:rPr>
              <w:t xml:space="preserve">unique</w:t>
            </w:r>
          </w:p>
        </w:tc>
        <w:tc>
          <w:tcPr>
            <w:tcW w:w="2463" w:type="dxa"/>
          </w:tcPr>
          <w:p w14:paraId="07EED5BD" w14:textId="77777777" w:rsidR="003D0B2D" w:rsidRPr="000E3043" w:rsidRDefault="003D0B2D" w:rsidP="00F244F7">
            <w:pPr>
              <w:pStyle w:val="BodyText"/>
              <w:rPr>
                <w:b/>
              </w:rPr>
            </w:pPr>
            <w:r w:rsidRPr="000E3043">
              <w:rPr>
                <w:b/>
              </w:rPr>
              <w:t xml:space="preserve">top</w:t>
            </w:r>
          </w:p>
        </w:tc>
        <w:tc>
          <w:tcPr>
            <w:tcW w:w="2463" w:type="dxa"/>
          </w:tcPr>
          <w:p w14:paraId="07EED5BD" w14:textId="77777777" w:rsidR="003D0B2D" w:rsidRPr="000E3043" w:rsidRDefault="003D0B2D" w:rsidP="00F244F7">
            <w:pPr>
              <w:pStyle w:val="BodyText"/>
              <w:rPr>
                <w:b/>
              </w:rPr>
            </w:pPr>
            <w:r w:rsidRPr="000E3043">
              <w:rPr>
                <w:b/>
              </w:rPr>
              <w:t xml:space="preserve">freq of top value</w:t>
            </w:r>
          </w:p>
        </w:tc>
      </w:tr>
      <w:tr w:rsidR="003D0B2D" w:rsidRPr="000E3043" w14:paraId="3F644F4A" w14:textId="77777777" w:rsidTr="00735E16">
        <w:trPr>
          <w:trHeight w:val="512"/>
        </w:trPr>
        <w:tc>
          <w:tcPr>
            <w:tcW w:w="2463" w:type="dxa"/>
          </w:tcPr>
          <w:p w14:paraId="5338024D" w14:textId="77777777" w:rsidR="003D0B2D" w:rsidRPr="000E3043" w:rsidRDefault="003D0B2D" w:rsidP="00F244F7">
            <w:pPr>
              <w:pStyle w:val="BodyText"/>
            </w:pPr>
            <w:r w:rsidRPr="000E3043">
              <w:t xml:space="preserve">SEX </w:t>
            </w:r>
          </w:p>
        </w:tc>
        <w:tc>
          <w:tcPr>
            <w:tcW w:w="2463" w:type="dxa"/>
          </w:tcPr>
          <w:p w14:paraId="5338024D" w14:textId="77777777" w:rsidR="003D0B2D" w:rsidRPr="000E3043" w:rsidRDefault="003D0B2D" w:rsidP="00F244F7">
            <w:pPr>
              <w:pStyle w:val="BodyText"/>
            </w:pPr>
            <w:r w:rsidRPr="000E3043">
              <w:t xml:space="preserve">categorical, catlabel, ohe_categorical </w:t>
            </w:r>
          </w:p>
        </w:tc>
        <w:tc>
          <w:tcPr>
            <w:tcW w:w="2463" w:type="dxa"/>
          </w:tcPr>
          <w:p w14:paraId="5338024D" w14:textId="77777777" w:rsidR="003D0B2D" w:rsidRPr="000E3043" w:rsidRDefault="003D0B2D" w:rsidP="00F244F7">
            <w:pPr>
              <w:pStyle w:val="BodyText"/>
            </w:pPr>
            <w:r w:rsidRPr="000E3043">
              <w:t xml:space="preserve">str </w:t>
            </w:r>
          </w:p>
        </w:tc>
        <w:tc>
          <w:tcPr>
            <w:tcW w:w="2463" w:type="dxa"/>
          </w:tcPr>
          <w:p w14:paraId="5338024D" w14:textId="77777777" w:rsidR="003D0B2D" w:rsidRPr="000E3043" w:rsidRDefault="003D0B2D" w:rsidP="00F244F7">
            <w:pPr>
              <w:pStyle w:val="BodyText"/>
            </w:pPr>
            <w:r w:rsidRPr="000E3043">
              <w:t xml:space="preserve">2 </w:t>
            </w:r>
          </w:p>
        </w:tc>
        <w:tc>
          <w:tcPr>
            <w:tcW w:w="2463" w:type="dxa"/>
          </w:tcPr>
          <w:p w14:paraId="5338024D" w14:textId="77777777" w:rsidR="003D0B2D" w:rsidRPr="000E3043" w:rsidRDefault="003D0B2D" w:rsidP="00F244F7">
            <w:pPr>
              <w:pStyle w:val="BodyText"/>
            </w:pPr>
            <w:r w:rsidRPr="000E3043">
              <w:t xml:space="preserve">female </w:t>
            </w:r>
          </w:p>
        </w:tc>
        <w:tc>
          <w:tcPr>
            <w:tcW w:w="2463" w:type="dxa"/>
          </w:tcPr>
          <w:p w14:paraId="5338024D" w14:textId="77777777" w:rsidR="003D0B2D" w:rsidRPr="000E3043" w:rsidRDefault="003D0B2D" w:rsidP="00F244F7">
            <w:pPr>
              <w:pStyle w:val="BodyText"/>
            </w:pPr>
            <w:r w:rsidRPr="000E3043">
              <w:t xml:space="preserve">8,921 </w:t>
            </w:r>
          </w:p>
        </w:tc>
      </w:tr>
      <w:tr w:rsidR="003D0B2D" w:rsidRPr="000E3043" w14:paraId="3F644F4A" w14:textId="77777777" w:rsidTr="00735E16">
        <w:trPr>
          <w:trHeight w:val="512"/>
        </w:trPr>
        <w:tc>
          <w:tcPr>
            <w:tcW w:w="2463" w:type="dxa"/>
          </w:tcPr>
          <w:p w14:paraId="5338024D" w14:textId="77777777" w:rsidR="003D0B2D" w:rsidRPr="000E3043" w:rsidRDefault="003D0B2D" w:rsidP="00F244F7">
            <w:pPr>
              <w:pStyle w:val="BodyText"/>
            </w:pPr>
            <w:r w:rsidRPr="000E3043">
              <w:t xml:space="preserve">EDUCATION </w:t>
            </w:r>
          </w:p>
        </w:tc>
        <w:tc>
          <w:tcPr>
            <w:tcW w:w="2463" w:type="dxa"/>
          </w:tcPr>
          <w:p w14:paraId="5338024D" w14:textId="77777777" w:rsidR="003D0B2D" w:rsidRPr="000E3043" w:rsidRDefault="003D0B2D" w:rsidP="00F244F7">
            <w:pPr>
              <w:pStyle w:val="BodyText"/>
            </w:pPr>
            <w:r w:rsidRPr="000E3043">
              <w:t xml:space="preserve">categorical, catlabel, ohe_categorical </w:t>
            </w:r>
          </w:p>
        </w:tc>
        <w:tc>
          <w:tcPr>
            <w:tcW w:w="2463" w:type="dxa"/>
          </w:tcPr>
          <w:p w14:paraId="5338024D" w14:textId="77777777" w:rsidR="003D0B2D" w:rsidRPr="000E3043" w:rsidRDefault="003D0B2D" w:rsidP="00F244F7">
            <w:pPr>
              <w:pStyle w:val="BodyText"/>
            </w:pPr>
            <w:r w:rsidRPr="000E3043">
              <w:t xml:space="preserve">str </w:t>
            </w:r>
          </w:p>
        </w:tc>
        <w:tc>
          <w:tcPr>
            <w:tcW w:w="2463" w:type="dxa"/>
          </w:tcPr>
          <w:p w14:paraId="5338024D" w14:textId="77777777" w:rsidR="003D0B2D" w:rsidRPr="000E3043" w:rsidRDefault="003D0B2D" w:rsidP="00F244F7">
            <w:pPr>
              <w:pStyle w:val="BodyText"/>
            </w:pPr>
            <w:r w:rsidRPr="000E3043">
              <w:t xml:space="preserve">4 </w:t>
            </w:r>
          </w:p>
        </w:tc>
        <w:tc>
          <w:tcPr>
            <w:tcW w:w="2463" w:type="dxa"/>
          </w:tcPr>
          <w:p w14:paraId="5338024D" w14:textId="77777777" w:rsidR="003D0B2D" w:rsidRPr="000E3043" w:rsidRDefault="003D0B2D" w:rsidP="00F244F7">
            <w:pPr>
              <w:pStyle w:val="BodyText"/>
            </w:pPr>
            <w:r w:rsidRPr="000E3043">
              <w:t xml:space="preserve">university </w:t>
            </w:r>
          </w:p>
        </w:tc>
        <w:tc>
          <w:tcPr>
            <w:tcW w:w="2463" w:type="dxa"/>
          </w:tcPr>
          <w:p w14:paraId="5338024D" w14:textId="77777777" w:rsidR="003D0B2D" w:rsidRPr="000E3043" w:rsidRDefault="003D0B2D" w:rsidP="00F244F7">
            <w:pPr>
              <w:pStyle w:val="BodyText"/>
            </w:pPr>
            <w:r w:rsidRPr="000E3043">
              <w:t xml:space="preserve">11,360 </w:t>
            </w:r>
          </w:p>
        </w:tc>
      </w:tr>
      <w:tr w:rsidR="003D0B2D" w:rsidRPr="000E3043" w14:paraId="3F644F4A" w14:textId="77777777" w:rsidTr="00735E16">
        <w:trPr>
          <w:trHeight w:val="512"/>
        </w:trPr>
        <w:tc>
          <w:tcPr>
            <w:tcW w:w="2463" w:type="dxa"/>
          </w:tcPr>
          <w:p w14:paraId="5338024D" w14:textId="77777777" w:rsidR="003D0B2D" w:rsidRPr="000E3043" w:rsidRDefault="003D0B2D" w:rsidP="00F244F7">
            <w:pPr>
              <w:pStyle w:val="BodyText"/>
            </w:pPr>
            <w:r w:rsidRPr="000E3043">
              <w:t xml:space="preserve">MARRIAGE </w:t>
            </w:r>
          </w:p>
        </w:tc>
        <w:tc>
          <w:tcPr>
            <w:tcW w:w="2463" w:type="dxa"/>
          </w:tcPr>
          <w:p w14:paraId="5338024D" w14:textId="77777777" w:rsidR="003D0B2D" w:rsidRPr="000E3043" w:rsidRDefault="003D0B2D" w:rsidP="00F244F7">
            <w:pPr>
              <w:pStyle w:val="BodyText"/>
            </w:pPr>
            <w:r w:rsidRPr="000E3043">
              <w:t xml:space="preserve">categorical, catlabel, ohe_categorical </w:t>
            </w:r>
          </w:p>
        </w:tc>
        <w:tc>
          <w:tcPr>
            <w:tcW w:w="2463" w:type="dxa"/>
          </w:tcPr>
          <w:p w14:paraId="5338024D" w14:textId="77777777" w:rsidR="003D0B2D" w:rsidRPr="000E3043" w:rsidRDefault="003D0B2D" w:rsidP="00F244F7">
            <w:pPr>
              <w:pStyle w:val="BodyText"/>
            </w:pPr>
            <w:r w:rsidRPr="000E3043">
              <w:t xml:space="preserve">str </w:t>
            </w:r>
          </w:p>
        </w:tc>
        <w:tc>
          <w:tcPr>
            <w:tcW w:w="2463" w:type="dxa"/>
          </w:tcPr>
          <w:p w14:paraId="5338024D" w14:textId="77777777" w:rsidR="003D0B2D" w:rsidRPr="000E3043" w:rsidRDefault="003D0B2D" w:rsidP="00F244F7">
            <w:pPr>
              <w:pStyle w:val="BodyText"/>
            </w:pPr>
            <w:r w:rsidRPr="000E3043">
              <w:t xml:space="preserve">4 </w:t>
            </w:r>
          </w:p>
        </w:tc>
        <w:tc>
          <w:tcPr>
            <w:tcW w:w="2463" w:type="dxa"/>
          </w:tcPr>
          <w:p w14:paraId="5338024D" w14:textId="77777777" w:rsidR="003D0B2D" w:rsidRPr="000E3043" w:rsidRDefault="003D0B2D" w:rsidP="00F244F7">
            <w:pPr>
              <w:pStyle w:val="BodyText"/>
            </w:pPr>
            <w:r w:rsidRPr="000E3043">
              <w:t xml:space="preserve">single </w:t>
            </w:r>
          </w:p>
        </w:tc>
        <w:tc>
          <w:tcPr>
            <w:tcW w:w="2463" w:type="dxa"/>
          </w:tcPr>
          <w:p w14:paraId="5338024D" w14:textId="77777777" w:rsidR="003D0B2D" w:rsidRPr="000E3043" w:rsidRDefault="003D0B2D" w:rsidP="00F244F7">
            <w:pPr>
              <w:pStyle w:val="BodyText"/>
            </w:pPr>
            <w:r w:rsidRPr="000E3043">
              <w:t xml:space="preserve">12,876 </w:t>
            </w:r>
          </w:p>
        </w:tc>
      </w:tr>
    </w:tbl>
    <w:p w14:paraId="7071BDAC" w14:textId="5E81503F" w:rsidR="008E5133" w:rsidRPr="002A4837" w:rsidRDefault="003D0B2D" w:rsidP="002A4837">
      <w:pPr>
        <w:pStyle w:val="BodyText"/>
        <w:rPr>
          <w:rFonts w:ascii="Cambria" w:hAnsi="Cambria"/>
        </w:rPr>
      </w:pPr>
      <w:r w:rsidRPr="000E3043">
        <w:rPr>
          <w:rFonts w:ascii="Cambria" w:hAnsi="Cambria"/>
        </w:rPr>
        <w:t xml:space="preserve"/>
      </w:r>
    </w:p>
    <w:p w14:paraId="736B23AD" w14:textId="77777777" w:rsidR="0096613D" w:rsidRPr="000E3043" w:rsidRDefault="0096613D" w:rsidP="000361B1">
      <w:pPr>
        <w:pStyle w:val="Heading3"/>
      </w:pPr>
      <w:r w:rsidRPr="000E3043">
        <w:t xml:space="preserve">Shifts Detected</w:t>
      </w:r>
    </w:p>
    <w:p w14:paraId="70448AF2" w14:textId="3F474EBB" w:rsidR="0096613D" w:rsidRPr="000E3043" w:rsidRDefault="0025092E" w:rsidP="000361B1">
      <w:pPr>
        <w:pStyle w:val="BodyText"/>
      </w:pPr>
      <w:r>
        <w:t xml:space="preserve">Driverless AI </w:t>
      </w:r>
      <w:r w:rsidR="0096613D" w:rsidRPr="000E3043">
        <w:t xml:space="preserve"> can perform shift detection between the training, validation</w:t>
      </w:r>
      <w:r w:rsidR="0096613D">
        <w:t>,</w:t>
      </w:r>
      <w:r w:rsidR="0096613D" w:rsidRPr="000E3043">
        <w:t xml:space="preserve"> and testing datasets. It does this by training a binomial model to predict which dataset a record belongs to. For example, it may find that it is able to separate the training and testing data with an AUC of 0.8 using only the column: </w:t>
      </w:r>
      <w:r w:rsidR="0096613D" w:rsidRPr="000E3043">
        <w:rPr>
          <w:rFonts w:cs="Consolas"/>
        </w:rPr>
        <w:t>C1</w:t>
      </w:r>
      <w:r w:rsidR="0096613D" w:rsidRPr="000E3043">
        <w:t xml:space="preserve"> as the predictor. This indicates that there is some sort of drift in the distribution of </w:t>
      </w:r>
      <w:r w:rsidR="0096613D" w:rsidRPr="000E3043">
        <w:rPr>
          <w:rFonts w:cs="Consolas"/>
        </w:rPr>
        <w:t xml:space="preserve">C1</w:t>
      </w:r>
      <w:r w:rsidR="0096613D" w:rsidRPr="000E3043">
        <w:t xml:space="preserve"> between the training and testing data.</w:t>
      </w:r>
    </w:p>
    <w:p w14:paraId="109363B9" w14:textId="4788A29B" w:rsidR="0096613D" w:rsidRPr="000E3043" w:rsidRDefault="0096613D" w:rsidP="000361B1">
      <w:pPr>
        <w:pStyle w:val="BodyText"/>
      </w:pPr>
      <w:r w:rsidRPr="000E3043">
        <w:t xml:space="preserve">For this experiment, </w:t>
      </w:r>
      <w:r w:rsidR="0025092E">
        <w:t xml:space="preserve">Driverless AI </w:t>
      </w:r>
      <w:r w:rsidRPr="000E3043">
        <w:t xml:space="preserve"> checked the train and test data for any shift in distributions but found none.  This indicates that all the predictors/columns in the train and test data are from the same distribution. </w:t>
      </w:r>
    </w:p>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14:paraId="70D3AF28" w14:textId="29D40EF2" w:rsidR="00442F47" w:rsidRPr="008A00C6" w:rsidRDefault="008E3CAD" w:rsidP="00937DF6">
      <w:pPr>
        <w:pStyle w:val="BodyText"/>
      </w:pPr>
      <w:r w:rsidRPr="000E3043">
        <w:t>This section describes the experiment methodology.</w:t>
      </w:r>
      <w:bookmarkStart w:id="0" w:name="_GoBack"/>
      <w:bookmarkEnd w:id="0"/>
    </w:p>
    <w:p w14:paraId="6969655C" w14:textId="77777777" w:rsidR="00AC1DC3" w:rsidRPr="000E3043" w:rsidRDefault="00AC1DC3" w:rsidP="00561087">
      <w:pPr>
        <w:pStyle w:val="Heading3"/>
      </w:pPr>
      <w:r w:rsidRPr="000E3043">
        <w:t>Assumptions and Limitations</w:t>
      </w:r>
    </w:p>
    <w:p w14:paraId="0B626C9E" w14:textId="77777777" w:rsidR="00AC1DC3" w:rsidRPr="000E3043" w:rsidRDefault="00AC1DC3" w:rsidP="008567B4">
      <w:pPr>
        <w:pStyle w:val="BodyText"/>
      </w:pPr>
      <w:r w:rsidRPr="000E3043">
        <w:t xml:space="preserve">Driverless AI trains all models based on the training data provided (in this case: </w:t>
      </w:r>
      <w:r w:rsidRPr="00523C8D">
        <w:rPr>
          <w:rFonts w:cs="Consolas"/>
          <w:i/>
        </w:rPr>
        <w:t xml:space="preserve">CreditCard_Cat-train.csv</w:t>
      </w:r>
      <w:r w:rsidRPr="000E3043">
        <w:t xml:space="preserve">). It is the assumption of Driverless AI that this dataset is representative of the data that will be seen when scoring.  </w:t>
      </w:r>
    </w:p>
    <w:p w14:paraId="59ED95FB" w14:textId="77777777" w:rsidR="00AC1DC3" w:rsidRPr="000E3043" w:rsidRDefault="00AC1DC3" w:rsidP="008567B4">
      <w:pPr>
        <w:pStyle w:val="BodyText"/>
      </w:pPr>
      <w:r w:rsidRPr="000E3043">
        <w:t xml:space="preserve">Driverless AI may perform shift detection between the train and test data.  If a shift in distribution is detected, this may indicate that the data that will be used for scoring may have distributions not represented in the training data.  </w:t>
      </w:r>
    </w:p>
    <w:p w14:paraId="0A9F9AF3" w14:textId="77777777" w:rsidR="00AC1DC3" w:rsidRDefault="00AC1DC3" w:rsidP="008567B4">
      <w:pPr>
        <w:pStyle w:val="BodyText"/>
      </w:pPr>
      <w:r w:rsidRPr="000E3043">
        <w:t xml:space="preserve">For this experiment, Driverless AI performed shift detection but found no significant changes in the distribution of the train and test data. </w:t>
      </w:r>
    </w:p>
    <w:p w14:paraId="7B3D24FB" w14:textId="77777777" w:rsidR="00EA000C" w:rsidRPr="00AC1DC3" w:rsidRDefault="00EA000C" w:rsidP="008567B4">
      <w:pPr>
        <w:pStyle w:val="BodyText"/>
      </w:pPr>
      <w:bookmarkStart w:id="0" w:name="_GoBack"/>
      <w:bookmarkEnd w:id="0"/>
    </w:p>
    <w:p w14:paraId="00AFC34B" w14:textId="77777777" w:rsidR="00BB02A1" w:rsidRPr="00835742" w:rsidRDefault="00BB02A1" w:rsidP="00835742">
      <w:pPr>
        <w:pStyle w:val="Heading3"/>
      </w:pPr>
      <w:r w:rsidRPr="00835742">
        <w:t>Experiment Pipeline</w:t>
      </w:r>
    </w:p>
    <w:p w14:paraId="71E3C3BF" w14:textId="77777777" w:rsidR="00BB02A1" w:rsidRPr="000E3043" w:rsidRDefault="00BB02A1" w:rsidP="00185949">
      <w:pPr>
        <w:pStyle w:val="BodyText"/>
      </w:pPr>
      <w:r w:rsidRPr="000E3043">
        <w:t xml:space="preserve">For this experiment, </w:t>
      </w:r>
      <w:r w:rsidRPr="00185949">
        <w:t>Driverless</w:t>
      </w:r>
      <w:r w:rsidRPr="000E3043">
        <w:t xml:space="preserve"> AI performed the following steps to find the optimal final model: </w:t>
      </w:r>
    </w:p>
    <w:p w14:paraId="49D97CBC" w14:textId="77777777" w:rsidR="00BB02A1" w:rsidRPr="000E3043" w:rsidRDefault="00BB02A1" w:rsidP="00BB0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ambria" w:hAnsi="Cambria" w:cs="Times New Roman"/>
          <w:color w:val="000000" w:themeColor="text1"/>
        </w:rPr>
      </w:pPr>
      <w:r w:rsidRPr="000E3043">
        <w:rPr>
          <w:rFonts w:ascii="Cambria" w:hAnsi="Cambria" w:cs="Menlo"/>
          <w:color w:val="000000" w:themeColor="text1"/>
        </w:rP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7"/>
                    <a:stretch>
                      <a:fillRect/>
                    </a:stretch>
                  </pic:blipFill>
                  <pic:spPr>
                    <a:xfrm>
                      <a:off x="0" y="0"/>
                      <a:ext cx="5400000" cy="559571"/>
                    </a:xfrm>
                    <a:prstGeom prst="rect"/>
                  </pic:spPr>
                </pic:pic>
              </a:graphicData>
            </a:graphic>
          </wp:inline>
        </w:drawing>
      </w:r>
      <w:r>
        <w:t xml:space="preserve"/>
      </w:r>
      <w:r w:rsidRPr="000E3043">
        <w:rPr>
          <w:rFonts w:ascii="Cambria" w:hAnsi="Cambria" w:cs="Times New Roman"/>
          <w:color w:val="000000" w:themeColor="text1"/>
        </w:rPr>
        <w:t xml:space="preserve"> </w:t>
      </w:r>
    </w:p>
    <w:p w14:paraId="3793118A" w14:textId="77777777" w:rsidR="00BB02A1" w:rsidRPr="000E3043" w:rsidRDefault="00BB02A1" w:rsidP="001009FB">
      <w:pPr>
        <w:pStyle w:val="BodyText"/>
      </w:pPr>
      <w:r w:rsidRPr="000E3043">
        <w:t>The steps in this pipeline are described in more detail below:</w:t>
      </w:r>
    </w:p>
    <w:p w14:paraId="20149B6C" w14:textId="77777777" w:rsidR="00BB02A1" w:rsidRPr="00C51F02" w:rsidRDefault="00BB02A1" w:rsidP="00F63714">
      <w:pPr>
        <w:pStyle w:val="ListBullet2"/>
      </w:pPr>
      <w:r w:rsidRPr="00185949">
        <w:rPr>
          <w:b/>
          <w:bCs/>
        </w:rPr>
        <w:t>Ingest Data</w:t>
      </w:r>
      <w:r w:rsidRPr="00F63714">
        <w:t xml:space="preserve"> </w:t>
      </w:r>
      <w:r w:rsidRPr="00C51F02">
        <w:t xml:space="preserve"/>
      </w:r>
    </w:p>
    <w:p w14:paraId="4EAE6CA9" w14:textId="77777777" w:rsidR="00BB02A1" w:rsidRPr="00DC7076" w:rsidRDefault="00BB02A1" w:rsidP="00185949">
      <w:pPr>
        <w:pStyle w:val="ListBullet3"/>
        <w:rPr>
          <w:b/>
        </w:rPr>
      </w:pPr>
      <w:r w:rsidRPr="00DC7076">
        <w:t xml:space="preserve">detected column types </w:t>
      </w:r>
    </w:p>
    <w:p w14:paraId="148B7753" w14:textId="77777777" w:rsidR="00BB02A1" w:rsidRPr="00185949" w:rsidRDefault="00BB02A1" w:rsidP="00F63714">
      <w:pPr>
        <w:pStyle w:val="ListBullet2"/>
        <w:rPr>
          <w:b/>
          <w:bCs/>
        </w:rPr>
      </w:pPr>
      <w:r w:rsidRPr="00185949">
        <w:rPr>
          <w:b/>
          <w:bCs/>
        </w:rPr>
        <w:t>Feature Preprocessing</w:t>
      </w:r>
    </w:p>
    <w:p w14:paraId="456D5C28" w14:textId="77777777" w:rsidR="00BB02A1" w:rsidRPr="000E3043" w:rsidRDefault="00BB02A1" w:rsidP="00185949">
      <w:pPr>
        <w:pStyle w:val="ListBullet3"/>
        <w:rPr>
          <w:b/>
        </w:rPr>
      </w:pPr>
      <w:r w:rsidRPr="000E3043">
        <w:t>turned raw features into numeric</w:t>
      </w:r>
    </w:p>
    <w:p w14:paraId="0F753C6E" w14:textId="77777777" w:rsidR="00BB02A1" w:rsidRPr="00185949" w:rsidRDefault="00BB02A1" w:rsidP="00F63714">
      <w:pPr>
        <w:pStyle w:val="ListBullet2"/>
        <w:rPr>
          <w:b/>
          <w:bCs/>
        </w:rPr>
      </w:pPr>
      <w:r w:rsidRPr="00185949">
        <w:rPr>
          <w:b/>
          <w:bCs/>
        </w:rPr>
        <w:t xml:space="preserve">Model and Feature Tuning </w:t>
      </w:r>
    </w:p>
    <w:p w14:paraId="1F9C0FE5" w14:textId="45A7E925" w:rsidR="00BB02A1" w:rsidRPr="00AF6910" w:rsidRDefault="00BB02A1" w:rsidP="00185949">
      <w:pPr>
        <w:pStyle w:val="BodyText"/>
        <w:ind w:left="283"/>
      </w:pPr>
      <w:r w:rsidRPr="00AF6910">
        <w:t xml:space="preserve">This stage combines random hyperparameter tuning with feature selection and generation. Features in each iteration are updated using variable importance </w:t>
      </w:r>
      <w:r>
        <w:t>from</w:t>
      </w:r>
      <w:r w:rsidRPr="00AF6910">
        <w:t xml:space="preserve"> the previous iteration as a probabilistic prior to decide what new features to create. The best performing model and features are then passed to the feature evolution </w:t>
      </w:r>
      <w:proofErr w:type="gramStart"/>
      <w:r w:rsidRPr="00AF6910">
        <w:t>stage.</w:t>
      </w:r>
      <w:r w:rsidR="00F53CF4" w:rsidRPr="003E4C42">
        <w:t xml:space="preserve"/>
      </w:r>
    </w:p>
    <w:p w14:paraId="411A860E" w14:textId="77777777" w:rsidR="00BB02A1" w:rsidRPr="000E3043" w:rsidRDefault="00BB02A1" w:rsidP="00185949">
      <w:pPr>
        <w:pStyle w:val="ListBullet3"/>
        <w:rPr>
          <w:b/>
        </w:rPr>
      </w:pPr>
      <w:r w:rsidRPr="000E3043">
        <w:t xml:space="preserve">found the optimal parameters for lightgbm, xgboost and constant models by training models with different parameters</w:t>
      </w:r>
    </w:p>
    <w:p w14:paraId="319593F7" w14:textId="62B7577B" w:rsidR="00BB02A1" w:rsidRPr="000E3043" w:rsidRDefault="00BB02A1" w:rsidP="00185949">
      <w:pPr>
        <w:pStyle w:val="ListBullet3"/>
        <w:rPr>
          <w:b/>
        </w:rPr>
      </w:pPr>
      <w:r w:rsidRPr="000E3043">
        <w:t xml:space="preserve">the best parameters are those that generate the largest</w:t>
      </w:r>
      <w:r>
        <w:t xml:space="preserve"> </w:t>
      </w:r>
      <w:r w:rsidR="002D5517">
        <w:t xml:space="preserve"> </w:t>
      </w:r>
      <w:r w:rsidRPr="000E3043">
        <w:rPr>
          <w:b/>
        </w:rPr>
        <w:t xml:space="preserve">AUC</w:t>
      </w:r>
      <w:r w:rsidRPr="000E3043">
        <w:t xml:space="preserve"> on the internal validation data </w:t>
      </w:r>
    </w:p>
    <w:p w14:paraId="685C50DE" w14:textId="2D45A05F" w:rsidR="00BB02A1" w:rsidRPr="001009FB" w:rsidRDefault="00BB02A1" w:rsidP="00185949">
      <w:pPr>
        <w:pStyle w:val="ListBullet3"/>
        <w:rPr>
          <w:b/>
        </w:rPr>
      </w:pPr>
      <w:r w:rsidRPr="000E3043">
        <w:t xml:space="preserve">5</w:t>
      </w:r>
      <w:r>
        <w:t xml:space="preserve">  models </w:t>
      </w:r>
      <w:r w:rsidRPr="000E3043">
        <w:t>trained and scored to evaluate features and model parameters</w:t>
      </w:r>
    </w:p>
    <w:p w14:paraId="7AE48B64" w14:textId="4A8A3D2E" w:rsidR="001009FB" w:rsidRPr="000E3043" w:rsidRDefault="001009FB" w:rsidP="001009FB">
      <w:pPr>
        <w:pStyle w:val="ListBullet3"/>
        <w:numPr>
          <w:ilvl w:val="0"/>
          <w:numId w:val="0"/>
        </w:numPr>
        <w:ind w:left="283"/>
        <w:rPr>
          <w:b/>
        </w:rPr>
      </w:pPr>
      <w:r>
        <w:t xml:space="preserve"/>
      </w:r>
    </w:p>
    <w:p w14:paraId="38975527" w14:textId="77777777" w:rsidR="00BB02A1" w:rsidRPr="00185949" w:rsidRDefault="00BB02A1" w:rsidP="00F63714">
      <w:pPr>
        <w:pStyle w:val="ListBullet2"/>
        <w:rPr>
          <w:b/>
          <w:bCs/>
        </w:rPr>
      </w:pPr>
      <w:r w:rsidRPr="00185949">
        <w:rPr>
          <w:b/>
          <w:bCs/>
        </w:rPr>
        <w:t xml:space="preserve">Feature Evolution  </w:t>
      </w:r>
    </w:p>
    <w:p w14:paraId="20AA805A" w14:textId="3EE46490" w:rsidR="00F53CF4" w:rsidRPr="000E3043" w:rsidRDefault="00BB02A1" w:rsidP="00F53CF4">
      <w:pPr>
        <w:pStyle w:val="BodyText"/>
        <w:ind w:left="283"/>
      </w:pPr>
      <w:r w:rsidRPr="00AF6910">
        <w:t xml:space="preserve">This stage uses a genetic algorithm to find the best set of model parameters and feature transformations to be used in the final </w:t>
      </w:r>
      <w:proofErr w:type="gramStart"/>
      <w:r w:rsidRPr="00AF6910">
        <w:t>model.</w:t>
      </w:r>
      <w:r w:rsidR="00F53CF4" w:rsidRPr="003E4C42">
        <w:t xml:space="preserve"> This experiment did not perform the Feature Evolution stage due to the experiment's configurations.</w:t>
      </w:r>
      <w:r w:rsidRPr="000E3043">
        <w:t xml:space="preserve"/>
      </w:r>
    </w:p>
    <w:p w14:paraId="0B8AA674" w14:textId="77777777" w:rsidR="00BB02A1" w:rsidRDefault="00BB02A1" w:rsidP="00F63714">
      <w:pPr>
        <w:pStyle w:val="ListBullet2"/>
      </w:pPr>
      <w:r w:rsidRPr="00185949">
        <w:rPr>
          <w:b/>
          <w:bCs/>
        </w:rPr>
        <w:t xml:space="preserve">Final </w:t>
      </w:r>
      <w:proofErr w:type="gramStart"/>
      <w:r w:rsidRPr="00185949">
        <w:rPr>
          <w:b/>
          <w:bCs/>
        </w:rPr>
        <w:t>Model</w:t>
      </w:r>
      <w:r w:rsidRPr="1D0293D5">
        <w:t xml:space="preserve"/>
      </w:r>
    </w:p>
    <w:p w14:paraId="61207227" w14:textId="77777777" w:rsidR="00BB02A1" w:rsidRPr="00C068CE" w:rsidRDefault="00BB02A1" w:rsidP="00185949">
      <w:pPr>
        <w:pStyle w:val="ListBullet3"/>
        <w:rPr>
          <w:b/>
          <w:bCs/>
        </w:rPr>
      </w:pPr>
      <w:r w:rsidRPr="225CD005">
        <w:t xml:space="preserve">created the best model from the feature engineering iterations </w:t>
      </w:r>
    </w:p>
    <w:p w14:paraId="34C81CFB" w14:textId="77777777" w:rsidR="00BB02A1" w:rsidRDefault="00BB02A1" w:rsidP="00185949">
      <w:pPr>
        <w:pStyle w:val="ListBullet4"/>
      </w:pPr>
      <w:r w:rsidRPr="225CD005">
        <w:t xml:space="preserve">no stacked ensemble is done due to accuracy or ensemble level settings (consider increasing accuracy or the </w:t>
      </w:r>
      <w:proofErr w:type="spellStart"/>
      <w:r w:rsidRPr="225CD005">
        <w:t xml:space="preserve">ensemble_level</w:t>
      </w:r>
      <w:proofErr w:type="spellEnd"/>
      <w:r w:rsidRPr="225CD005">
        <w:t xml:space="preserve">)  </w:t>
      </w:r>
    </w:p>
    <w:p w14:paraId="4268A9DE" w14:textId="77777777" w:rsidR="00BB02A1" w:rsidRPr="000E3043" w:rsidRDefault="00BB02A1" w:rsidP="00F63714">
      <w:pPr>
        <w:pStyle w:val="ListBullet2"/>
      </w:pPr>
      <w:r w:rsidRPr="00185949">
        <w:rPr>
          <w:b/>
          <w:bCs/>
        </w:rPr>
        <w:t xml:space="preserve">Create Scoring Pipeline</w:t>
      </w:r>
      <w:r w:rsidRPr="00F63714">
        <w:t xml:space="preserve"> </w:t>
      </w:r>
      <w:r w:rsidRPr="000E3043">
        <w:t xml:space="preserve"/>
      </w:r>
    </w:p>
    <w:p w14:paraId="4449946C" w14:textId="77777777" w:rsidR="00BB02A1" w:rsidRPr="000E3043" w:rsidRDefault="00BB02A1" w:rsidP="00185949">
      <w:pPr>
        <w:pStyle w:val="ListBullet3"/>
        <w:rPr>
          <w:b/>
        </w:rPr>
      </w:pPr>
      <w:r w:rsidRPr="000E3043">
        <w:t>created and exported the MOJO and Python scoring pipeline</w:t>
      </w:r>
    </w:p>
    <w:p w14:paraId="55CFC6DA" w14:textId="77777777" w:rsidR="00BB02A1" w:rsidRPr="000E3043" w:rsidRDefault="00BB02A1" w:rsidP="00185949">
      <w:pPr>
        <w:pStyle w:val="ListBullet4"/>
        <w:rPr>
          <w:b/>
        </w:rPr>
      </w:pPr>
      <w:r w:rsidRPr="000E3043">
        <w:t xml:space="preserve">MOJO Scoring Pipeline: user/h2oai_experiment_dd901dc8-3740-11ec-9ec3-ac1f6b6b49a6/mojo_pipeline/mojo.zip</w:t>
      </w:r>
    </w:p>
    <w:p w14:paraId="1F0C8E50" w14:textId="77777777" w:rsidR="00BB02A1" w:rsidRPr="000E3043" w:rsidRDefault="00BB02A1" w:rsidP="00185949">
      <w:pPr>
        <w:pStyle w:val="ListBullet4"/>
        <w:rPr>
          <w:b/>
        </w:rPr>
      </w:pPr>
      <w:r w:rsidRPr="000E3043">
        <w:t xml:space="preserve">Python Scoring Pipeline: user/h2oai_experiment_dd901dc8-3740-11ec-9ec3-ac1f6b6b49a6/scoring_pipeline/scorer.zip</w:t>
      </w:r>
      <w:r w:rsidRPr="000E3043">
        <w:rPr>
          <w:b/>
        </w:rPr>
        <w:t xml:space="preserve"> </w:t>
      </w:r>
      <w:r w:rsidRPr="000E3043">
        <w:t xml:space="preserve"/>
      </w:r>
    </w:p>
    <w:p w14:paraId="18378C96" w14:textId="3B56D158" w:rsidR="00BB02A1" w:rsidRDefault="00BB02A1" w:rsidP="00185949">
      <w:pPr>
        <w:pStyle w:val="BodyText"/>
      </w:pPr>
    </w:p>
    <w:p w14:paraId="0CA9EB59" w14:textId="57C5D19C" w:rsidR="00C458FA" w:rsidRPr="00C458FA" w:rsidRDefault="00C458FA" w:rsidP="00185949">
      <w:pPr>
        <w:pStyle w:val="BodyText"/>
        <w:rPr>
          <w:b/>
          <w:bCs/>
        </w:rPr>
      </w:pPr>
      <w:r w:rsidRPr="00C458FA">
        <w:rPr>
          <w:b/>
          <w:bCs/>
        </w:rPr>
        <w:t>Models for Optimization</w:t>
      </w:r>
    </w:p>
    <w:p w14:paraId="2619125D" w14:textId="63F0FBB3" w:rsidR="00BB02A1" w:rsidRPr="000E3043" w:rsidRDefault="00BB02A1" w:rsidP="00185949">
      <w:pPr>
        <w:pStyle w:val="BodyText"/>
      </w:pPr>
      <w:r w:rsidRPr="000E3043">
        <w:t xml:space="preserve">Driverless AI trained models throughout the experiment </w:t>
      </w:r>
      <w:r w:rsidR="007E0908" w:rsidRPr="000E3043">
        <w:t>to</w:t>
      </w:r>
      <w:r w:rsidRPr="000E3043">
        <w:t xml:space="preserve"> determine the best parameters, model dataset, and optimal final model. The stages are described below:</w:t>
      </w:r>
    </w:p>
    <w:tbl>
      <w:tblPr>
        <w:tblStyle w:val="TableGrid"/>
        <w:tblW w:w="0" w:type="auto"/>
        <w:tblLook w:val="04A0" w:firstRow="1" w:lastRow="0" w:firstColumn="1" w:lastColumn="0" w:noHBand="0" w:noVBand="1"/>
      </w:tblPr>
      <w:tblGrid>
        <w:gridCol w:w="1266"/>
        <w:gridCol w:w="4042"/>
        <w:gridCol w:w="4042"/>
      </w:tblGrid>
      <w:tr w:rsidR="00CE79A2" w:rsidRPr="000E3043" w14:paraId="2F26737F" w14:textId="77777777" w:rsidTr="00CE79A2">
        <w:tc>
          <w:tcPr>
            <w:tcW w:w="1266" w:type="dxa"/>
          </w:tcPr>
          <w:p w14:paraId="2AE23248" w14:textId="1FEB4905" w:rsidR="00CE79A2" w:rsidRPr="00CE79A2" w:rsidRDefault="00CE79A2" w:rsidP="00CE79A2">
            <w:pPr>
              <w:pStyle w:val="BodyText"/>
              <w:rPr>
                <w:b/>
                <w:bCs/>
              </w:rPr>
            </w:pPr>
            <w:r w:rsidRPr="00CE79A2">
              <w:rPr>
                <w:b/>
                <w:bCs/>
              </w:rPr>
              <w:t>Driverless AI Stage</w:t>
            </w:r>
          </w:p>
        </w:tc>
        <w:tc>
          <w:tcPr>
            <w:tcW w:w="4042" w:type="dxa"/>
          </w:tcPr>
          <w:p w14:paraId="42AFCC59" w14:textId="2DDB76CF" w:rsidR="00CE79A2" w:rsidRPr="00CE79A2" w:rsidRDefault="00CE79A2" w:rsidP="00CE79A2">
            <w:pPr>
              <w:pStyle w:val="BodyText"/>
              <w:rPr>
                <w:b/>
                <w:bCs/>
              </w:rPr>
            </w:pPr>
            <w:r w:rsidRPr="00CE79A2">
              <w:rPr>
                <w:b/>
                <w:bCs/>
              </w:rPr>
              <w:t>Timing (seconds)</w:t>
            </w:r>
          </w:p>
        </w:tc>
        <w:tc>
          <w:tcPr>
            <w:tcW w:w="4042" w:type="dxa"/>
          </w:tcPr>
          <w:p w14:paraId="6D3F4427" w14:textId="0EAE387F" w:rsidR="00CE79A2" w:rsidRPr="00CE79A2" w:rsidRDefault="00CE79A2" w:rsidP="00CE79A2">
            <w:pPr>
              <w:pStyle w:val="BodyText"/>
              <w:rPr>
                <w:b/>
                <w:bCs/>
              </w:rPr>
            </w:pPr>
            <w:r w:rsidRPr="00CE79A2">
              <w:rPr>
                <w:b/>
                <w:bCs/>
              </w:rPr>
              <w:t>Number of Models</w:t>
            </w:r>
          </w:p>
        </w:tc>
      </w:tr>
      <w:tr w:rsidR="00CE79A2" w:rsidRPr="000E3043" w14:paraId="2F61E2B2" w14:textId="77777777" w:rsidTr="00CE79A2">
        <w:tc>
          <w:tcPr>
            <w:tcW w:w="1266" w:type="dxa"/>
          </w:tcPr>
          <w:p w14:paraId="71299531" w14:textId="1C581FA3" w:rsidR="00CE79A2" w:rsidRPr="00CE79A2" w:rsidRDefault="00CE79A2" w:rsidP="00CE79A2">
            <w:pPr>
              <w:pStyle w:val="BodyText"/>
              <w:rPr>
                <w:b/>
                <w:bCs/>
              </w:rPr>
            </w:pPr>
            <w:r w:rsidRPr="00CE79A2">
              <w:rPr>
                <w:b/>
                <w:bCs/>
              </w:rPr>
              <w:t>Data Preparation</w:t>
            </w:r>
          </w:p>
        </w:tc>
        <w:tc>
          <w:tcPr>
            <w:tcW w:w="4042" w:type="dxa"/>
          </w:tcPr>
          <w:p w14:paraId="634D72A2" w14:textId="6D76F7F3" w:rsidR="00CE79A2" w:rsidRPr="000E3043" w:rsidRDefault="00CE79A2" w:rsidP="00CE79A2">
            <w:pPr>
              <w:pStyle w:val="BodyText"/>
            </w:pPr>
            <w:r w:rsidRPr="006D6E9A">
              <w:t xml:space="preserve">12.80</w:t>
            </w:r>
          </w:p>
        </w:tc>
        <w:tc>
          <w:tcPr>
            <w:tcW w:w="4042" w:type="dxa"/>
          </w:tcPr>
          <w:p w14:paraId="2D33982E" w14:textId="60CE3A39" w:rsidR="00CE79A2" w:rsidRPr="000E3043" w:rsidRDefault="00CE79A2" w:rsidP="00CE79A2">
            <w:pPr>
              <w:pStyle w:val="BodyText"/>
            </w:pPr>
            <w:r w:rsidRPr="006D6E9A">
              <w:t xml:space="preserve">0</w:t>
            </w:r>
          </w:p>
        </w:tc>
      </w:tr>
      <w:tr w:rsidR="00CE79A2" w:rsidRPr="000E3043" w14:paraId="2D226207" w14:textId="77777777" w:rsidTr="00CE79A2">
        <w:tc>
          <w:tcPr>
            <w:tcW w:w="1266" w:type="dxa"/>
          </w:tcPr>
          <w:p w14:paraId="5942932A" w14:textId="2A372B1B" w:rsidR="00CE79A2" w:rsidRPr="00CE79A2" w:rsidRDefault="00CE79A2" w:rsidP="00CE79A2">
            <w:pPr>
              <w:pStyle w:val="BodyText"/>
              <w:rPr>
                <w:b/>
                <w:bCs/>
              </w:rPr>
            </w:pPr>
            <w:r w:rsidRPr="00CE79A2">
              <w:rPr>
                <w:b/>
                <w:bCs/>
              </w:rPr>
              <w:t xml:space="preserve">Model and Feature Tuning   </w:t>
            </w:r>
          </w:p>
        </w:tc>
        <w:tc>
          <w:tcPr>
            <w:tcW w:w="4042" w:type="dxa"/>
          </w:tcPr>
          <w:p w14:paraId="6A149D8E" w14:textId="66AD0D9B" w:rsidR="00CE79A2" w:rsidRPr="000E3043" w:rsidRDefault="00CE79A2" w:rsidP="00CE79A2">
            <w:pPr>
              <w:pStyle w:val="BodyText"/>
            </w:pPr>
            <w:r w:rsidRPr="006D6E9A">
              <w:t xml:space="preserve">9.88</w:t>
            </w:r>
          </w:p>
        </w:tc>
        <w:tc>
          <w:tcPr>
            <w:tcW w:w="4042" w:type="dxa"/>
          </w:tcPr>
          <w:p w14:paraId="33ED2E9F" w14:textId="677E06E1" w:rsidR="00CE79A2" w:rsidRPr="000E3043" w:rsidRDefault="00CE79A2" w:rsidP="00CE79A2">
            <w:pPr>
              <w:pStyle w:val="BodyText"/>
            </w:pPr>
            <w:r w:rsidRPr="006D6E9A">
              <w:t xml:space="preserve">5</w:t>
            </w:r>
          </w:p>
        </w:tc>
      </w:tr>
      <w:tr w:rsidR="00CE79A2" w:rsidRPr="000E3043" w14:paraId="7488EABF" w14:textId="77777777" w:rsidTr="00CE79A2">
        <w:tc>
          <w:tcPr>
            <w:tcW w:w="1266" w:type="dxa"/>
          </w:tcPr>
          <w:p w14:paraId="1B177F56" w14:textId="2B3C3F35" w:rsidR="00CE79A2" w:rsidRPr="00CE79A2" w:rsidRDefault="00CE79A2" w:rsidP="00CE79A2">
            <w:pPr>
              <w:pStyle w:val="BodyText"/>
              <w:rPr>
                <w:b/>
                <w:bCs/>
              </w:rPr>
            </w:pPr>
            <w:r w:rsidRPr="00CE79A2">
              <w:rPr>
                <w:b/>
                <w:bCs/>
              </w:rPr>
              <w:t>Feature Evolution</w:t>
            </w:r>
          </w:p>
        </w:tc>
        <w:tc>
          <w:tcPr>
            <w:tcW w:w="4042" w:type="dxa"/>
          </w:tcPr>
          <w:p w14:paraId="6F7CC315" w14:textId="718E6E8F" w:rsidR="00CE79A2" w:rsidRPr="000E3043" w:rsidRDefault="00CE79A2" w:rsidP="00CE79A2">
            <w:pPr>
              <w:pStyle w:val="BodyText"/>
            </w:pPr>
            <w:r w:rsidRPr="006D6E9A">
              <w:t xml:space="preserve">1.25</w:t>
            </w:r>
          </w:p>
        </w:tc>
        <w:tc>
          <w:tcPr>
            <w:tcW w:w="4042" w:type="dxa"/>
          </w:tcPr>
          <w:p w14:paraId="2054E95A" w14:textId="712489AE" w:rsidR="00CE79A2" w:rsidRPr="000E3043" w:rsidRDefault="00CE79A2" w:rsidP="00CE79A2">
            <w:pPr>
              <w:pStyle w:val="BodyText"/>
            </w:pPr>
            <w:r w:rsidRPr="006D6E9A">
              <w:t xml:space="preserve">0</w:t>
            </w:r>
          </w:p>
        </w:tc>
      </w:tr>
      <w:tr w:rsidR="00CE79A2" w:rsidRPr="000E3043" w14:paraId="7ECE29AB" w14:textId="77777777" w:rsidTr="00CE79A2">
        <w:tc>
          <w:tcPr>
            <w:tcW w:w="1266" w:type="dxa"/>
          </w:tcPr>
          <w:p w14:paraId="43A2A569" w14:textId="47888203" w:rsidR="00CE79A2" w:rsidRPr="00CE79A2" w:rsidRDefault="00CE79A2" w:rsidP="00CE79A2">
            <w:pPr>
              <w:pStyle w:val="BodyText"/>
              <w:rPr>
                <w:b/>
                <w:bCs/>
              </w:rPr>
            </w:pPr>
            <w:r w:rsidRPr="00CE79A2">
              <w:rPr>
                <w:b/>
                <w:bCs/>
              </w:rPr>
              <w:t xml:space="preserve">Final Pipeline Training   </w:t>
            </w:r>
          </w:p>
        </w:tc>
        <w:tc>
          <w:tcPr>
            <w:tcW w:w="4042" w:type="dxa"/>
          </w:tcPr>
          <w:p w14:paraId="51B08915" w14:textId="565022D5" w:rsidR="00CE79A2" w:rsidRPr="000E3043" w:rsidRDefault="00CE79A2" w:rsidP="00CE79A2">
            <w:pPr>
              <w:pStyle w:val="BodyText"/>
            </w:pPr>
            <w:r w:rsidRPr="006D6E9A">
              <w:t xml:space="preserve">31.01</w:t>
            </w:r>
          </w:p>
        </w:tc>
        <w:tc>
          <w:tcPr>
            <w:tcW w:w="4042" w:type="dxa"/>
          </w:tcPr>
          <w:p w14:paraId="7C87BF98" w14:textId="6E83F785" w:rsidR="00CE79A2" w:rsidRPr="000E3043" w:rsidRDefault="00CE79A2" w:rsidP="00CE79A2">
            <w:pPr>
              <w:pStyle w:val="BodyText"/>
            </w:pPr>
            <w:r w:rsidRPr="006D6E9A">
              <w:t xml:space="preserve">7</w:t>
            </w:r>
          </w:p>
        </w:tc>
      </w:tr>
    </w:tbl>
    <w:p w14:paraId="7071BDAC" w14:textId="77777777" w:rsidR="008E5133" w:rsidRPr="00BB02A1" w:rsidRDefault="008E5133" w:rsidP="00BB02A1"/>
    <w:p w14:paraId="6FEE2EC9" w14:textId="47782A2E" w:rsidR="00507B1A" w:rsidRPr="006B75F2" w:rsidRDefault="00507B1A" w:rsidP="006B75F2">
      <w:pPr>
        <w:pStyle w:val="Heading3"/>
      </w:pPr>
      <w:r w:rsidRPr="006B75F2">
        <w:t xml:space="preserve">Experiment </w:t>
      </w:r>
      <w:r w:rsidR="00207CF3" w:rsidRPr="006B75F2">
        <w:t>Settings</w:t>
      </w:r>
    </w:p>
    <w:p w14:paraId="37481145" w14:textId="77777777" w:rsidR="00F3780F" w:rsidRPr="000E3043" w:rsidRDefault="00F3780F" w:rsidP="005D1F6D">
      <w:pPr>
        <w:pStyle w:val="BodyText"/>
      </w:pPr>
      <w:r w:rsidRPr="000E3043">
        <w:t xml:space="preserve">Below are the settings selected for the experiment by user</w:t>
      </w:r>
      <w:r>
        <w:t xml:space="preserve">. </w:t>
      </w:r>
      <w:r w:rsidRPr="00967A62">
        <w:t>The Defined Parameters represent the high</w:t>
      </w:r>
      <w:r>
        <w:t>-</w:t>
      </w:r>
      <w:r w:rsidRPr="00967A62">
        <w:t>level parameters</w:t>
      </w:r>
      <w:r>
        <w:t>.</w:t>
      </w:r>
      <w:r w:rsidRPr="00967A62">
        <w:t xml:space="preserve"> </w:t>
      </w:r>
    </w:p>
    <w:p w14:paraId="62CB45C7" w14:textId="77777777" w:rsidR="00F3780F" w:rsidRPr="00B36814" w:rsidRDefault="00F3780F" w:rsidP="005D1F6D">
      <w:pPr>
        <w:pStyle w:val="BodyText"/>
        <w:rPr>
          <w:b/>
          <w:bCs/>
        </w:rPr>
      </w:pPr>
      <w:r w:rsidRPr="00B36814">
        <w:rPr>
          <w:b/>
          <w:bCs/>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14:paraId="21A305C1" w14:textId="548E68B2" w:rsidR="00F3780F" w:rsidRPr="000E3043" w:rsidRDefault="000C4F74" w:rsidP="005D1F6D">
      <w:pPr>
        <w:pStyle w:val="BodyText"/>
      </w:pPr>
      <w:r>
        <w:t xml:space="preserve"/>
      </w:r>
      <w:r w:rsidR="00F3780F" w:rsidRPr="000E3043">
        <w:t xml:space="preserve">These Accuracy, Time, and Interpretability settings map to the following internal configuration of the Driverless AI experiment: </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p w14:paraId="341B871B" w14:textId="0524AFF5" w:rsidR="00F3780F" w:rsidRPr="00CC53CC" w:rsidRDefault="00F3780F" w:rsidP="00CC53CC">
      <w:pPr>
        <w:pStyle w:val="Heading4"/>
      </w:pPr>
      <w:r w:rsidRPr="00CC53CC">
        <w:t>Details</w:t>
      </w:r>
    </w:p>
    <w:p w14:paraId="50DE3E92" w14:textId="011F0211" w:rsidR="006900F1" w:rsidRPr="001D656D" w:rsidRDefault="00F3780F" w:rsidP="00E15F0F">
      <w:pPr>
        <w:pStyle w:val="ListBullet2"/>
      </w:pPr>
      <w:r w:rsidRPr="007E7155">
        <w:rPr>
          <w:b/>
          <w:bCs/>
        </w:rPr>
        <w:t>data filtered:</w:t>
      </w:r>
      <w:r w:rsidRPr="001D656D">
        <w:t xml:space="preserve"> Driverless AI may filter the training data depending on the number of rows and the Accuracy setting.</w:t>
      </w:r>
    </w:p>
    <w:p w14:paraId="6A8A30F6" w14:textId="17AE3640" w:rsidR="00E15F0F" w:rsidRPr="001D656D" w:rsidRDefault="00F3780F" w:rsidP="00E15F0F">
      <w:pPr>
        <w:pStyle w:val="ListBullet3"/>
      </w:pPr>
      <w:r w:rsidRPr="001D656D">
        <w:t xml:space="preserve">for this </w:t>
      </w:r>
      <w:proofErr w:type="gramStart"/>
      <w:r w:rsidRPr="001D656D">
        <w:t xml:space="preserve">experiment, the training data was not filtered.  </w:t>
      </w:r>
    </w:p>
    <w:p w14:paraId="70DB8897" w14:textId="0E24ADD8" w:rsidR="006900F1" w:rsidRDefault="00F3780F" w:rsidP="007236F4">
      <w:pPr>
        <w:pStyle w:val="ListBullet2"/>
      </w:pPr>
      <w:r w:rsidRPr="007E7155">
        <w:rPr>
          <w:b/>
          <w:bCs/>
        </w:rPr>
        <w:t>number of feature engineering iterations</w:t>
      </w:r>
      <w:r w:rsidRPr="001D656D">
        <w:t>: the number of iterations performed of feature engineering.</w:t>
      </w:r>
    </w:p>
    <w:p w14:paraId="302DF30A" w14:textId="77777777" w:rsidR="00D76C45" w:rsidRDefault="00D76C45" w:rsidP="007236F4">
      <w:pPr>
        <w:pStyle w:val="ListBullet2"/>
        <w:numPr>
          <w:ilvl w:val="0"/>
          <w:numId w:val="0"/>
        </w:numPr>
        <w:ind w:left="643"/>
      </w:pPr>
    </w:p>
    <w:p w14:paraId="66647204" w14:textId="3515208E" w:rsidR="00F3780F" w:rsidRDefault="00F3780F" w:rsidP="007236F4">
      <w:pPr>
        <w:pStyle w:val="ListBullet2"/>
      </w:pPr>
      <w:r w:rsidRPr="007E7155">
        <w:rPr>
          <w:b/>
          <w:bCs/>
        </w:rPr>
        <w:t xml:space="preserve">number of models evaluated per iteration:</w:t>
      </w:r>
      <w:r w:rsidRPr="001D656D">
        <w:t xml:space="preserve"> for each feature engineering iteration, Driverless AI trains multiple models. Each model is trained with a different set of predictors or features. The goal of this step is to determine which types of features lead to the largest AUC.</w:t>
      </w:r>
    </w:p>
    <w:p w14:paraId="068EA76E" w14:textId="77777777" w:rsidR="006900F1" w:rsidRPr="001D656D" w:rsidRDefault="006900F1" w:rsidP="007236F4">
      <w:pPr>
        <w:pStyle w:val="ListBullet2"/>
        <w:numPr>
          <w:ilvl w:val="0"/>
          <w:numId w:val="0"/>
        </w:numPr>
        <w:ind w:left="643"/>
      </w:pPr>
    </w:p>
    <w:p w14:paraId="036A4C11" w14:textId="29B9D126" w:rsidR="006900F1" w:rsidRDefault="00F3780F" w:rsidP="007236F4">
      <w:pPr>
        <w:pStyle w:val="ListBullet2"/>
      </w:pPr>
      <w:r w:rsidRPr="007E7155">
        <w:rPr>
          <w:b/>
          <w:bCs/>
        </w:rPr>
        <w:t xml:space="preserve">early stopping rounds:</w:t>
      </w:r>
      <w:r w:rsidRPr="001D656D">
        <w:t xml:space="preserve"> if Driverless AI does not see any improvement after 0 iterations of feature engineering, the feature engineering step is automatically stopped.</w:t>
      </w:r>
    </w:p>
    <w:p w14:paraId="58995C65" w14:textId="77777777" w:rsidR="006900F1" w:rsidRDefault="006900F1" w:rsidP="007236F4">
      <w:pPr>
        <w:pStyle w:val="ListBullet2"/>
        <w:numPr>
          <w:ilvl w:val="0"/>
          <w:numId w:val="0"/>
        </w:numPr>
        <w:ind w:left="643"/>
      </w:pPr>
    </w:p>
    <w:p w14:paraId="0ACF26A6" w14:textId="2A3CE515" w:rsidR="006900F1" w:rsidRDefault="00F3780F" w:rsidP="007236F4">
      <w:pPr>
        <w:pStyle w:val="ListBullet2"/>
      </w:pPr>
      <w:r w:rsidRPr="007E7155">
        <w:rPr>
          <w:b/>
          <w:bCs/>
        </w:rPr>
        <w:t xml:space="preserve">monotonicity constraint: </w:t>
      </w:r>
      <w:r w:rsidRPr="001D656D">
        <w:t>if enabled, the models will only have monotone relationships between the predictors and target variable.</w:t>
      </w:r>
    </w:p>
    <w:p w14:paraId="7D2D1D35" w14:textId="77777777" w:rsidR="006900F1" w:rsidRDefault="006900F1" w:rsidP="007236F4">
      <w:pPr>
        <w:pStyle w:val="ListBullet2"/>
        <w:numPr>
          <w:ilvl w:val="0"/>
          <w:numId w:val="0"/>
        </w:numPr>
        <w:ind w:left="643"/>
      </w:pPr>
    </w:p>
    <w:p w14:paraId="208ABC16" w14:textId="1485A617" w:rsidR="006900F1" w:rsidRDefault="00F3780F" w:rsidP="007236F4">
      <w:pPr>
        <w:pStyle w:val="ListBullet2"/>
      </w:pPr>
      <w:r w:rsidRPr="007E7155">
        <w:rPr>
          <w:b/>
          <w:bCs/>
        </w:rPr>
        <w:lastRenderedPageBreak/>
        <w:t xml:space="preserve">number of model tuning combinations:</w:t>
      </w:r>
      <w:r w:rsidRPr="001D656D">
        <w:t xml:space="preserve"> the number of model tuning combinations evaluated to determine the optimal model settings for the lightgbm, xgboost and constant models.</w:t>
      </w:r>
    </w:p>
    <w:p w14:paraId="66417F25" w14:textId="77777777" w:rsidR="006900F1" w:rsidRDefault="006900F1" w:rsidP="007236F4">
      <w:pPr>
        <w:pStyle w:val="ListBullet2"/>
        <w:numPr>
          <w:ilvl w:val="0"/>
          <w:numId w:val="0"/>
        </w:numPr>
        <w:ind w:left="643"/>
      </w:pPr>
    </w:p>
    <w:p w14:paraId="0D664EE8" w14:textId="6666F777" w:rsidR="006900F1" w:rsidRDefault="00F3780F" w:rsidP="007236F4">
      <w:pPr>
        <w:pStyle w:val="ListBullet2"/>
      </w:pPr>
      <w:r w:rsidRPr="007E7155">
        <w:rPr>
          <w:b/>
          <w:bCs/>
        </w:rPr>
        <w:t xml:space="preserve">number of base learners in ensemble: </w:t>
      </w:r>
      <w:r w:rsidRPr="001D656D">
        <w:t xml:space="preserve">the number of base models used to create the final ensemble.  </w:t>
      </w:r>
    </w:p>
    <w:p w14:paraId="17307C21" w14:textId="77777777" w:rsidR="006900F1" w:rsidRDefault="006900F1" w:rsidP="007236F4">
      <w:pPr>
        <w:pStyle w:val="ListBullet2"/>
        <w:numPr>
          <w:ilvl w:val="0"/>
          <w:numId w:val="0"/>
        </w:numPr>
        <w:ind w:left="643"/>
      </w:pPr>
    </w:p>
    <w:p w14:paraId="64E6EEDC" w14:textId="1FEE4E0B" w:rsidR="006900F1" w:rsidRDefault="00F3780F" w:rsidP="007236F4">
      <w:pPr>
        <w:pStyle w:val="ListBullet2"/>
      </w:pPr>
      <w:r w:rsidRPr="007E7155">
        <w:rPr>
          <w:b/>
          <w:bCs/>
        </w:rPr>
        <w:t xml:space="preserve">time column:</w:t>
      </w:r>
      <w:r w:rsidRPr="001D656D">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w:t>
      </w:r>
      <w:r w:rsidR="000C4F74">
        <w:t xml:space="preserve"/>
      </w:r>
    </w:p>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14:paraId="4880613E" w14:textId="2EF2973B" w:rsidR="00005A2B" w:rsidRDefault="00005A2B" w:rsidP="00005A2B">
      <w:pPr>
        <w:pStyle w:val="BodyText"/>
      </w:pPr>
      <w:r>
        <w:t>In Driverless AI, data sampling is a pre-processing step that is done before model training begins; it is not related to sampling done during model training.</w:t>
      </w:r>
      <w:r w:rsidR="0095362E">
        <w:t xml:space="preserve"> </w:t>
      </w:r>
      <w:r>
        <w:t xml:space="preserve">Driverless AI does not perform data sampling unless the dataset is big or highly imbalanced. Whether a dataset is considered big depends on the experiment's accuracy setting and the </w:t>
      </w:r>
      <w:r w:rsidRPr="00005A2B">
        <w:rPr>
          <w:i/>
          <w:iCs/>
        </w:rPr>
        <w:t>statistical_threshold_data_size_large</w:t>
      </w:r>
      <w:r>
        <w:t xml:space="preserve"> config.toml parameter.</w:t>
      </w:r>
    </w:p>
    <w:p w14:paraId="34987BEA" w14:textId="38741A54" w:rsidR="00005A2B" w:rsidRDefault="007B57EA" w:rsidP="00D40A19">
      <w:pPr>
        <w:pStyle w:val="BodyText"/>
      </w:pPr>
      <w:r w:rsidRPr="00604257">
        <w:t xml:space="preserve">Driverless AI did not perform any down sampling of the data.</w:t>
      </w:r>
    </w:p>
    <w:p w14:paraId="19A242B9" w14:textId="771DA8AD" w:rsidR="00005A2B" w:rsidRPr="00D168F0" w:rsidRDefault="00005A2B" w:rsidP="00005A2B">
      <w:pPr>
        <w:pStyle w:val="BodyText"/>
      </w:pPr>
      <w:r>
        <w:t xml:space="preserve"/>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14:paraId="5020F708" w14:textId="12FF7C3E" w:rsidR="00C47F13" w:rsidRPr="00BA367A" w:rsidRDefault="00C47F13" w:rsidP="00BA367A">
      <w:pPr>
        <w:pStyle w:val="BodyText"/>
      </w:pPr>
      <w:r w:rsidRPr="00BA367A">
        <w:t xml:space="preserve"/>
      </w:r>
    </w:p>
    <w:p w14:paraId="769039A5" w14:textId="7243E946" w:rsidR="00385563" w:rsidRPr="00F735A8" w:rsidRDefault="00385563" w:rsidP="00F735A8">
      <w:pPr>
        <w:pStyle w:val="BodyText"/>
      </w:pPr>
      <w:r w:rsidRPr="00F735A8">
        <w:t xml:space="preserve">Driverless AI automatically split the training data to determine the performance of the model parameter tuning and feature engineering stages. For the experiment, Driverless AI split the data into 2/3 training and 1/3 validation using stratified sampling.</w:t>
      </w:r>
    </w:p>
    <w:p w14:paraId="25E4A68E" w14:textId="08DF1C0E" w:rsidR="00483418" w:rsidRPr="00F735A8" w:rsidRDefault="00ED3ED8" w:rsidP="00F735A8">
      <w:pPr>
        <w:pStyle w:val="BodyText"/>
      </w:pPr>
      <w:r w:rsidRPr="00F735A8">
        <w:t xml:space="preserve"/>
      </w:r>
      <w:r w:rsidR="00385563" w:rsidRPr="00F735A8">
        <w:t xml:space="preserve"/>
      </w:r>
    </w:p>
    <w:p w14:paraId="29812120" w14:textId="2438CF9E" w:rsidR="00C47F13" w:rsidRPr="00BA367A" w:rsidRDefault="00C47F13" w:rsidP="00BA367A">
      <w:pPr>
        <w:pStyle w:val="BodyText"/>
      </w:pPr>
      <w:r w:rsidRPr="00BA367A">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14:paraId="233DA7B8" w14:textId="77777777" w:rsidR="002A6414" w:rsidRPr="006C090C" w:rsidRDefault="002A6414" w:rsidP="00590BE1">
      <w:pPr>
        <w:pStyle w:val="BodyText"/>
        <w:rPr>
          <w:b/>
          <w:bCs/>
        </w:rPr>
      </w:pPr>
      <w:r w:rsidRPr="00D14B09">
        <w:t xml:space="preserve">The</w:t>
      </w:r>
      <w:proofErr w:type="gramEnd"/>
      <w:r w:rsidRPr="000E3043">
        <w:t xml:space="preserve"> table below shows the score and training time of the lightgbm, xgboost and constant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3353"/>
        <w:gridCol w:w="1149"/>
        <w:gridCol w:w="1107"/>
        <w:gridCol w:w="1870"/>
        <w:gridCol w:w="1870"/>
      </w:tblGrid>
      <w:tr w:rsidR="002A6414" w:rsidRPr="000E3043" w14:paraId="3C5EE4C3" w14:textId="77777777" w:rsidTr="00735E16">
        <w:trPr>
          <w:trHeight w:val="593"/>
        </w:trPr>
        <w:tc>
          <w:tcPr>
            <w:tcW w:w="2463" w:type="dxa"/>
          </w:tcPr>
          <w:p w14:paraId="18F6F083" w14:textId="77777777" w:rsidR="002A6414" w:rsidRPr="000E3043" w:rsidRDefault="002A6414" w:rsidP="00590BE1">
            <w:pPr>
              <w:pStyle w:val="BodyText"/>
              <w:rPr>
                <w:b/>
              </w:rPr>
            </w:pPr>
            <w:proofErr w:type="gramStart"/>
            <w:r w:rsidRPr="000E3043">
              <w:rPr>
                <w:b/>
              </w:rPr>
              <w:t xml:space="preserve">job order</w:t>
            </w:r>
          </w:p>
        </w:tc>
        <w:tc>
          <w:tcPr>
            <w:tcW w:w="2463" w:type="dxa"/>
          </w:tcPr>
          <w:p w14:paraId="18F6F083" w14:textId="77777777" w:rsidR="002A6414" w:rsidRPr="000E3043" w:rsidRDefault="002A6414" w:rsidP="00590BE1">
            <w:pPr>
              <w:pStyle w:val="BodyText"/>
              <w:rPr>
                <w:b/>
              </w:rPr>
            </w:pPr>
            <w:proofErr w:type="gramStart"/>
            <w:r w:rsidRPr="000E3043">
              <w:rPr>
                <w:b/>
              </w:rPr>
              <w:t xml:space="preserve">booster</w:t>
            </w:r>
          </w:p>
        </w:tc>
        <w:tc>
          <w:tcPr>
            <w:tcW w:w="2463" w:type="dxa"/>
          </w:tcPr>
          <w:p w14:paraId="18F6F083" w14:textId="77777777" w:rsidR="002A6414" w:rsidRPr="000E3043" w:rsidRDefault="002A6414" w:rsidP="00590BE1">
            <w:pPr>
              <w:pStyle w:val="BodyText"/>
              <w:rPr>
                <w:b/>
              </w:rPr>
            </w:pPr>
            <w:proofErr w:type="gramStart"/>
            <w:r w:rsidRPr="000E3043">
              <w:rPr>
                <w:b/>
              </w:rPr>
              <w:t xml:space="preserve">nfeatures</w:t>
            </w:r>
          </w:p>
        </w:tc>
        <w:tc>
          <w:tcPr>
            <w:tcW w:w="2463" w:type="dxa"/>
          </w:tcPr>
          <w:p w14:paraId="18F6F083" w14:textId="77777777" w:rsidR="002A6414" w:rsidRPr="000E3043" w:rsidRDefault="002A6414" w:rsidP="00590BE1">
            <w:pPr>
              <w:pStyle w:val="BodyText"/>
              <w:rPr>
                <w:b/>
              </w:rPr>
            </w:pPr>
            <w:proofErr w:type="gramStart"/>
            <w:r w:rsidRPr="000E3043">
              <w:rPr>
                <w:b/>
              </w:rPr>
              <w:t xml:space="preserve">scores</w:t>
            </w:r>
          </w:p>
        </w:tc>
        <w:tc>
          <w:tcPr>
            <w:tcW w:w="2463" w:type="dxa"/>
          </w:tcPr>
          <w:p w14:paraId="18F6F083" w14:textId="77777777" w:rsidR="002A6414" w:rsidRPr="000E3043" w:rsidRDefault="002A6414" w:rsidP="00590BE1">
            <w:pPr>
              <w:pStyle w:val="BodyText"/>
              <w:rPr>
                <w:b/>
              </w:rPr>
            </w:pPr>
            <w:proofErr w:type="gramStart"/>
            <w:r w:rsidRPr="000E3043">
              <w:rPr>
                <w:b/>
              </w:rPr>
              <w:t xml:space="preserve">training times</w:t>
            </w:r>
          </w:p>
        </w:tc>
      </w:tr>
      <w:tr w:rsidR="002A6414" w:rsidRPr="000E3043" w14:paraId="2BEB06CE" w14:textId="77777777" w:rsidTr="00735E16">
        <w:trPr>
          <w:trHeight w:val="512"/>
        </w:trPr>
        <w:tc>
          <w:tcPr>
            <w:tcW w:w="2463" w:type="dxa"/>
          </w:tcPr>
          <w:p w14:paraId="2D970472" w14:textId="77777777" w:rsidR="002A6414" w:rsidRPr="000E3043" w:rsidRDefault="002A6414" w:rsidP="00590BE1">
            <w:pPr>
              <w:pStyle w:val="BodyText"/>
            </w:pPr>
            <w:r w:rsidRPr="000E3043">
              <w:t xml:space="preserve">1 </w:t>
            </w:r>
          </w:p>
        </w:tc>
        <w:tc>
          <w:tcPr>
            <w:tcW w:w="2463" w:type="dxa"/>
          </w:tcPr>
          <w:p w14:paraId="2D970472" w14:textId="77777777" w:rsidR="002A6414" w:rsidRPr="000E3043" w:rsidRDefault="002A6414" w:rsidP="00590BE1">
            <w:pPr>
              <w:pStyle w:val="BodyText"/>
            </w:pPr>
            <w:r w:rsidRPr="000E3043">
              <w:t xml:space="preserve">gbtree </w:t>
            </w:r>
          </w:p>
        </w:tc>
        <w:tc>
          <w:tcPr>
            <w:tcW w:w="2463" w:type="dxa"/>
          </w:tcPr>
          <w:p w14:paraId="2D970472" w14:textId="77777777" w:rsidR="002A6414" w:rsidRPr="000E3043" w:rsidRDefault="002A6414" w:rsidP="00590BE1">
            <w:pPr>
              <w:pStyle w:val="BodyText"/>
            </w:pPr>
            <w:r w:rsidRPr="000E3043">
              <w:t xml:space="preserve">22 </w:t>
            </w:r>
          </w:p>
        </w:tc>
        <w:tc>
          <w:tcPr>
            <w:tcW w:w="2463" w:type="dxa"/>
          </w:tcPr>
          <w:p w14:paraId="2D970472" w14:textId="77777777" w:rsidR="002A6414" w:rsidRPr="000E3043" w:rsidRDefault="002A6414" w:rsidP="00590BE1">
            <w:pPr>
              <w:pStyle w:val="BodyText"/>
            </w:pPr>
            <w:r w:rsidRPr="000E3043">
              <w:t xml:space="preserve">0.7784 </w:t>
            </w:r>
          </w:p>
        </w:tc>
        <w:tc>
          <w:tcPr>
            <w:tcW w:w="2463" w:type="dxa"/>
          </w:tcPr>
          <w:p w14:paraId="2D970472" w14:textId="77777777" w:rsidR="002A6414" w:rsidRPr="000E3043" w:rsidRDefault="002A6414" w:rsidP="00590BE1">
            <w:pPr>
              <w:pStyle w:val="BodyText"/>
            </w:pPr>
            <w:r w:rsidRPr="000E3043">
              <w:t xml:space="preserve">1.3246 </w:t>
            </w:r>
          </w:p>
        </w:tc>
      </w:tr>
      <w:tr w:rsidR="002A6414" w:rsidRPr="000E3043" w14:paraId="2BEB06CE" w14:textId="77777777" w:rsidTr="00735E16">
        <w:trPr>
          <w:trHeight w:val="512"/>
        </w:trPr>
        <w:tc>
          <w:tcPr>
            <w:tcW w:w="2463" w:type="dxa"/>
          </w:tcPr>
          <w:p w14:paraId="2D970472" w14:textId="77777777" w:rsidR="002A6414" w:rsidRPr="000E3043" w:rsidRDefault="002A6414" w:rsidP="00590BE1">
            <w:pPr>
              <w:pStyle w:val="BodyText"/>
            </w:pPr>
            <w:r w:rsidRPr="000E3043">
              <w:t xml:space="preserve">2 </w:t>
            </w:r>
          </w:p>
        </w:tc>
        <w:tc>
          <w:tcPr>
            <w:tcW w:w="2463" w:type="dxa"/>
          </w:tcPr>
          <w:p w14:paraId="2D970472" w14:textId="77777777" w:rsidR="002A6414" w:rsidRPr="000E3043" w:rsidRDefault="002A6414" w:rsidP="00590BE1">
            <w:pPr>
              <w:pStyle w:val="BodyText"/>
            </w:pPr>
            <w:r w:rsidRPr="000E3043">
              <w:t xml:space="preserve">lightgbm </w:t>
            </w:r>
          </w:p>
        </w:tc>
        <w:tc>
          <w:tcPr>
            <w:tcW w:w="2463" w:type="dxa"/>
          </w:tcPr>
          <w:p w14:paraId="2D970472" w14:textId="77777777" w:rsidR="002A6414" w:rsidRPr="000E3043" w:rsidRDefault="002A6414" w:rsidP="00590BE1">
            <w:pPr>
              <w:pStyle w:val="BodyText"/>
            </w:pPr>
            <w:r w:rsidRPr="000E3043">
              <w:t xml:space="preserve">23 </w:t>
            </w:r>
          </w:p>
        </w:tc>
        <w:tc>
          <w:tcPr>
            <w:tcW w:w="2463" w:type="dxa"/>
          </w:tcPr>
          <w:p w14:paraId="2D970472" w14:textId="77777777" w:rsidR="002A6414" w:rsidRPr="000E3043" w:rsidRDefault="002A6414" w:rsidP="00590BE1">
            <w:pPr>
              <w:pStyle w:val="BodyText"/>
            </w:pPr>
            <w:r w:rsidRPr="000E3043">
              <w:t xml:space="preserve">0.7733 </w:t>
            </w:r>
          </w:p>
        </w:tc>
        <w:tc>
          <w:tcPr>
            <w:tcW w:w="2463" w:type="dxa"/>
          </w:tcPr>
          <w:p w14:paraId="2D970472" w14:textId="77777777" w:rsidR="002A6414" w:rsidRPr="000E3043" w:rsidRDefault="002A6414" w:rsidP="00590BE1">
            <w:pPr>
              <w:pStyle w:val="BodyText"/>
            </w:pPr>
            <w:r w:rsidRPr="000E3043">
              <w:t xml:space="preserve">1.0477 </w:t>
            </w:r>
          </w:p>
        </w:tc>
      </w:tr>
      <w:tr w:rsidR="002A6414" w:rsidRPr="000E3043" w14:paraId="2BEB06CE" w14:textId="77777777" w:rsidTr="00735E16">
        <w:trPr>
          <w:trHeight w:val="512"/>
        </w:trPr>
        <w:tc>
          <w:tcPr>
            <w:tcW w:w="2463" w:type="dxa"/>
          </w:tcPr>
          <w:p w14:paraId="2D970472" w14:textId="77777777" w:rsidR="002A6414" w:rsidRPr="000E3043" w:rsidRDefault="002A6414" w:rsidP="00590BE1">
            <w:pPr>
              <w:pStyle w:val="BodyText"/>
            </w:pPr>
            <w:r w:rsidRPr="000E3043">
              <w:t xml:space="preserve">0 </w:t>
            </w:r>
          </w:p>
        </w:tc>
        <w:tc>
          <w:tcPr>
            <w:tcW w:w="2463" w:type="dxa"/>
          </w:tcPr>
          <w:p w14:paraId="2D970472" w14:textId="77777777" w:rsidR="002A6414" w:rsidRPr="000E3043" w:rsidRDefault="002A6414" w:rsidP="00590BE1">
            <w:pPr>
              <w:pStyle w:val="BodyText"/>
            </w:pPr>
            <w:r w:rsidRPr="000E3043">
              <w:t xml:space="preserve">lightgbm </w:t>
            </w:r>
          </w:p>
        </w:tc>
        <w:tc>
          <w:tcPr>
            <w:tcW w:w="2463" w:type="dxa"/>
          </w:tcPr>
          <w:p w14:paraId="2D970472" w14:textId="77777777" w:rsidR="002A6414" w:rsidRPr="000E3043" w:rsidRDefault="002A6414" w:rsidP="00590BE1">
            <w:pPr>
              <w:pStyle w:val="BodyText"/>
            </w:pPr>
            <w:r w:rsidRPr="000E3043">
              <w:t xml:space="preserve">22 </w:t>
            </w:r>
          </w:p>
        </w:tc>
        <w:tc>
          <w:tcPr>
            <w:tcW w:w="2463" w:type="dxa"/>
          </w:tcPr>
          <w:p w14:paraId="2D970472" w14:textId="77777777" w:rsidR="002A6414" w:rsidRPr="000E3043" w:rsidRDefault="002A6414" w:rsidP="00590BE1">
            <w:pPr>
              <w:pStyle w:val="BodyText"/>
            </w:pPr>
            <w:r w:rsidRPr="000E3043">
              <w:t xml:space="preserve">0.7683 </w:t>
            </w:r>
          </w:p>
        </w:tc>
        <w:tc>
          <w:tcPr>
            <w:tcW w:w="2463" w:type="dxa"/>
          </w:tcPr>
          <w:p w14:paraId="2D970472" w14:textId="77777777" w:rsidR="002A6414" w:rsidRPr="000E3043" w:rsidRDefault="002A6414" w:rsidP="00590BE1">
            <w:pPr>
              <w:pStyle w:val="BodyText"/>
            </w:pPr>
            <w:r w:rsidRPr="000E3043">
              <w:t xml:space="preserve">1.0696 </w:t>
            </w:r>
          </w:p>
        </w:tc>
      </w:tr>
      <w:tr w:rsidR="002A6414" w:rsidRPr="000E3043" w14:paraId="2BEB06CE" w14:textId="77777777" w:rsidTr="00735E16">
        <w:trPr>
          <w:trHeight w:val="512"/>
        </w:trPr>
        <w:tc>
          <w:tcPr>
            <w:tcW w:w="2463" w:type="dxa"/>
          </w:tcPr>
          <w:p w14:paraId="2D970472" w14:textId="77777777" w:rsidR="002A6414" w:rsidRPr="000E3043" w:rsidRDefault="002A6414" w:rsidP="00590BE1">
            <w:pPr>
              <w:pStyle w:val="BodyText"/>
            </w:pPr>
            <w:r w:rsidRPr="000E3043">
              <w:t xml:space="preserve">3 </w:t>
            </w:r>
          </w:p>
        </w:tc>
        <w:tc>
          <w:tcPr>
            <w:tcW w:w="2463" w:type="dxa"/>
          </w:tcPr>
          <w:p w14:paraId="2D970472" w14:textId="77777777" w:rsidR="002A6414" w:rsidRPr="000E3043" w:rsidRDefault="002A6414" w:rsidP="00590BE1">
            <w:pPr>
              <w:pStyle w:val="BodyText"/>
            </w:pPr>
            <w:r w:rsidRPr="000E3043">
              <w:t xml:space="preserve">constant </w:t>
            </w:r>
          </w:p>
        </w:tc>
        <w:tc>
          <w:tcPr>
            <w:tcW w:w="2463" w:type="dxa"/>
          </w:tcPr>
          <w:p w14:paraId="2D970472" w14:textId="77777777" w:rsidR="002A6414" w:rsidRPr="000E3043" w:rsidRDefault="002A6414" w:rsidP="00590BE1">
            <w:pPr>
              <w:pStyle w:val="BodyText"/>
            </w:pPr>
            <w:r w:rsidRPr="000E3043">
              <w:t xml:space="preserve">1 </w:t>
            </w:r>
          </w:p>
        </w:tc>
        <w:tc>
          <w:tcPr>
            <w:tcW w:w="2463" w:type="dxa"/>
          </w:tcPr>
          <w:p w14:paraId="2D970472" w14:textId="77777777" w:rsidR="002A6414" w:rsidRPr="000E3043" w:rsidRDefault="002A6414" w:rsidP="00590BE1">
            <w:pPr>
              <w:pStyle w:val="BodyText"/>
            </w:pPr>
            <w:r w:rsidRPr="000E3043">
              <w:t xml:space="preserve">0.5 </w:t>
            </w:r>
          </w:p>
        </w:tc>
        <w:tc>
          <w:tcPr>
            <w:tcW w:w="2463" w:type="dxa"/>
          </w:tcPr>
          <w:p w14:paraId="2D970472" w14:textId="77777777" w:rsidR="002A6414" w:rsidRPr="000E3043" w:rsidRDefault="002A6414" w:rsidP="00590BE1">
            <w:pPr>
              <w:pStyle w:val="BodyText"/>
            </w:pPr>
            <w:r w:rsidRPr="000E3043">
              <w:t xml:space="preserve">0.2331 </w:t>
            </w:r>
          </w:p>
        </w:tc>
      </w:tr>
    </w:tbl>
    <w:p w14:paraId="28E3204A" w14:textId="77777777" w:rsidR="002A6414" w:rsidRPr="000E3043" w:rsidRDefault="002A6414" w:rsidP="00590BE1">
      <w:pPr>
        <w:pStyle w:val="BodyText"/>
      </w:pPr>
    </w:p>
    <w:p w14:paraId="2C5A88A2" w14:textId="77777777" w:rsidR="002A6414" w:rsidRPr="000E3043" w:rsidRDefault="002A6414" w:rsidP="00590BE1">
      <w:pPr>
        <w:pStyle w:val="BodyText"/>
      </w:pPr>
      <w:r w:rsidRPr="000E3043">
        <w:t xml:space="preserve">More detailed </w:t>
      </w:r>
      <w:r w:rsidRPr="00590BE1">
        <w:t xml:space="preserve">information</w:t>
      </w:r>
      <w:r w:rsidRPr="000E3043">
        <w:t xml:space="preserve"> on the parameters evaluated for each algorithm is shown below. </w:t>
      </w:r>
    </w:p>
    <w:p w14:paraId="283868D9" w14:textId="77777777" w:rsidR="002A6414" w:rsidRPr="00590BE1" w:rsidRDefault="002A6414" w:rsidP="00590BE1">
      <w:pPr>
        <w:pStyle w:val="Heading3"/>
      </w:pPr>
      <w:r w:rsidRPr="00590BE1">
        <w:t xml:space="preserve">lightgbm tuning</w:t>
      </w:r>
    </w:p>
    <w:tbl>
      <w:tblPr>
        <w:tblStyle w:val="TableGrid"/>
        <w:tblW w:w="0" w:type="auto"/>
        <w:tblLook w:val="04A0" w:firstRow="1" w:lastRow="0" w:firstColumn="1" w:lastColumn="0" w:noHBand="0" w:noVBand="1"/>
      </w:tblPr>
      <w:tblGrid>
        <w:gridCol w:w="1413"/>
        <w:gridCol w:w="820"/>
        <w:gridCol w:w="821"/>
        <w:gridCol w:w="1018"/>
        <w:gridCol w:w="1018"/>
        <w:gridCol w:w="1018"/>
        <w:gridCol w:w="1018"/>
        <w:gridCol w:w="1018"/>
        <w:gridCol w:w="1018"/>
      </w:tblGrid>
      <w:tr w:rsidR="002A6414" w:rsidRPr="000E3043" w14:paraId="3B159261" w14:textId="77777777" w:rsidTr="00735E16">
        <w:trPr>
          <w:trHeight w:val="593"/>
        </w:trPr>
        <w:tc>
          <w:tcPr>
            <w:tcW w:w="2463" w:type="dxa"/>
          </w:tcPr>
          <w:p w14:paraId="054BC152" w14:textId="77777777" w:rsidR="002A6414" w:rsidRPr="000E3043" w:rsidRDefault="002A6414" w:rsidP="00590BE1">
            <w:pPr>
              <w:pStyle w:val="BodyText"/>
              <w:rPr>
                <w:b/>
              </w:rPr>
            </w:pPr>
            <w:proofErr w:type="gramStart"/>
            <w:r w:rsidRPr="000E3043">
              <w:rPr>
                <w:b/>
              </w:rPr>
              <w:t xml:space="preserve">tree method</w:t>
            </w:r>
          </w:p>
        </w:tc>
        <w:tc>
          <w:tcPr>
            <w:tcW w:w="2463" w:type="dxa"/>
          </w:tcPr>
          <w:p w14:paraId="054BC152" w14:textId="77777777" w:rsidR="002A6414" w:rsidRPr="000E3043" w:rsidRDefault="002A6414" w:rsidP="00590BE1">
            <w:pPr>
              <w:pStyle w:val="BodyText"/>
              <w:rPr>
                <w:b/>
              </w:rPr>
            </w:pPr>
            <w:proofErr w:type="gramStart"/>
            <w:r w:rsidRPr="000E3043">
              <w:rPr>
                <w:b/>
              </w:rPr>
              <w:t xml:space="preserve">grow policy</w:t>
            </w:r>
          </w:p>
        </w:tc>
        <w:tc>
          <w:tcPr>
            <w:tcW w:w="2463" w:type="dxa"/>
          </w:tcPr>
          <w:p w14:paraId="054BC152" w14:textId="77777777" w:rsidR="002A6414" w:rsidRPr="000E3043" w:rsidRDefault="002A6414" w:rsidP="00590BE1">
            <w:pPr>
              <w:pStyle w:val="BodyText"/>
              <w:rPr>
                <w:b/>
              </w:rPr>
            </w:pPr>
            <w:proofErr w:type="gramStart"/>
            <w:r w:rsidRPr="000E3043">
              <w:rPr>
                <w:b/>
              </w:rPr>
              <w:t xml:space="preserve">max depth</w:t>
            </w:r>
          </w:p>
        </w:tc>
        <w:tc>
          <w:tcPr>
            <w:tcW w:w="2463" w:type="dxa"/>
          </w:tcPr>
          <w:p w14:paraId="054BC152" w14:textId="77777777" w:rsidR="002A6414" w:rsidRPr="000E3043" w:rsidRDefault="002A6414" w:rsidP="00590BE1">
            <w:pPr>
              <w:pStyle w:val="BodyText"/>
              <w:rPr>
                <w:b/>
              </w:rPr>
            </w:pPr>
            <w:proofErr w:type="gramStart"/>
            <w:r w:rsidRPr="000E3043">
              <w:rPr>
                <w:b/>
              </w:rPr>
              <w:t xml:space="preserve">max leav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colsample bytree</w:t>
            </w:r>
          </w:p>
        </w:tc>
        <w:tc>
          <w:tcPr>
            <w:tcW w:w="2463" w:type="dxa"/>
          </w:tcPr>
          <w:p w14:paraId="054BC152" w14:textId="77777777" w:rsidR="002A6414" w:rsidRPr="000E3043" w:rsidRDefault="002A6414" w:rsidP="00590BE1">
            <w:pPr>
              <w:pStyle w:val="BodyText"/>
              <w:rPr>
                <w:b/>
              </w:rPr>
            </w:pPr>
            <w:proofErr w:type="gramStart"/>
            <w:r w:rsidRPr="000E3043">
              <w:rPr>
                <w:b/>
              </w:rPr>
              <w:t xml:space="preserve">subsample</w:t>
            </w:r>
          </w:p>
        </w:tc>
        <w:tc>
          <w:tcPr>
            <w:tcW w:w="2463" w:type="dxa"/>
          </w:tcPr>
          <w:p w14:paraId="054BC152" w14:textId="77777777" w:rsidR="002A6414" w:rsidRPr="000E3043" w:rsidRDefault="002A6414" w:rsidP="00590BE1">
            <w:pPr>
              <w:pStyle w:val="BodyText"/>
              <w:rPr>
                <w:b/>
              </w:rPr>
            </w:pPr>
            <w:proofErr w:type="gramStart"/>
            <w:r w:rsidRPr="000E3043">
              <w:rPr>
                <w:b/>
              </w:rPr>
              <w:t xml:space="preserve">nfeatu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sco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training times</w:t>
            </w:r>
          </w:p>
        </w:tc>
      </w:tr>
      <w:tr w:rsidR="002A6414" w:rsidRPr="000E3043" w14:paraId="216C9AE7" w14:textId="77777777" w:rsidTr="00735E16">
        <w:trPr>
          <w:trHeight w:val="512"/>
        </w:trPr>
        <w:tc>
          <w:tcPr>
            <w:tcW w:w="2463" w:type="dxa"/>
          </w:tcPr>
          <w:p w14:paraId="6F3D93A9" w14:textId="77777777" w:rsidR="002A6414" w:rsidRPr="000E3043" w:rsidRDefault="002A6414" w:rsidP="00590BE1">
            <w:pPr>
              <w:pStyle w:val="BodyText"/>
            </w:pPr>
            <w:r w:rsidRPr="000E3043">
              <w:t xml:space="preserve"> </w:t>
            </w:r>
          </w:p>
        </w:tc>
        <w:tc>
          <w:tcPr>
            <w:tcW w:w="2463" w:type="dxa"/>
          </w:tcPr>
          <w:p w14:paraId="6F3D93A9" w14:textId="77777777" w:rsidR="002A6414" w:rsidRPr="000E3043" w:rsidRDefault="002A6414" w:rsidP="00590BE1">
            <w:pPr>
              <w:pStyle w:val="BodyText"/>
            </w:pPr>
            <w:r w:rsidRPr="000E3043">
              <w:t xml:space="preserve">depthwise </w:t>
            </w:r>
          </w:p>
        </w:tc>
        <w:tc>
          <w:tcPr>
            <w:tcW w:w="2463" w:type="dxa"/>
          </w:tcPr>
          <w:p w14:paraId="6F3D93A9" w14:textId="77777777" w:rsidR="002A6414" w:rsidRPr="000E3043" w:rsidRDefault="002A6414" w:rsidP="00590BE1">
            <w:pPr>
              <w:pStyle w:val="BodyText"/>
            </w:pPr>
            <w:r w:rsidRPr="000E3043">
              <w:t xml:space="preserve">6.0 </w:t>
            </w:r>
          </w:p>
        </w:tc>
        <w:tc>
          <w:tcPr>
            <w:tcW w:w="2463" w:type="dxa"/>
          </w:tcPr>
          <w:p w14:paraId="6F3D93A9" w14:textId="77777777" w:rsidR="002A6414" w:rsidRPr="000E3043" w:rsidRDefault="002A6414" w:rsidP="00590BE1">
            <w:pPr>
              <w:pStyle w:val="BodyText"/>
            </w:pPr>
            <w:r w:rsidRPr="000E3043">
              <w:t xml:space="preserve">64.0 </w:t>
            </w:r>
          </w:p>
        </w:tc>
        <w:tc>
          <w:tcPr>
            <w:tcW w:w="2463" w:type="dxa"/>
          </w:tcPr>
          <w:p w14:paraId="6F3D93A9" w14:textId="77777777" w:rsidR="002A6414" w:rsidRPr="000E3043" w:rsidRDefault="002A6414" w:rsidP="00590BE1">
            <w:pPr>
              <w:pStyle w:val="BodyText"/>
            </w:pPr>
            <w:r w:rsidRPr="000E3043">
              <w:t xml:space="preserve">0.8 </w:t>
            </w:r>
          </w:p>
        </w:tc>
        <w:tc>
          <w:tcPr>
            <w:tcW w:w="2463" w:type="dxa"/>
          </w:tcPr>
          <w:p w14:paraId="6F3D93A9" w14:textId="77777777" w:rsidR="002A6414" w:rsidRPr="000E3043" w:rsidRDefault="002A6414" w:rsidP="00590BE1">
            <w:pPr>
              <w:pStyle w:val="BodyText"/>
            </w:pPr>
            <w:r w:rsidRPr="000E3043">
              <w:t xml:space="preserve">0.7 </w:t>
            </w:r>
          </w:p>
        </w:tc>
        <w:tc>
          <w:tcPr>
            <w:tcW w:w="2463" w:type="dxa"/>
          </w:tcPr>
          <w:p w14:paraId="6F3D93A9" w14:textId="77777777" w:rsidR="002A6414" w:rsidRPr="000E3043" w:rsidRDefault="002A6414" w:rsidP="00590BE1">
            <w:pPr>
              <w:pStyle w:val="BodyText"/>
            </w:pPr>
            <w:r w:rsidRPr="000E3043">
              <w:t xml:space="preserve">23 </w:t>
            </w:r>
          </w:p>
        </w:tc>
        <w:tc>
          <w:tcPr>
            <w:tcW w:w="2463" w:type="dxa"/>
          </w:tcPr>
          <w:p w14:paraId="6F3D93A9" w14:textId="77777777" w:rsidR="002A6414" w:rsidRPr="000E3043" w:rsidRDefault="002A6414" w:rsidP="00590BE1">
            <w:pPr>
              <w:pStyle w:val="BodyText"/>
            </w:pPr>
            <w:r w:rsidRPr="000E3043">
              <w:t xml:space="preserve">0.7733 </w:t>
            </w:r>
          </w:p>
        </w:tc>
        <w:tc>
          <w:tcPr>
            <w:tcW w:w="2463" w:type="dxa"/>
          </w:tcPr>
          <w:p w14:paraId="6F3D93A9" w14:textId="77777777" w:rsidR="002A6414" w:rsidRPr="000E3043" w:rsidRDefault="002A6414" w:rsidP="00590BE1">
            <w:pPr>
              <w:pStyle w:val="BodyText"/>
            </w:pPr>
            <w:r w:rsidRPr="000E3043">
              <w:t xml:space="preserve">1.0477 </w:t>
            </w:r>
          </w:p>
        </w:tc>
      </w:tr>
      <w:tr w:rsidR="002A6414" w:rsidRPr="000E3043" w14:paraId="216C9AE7" w14:textId="77777777" w:rsidTr="00735E16">
        <w:trPr>
          <w:trHeight w:val="512"/>
        </w:trPr>
        <w:tc>
          <w:tcPr>
            <w:tcW w:w="2463" w:type="dxa"/>
          </w:tcPr>
          <w:p w14:paraId="6F3D93A9" w14:textId="77777777" w:rsidR="002A6414" w:rsidRPr="000E3043" w:rsidRDefault="002A6414" w:rsidP="00590BE1">
            <w:pPr>
              <w:pStyle w:val="BodyText"/>
            </w:pPr>
            <w:r w:rsidRPr="000E3043">
              <w:t xml:space="preserve"> </w:t>
            </w:r>
          </w:p>
        </w:tc>
        <w:tc>
          <w:tcPr>
            <w:tcW w:w="2463" w:type="dxa"/>
          </w:tcPr>
          <w:p w14:paraId="6F3D93A9" w14:textId="77777777" w:rsidR="002A6414" w:rsidRPr="000E3043" w:rsidRDefault="002A6414" w:rsidP="00590BE1">
            <w:pPr>
              <w:pStyle w:val="BodyText"/>
            </w:pPr>
            <w:r w:rsidRPr="000E3043">
              <w:t xml:space="preserve">depthwise </w:t>
            </w:r>
          </w:p>
        </w:tc>
        <w:tc>
          <w:tcPr>
            <w:tcW w:w="2463" w:type="dxa"/>
          </w:tcPr>
          <w:p w14:paraId="6F3D93A9" w14:textId="77777777" w:rsidR="002A6414" w:rsidRPr="000E3043" w:rsidRDefault="002A6414" w:rsidP="00590BE1">
            <w:pPr>
              <w:pStyle w:val="BodyText"/>
            </w:pPr>
            <w:r w:rsidRPr="000E3043">
              <w:t xml:space="preserve">6.0 </w:t>
            </w:r>
          </w:p>
        </w:tc>
        <w:tc>
          <w:tcPr>
            <w:tcW w:w="2463" w:type="dxa"/>
          </w:tcPr>
          <w:p w14:paraId="6F3D93A9" w14:textId="77777777" w:rsidR="002A6414" w:rsidRPr="000E3043" w:rsidRDefault="002A6414" w:rsidP="00590BE1">
            <w:pPr>
              <w:pStyle w:val="BodyText"/>
            </w:pPr>
            <w:r w:rsidRPr="000E3043">
              <w:t xml:space="preserve">64.0 </w:t>
            </w:r>
          </w:p>
        </w:tc>
        <w:tc>
          <w:tcPr>
            <w:tcW w:w="2463" w:type="dxa"/>
          </w:tcPr>
          <w:p w14:paraId="6F3D93A9" w14:textId="77777777" w:rsidR="002A6414" w:rsidRPr="000E3043" w:rsidRDefault="002A6414" w:rsidP="00590BE1">
            <w:pPr>
              <w:pStyle w:val="BodyText"/>
            </w:pPr>
            <w:r w:rsidRPr="000E3043">
              <w:t xml:space="preserve">0.8 </w:t>
            </w:r>
          </w:p>
        </w:tc>
        <w:tc>
          <w:tcPr>
            <w:tcW w:w="2463" w:type="dxa"/>
          </w:tcPr>
          <w:p w14:paraId="6F3D93A9" w14:textId="77777777" w:rsidR="002A6414" w:rsidRPr="000E3043" w:rsidRDefault="002A6414" w:rsidP="00590BE1">
            <w:pPr>
              <w:pStyle w:val="BodyText"/>
            </w:pPr>
            <w:r w:rsidRPr="000E3043">
              <w:t xml:space="preserve">0.7 </w:t>
            </w:r>
          </w:p>
        </w:tc>
        <w:tc>
          <w:tcPr>
            <w:tcW w:w="2463" w:type="dxa"/>
          </w:tcPr>
          <w:p w14:paraId="6F3D93A9" w14:textId="77777777" w:rsidR="002A6414" w:rsidRPr="000E3043" w:rsidRDefault="002A6414" w:rsidP="00590BE1">
            <w:pPr>
              <w:pStyle w:val="BodyText"/>
            </w:pPr>
            <w:r w:rsidRPr="000E3043">
              <w:t xml:space="preserve">22 </w:t>
            </w:r>
          </w:p>
        </w:tc>
        <w:tc>
          <w:tcPr>
            <w:tcW w:w="2463" w:type="dxa"/>
          </w:tcPr>
          <w:p w14:paraId="6F3D93A9" w14:textId="77777777" w:rsidR="002A6414" w:rsidRPr="000E3043" w:rsidRDefault="002A6414" w:rsidP="00590BE1">
            <w:pPr>
              <w:pStyle w:val="BodyText"/>
            </w:pPr>
            <w:r w:rsidRPr="000E3043">
              <w:t xml:space="preserve">0.7683 </w:t>
            </w:r>
          </w:p>
        </w:tc>
        <w:tc>
          <w:tcPr>
            <w:tcW w:w="2463" w:type="dxa"/>
          </w:tcPr>
          <w:p w14:paraId="6F3D93A9" w14:textId="77777777" w:rsidR="002A6414" w:rsidRPr="000E3043" w:rsidRDefault="002A6414" w:rsidP="00590BE1">
            <w:pPr>
              <w:pStyle w:val="BodyText"/>
            </w:pPr>
            <w:r w:rsidRPr="000E3043">
              <w:t xml:space="preserve">1.0696 </w:t>
            </w:r>
          </w:p>
        </w:tc>
      </w:tr>
    </w:tbl>
    <w:p w14:paraId="7071BDAC" w14:textId="7B7C85E3" w:rsidR="008E5133" w:rsidRPr="00966BCA" w:rsidRDefault="002A6414" w:rsidP="00590BE1">
      <w:pPr>
        <w:pStyle w:val="BodyText"/>
      </w:pPr>
      <w:r w:rsidRPr="000E3043">
        <w:t xml:space="preserve"/>
      </w:r>
    </w:p>
    <w:p w14:paraId="283868D9" w14:textId="77777777" w:rsidR="002A6414" w:rsidRPr="00590BE1" w:rsidRDefault="002A6414" w:rsidP="00590BE1">
      <w:pPr>
        <w:pStyle w:val="Heading3"/>
      </w:pPr>
      <w:r w:rsidRPr="00590BE1">
        <w:t xml:space="preserve">gbtree tuning</w:t>
      </w:r>
    </w:p>
    <w:tbl>
      <w:tblPr>
        <w:tblStyle w:val="TableGrid"/>
        <w:tblW w:w="0" w:type="auto"/>
        <w:tblLook w:val="04A0" w:firstRow="1" w:lastRow="0" w:firstColumn="1" w:lastColumn="0" w:noHBand="0" w:noVBand="1"/>
      </w:tblPr>
      <w:tblGrid>
        <w:gridCol w:w="1413"/>
        <w:gridCol w:w="820"/>
        <w:gridCol w:w="821"/>
        <w:gridCol w:w="1018"/>
        <w:gridCol w:w="1018"/>
        <w:gridCol w:w="1018"/>
        <w:gridCol w:w="1018"/>
        <w:gridCol w:w="1018"/>
        <w:gridCol w:w="1018"/>
      </w:tblGrid>
      <w:tr w:rsidR="002A6414" w:rsidRPr="000E3043" w14:paraId="3B159261" w14:textId="77777777" w:rsidTr="00735E16">
        <w:trPr>
          <w:trHeight w:val="593"/>
        </w:trPr>
        <w:tc>
          <w:tcPr>
            <w:tcW w:w="2463" w:type="dxa"/>
          </w:tcPr>
          <w:p w14:paraId="054BC152" w14:textId="77777777" w:rsidR="002A6414" w:rsidRPr="000E3043" w:rsidRDefault="002A6414" w:rsidP="00590BE1">
            <w:pPr>
              <w:pStyle w:val="BodyText"/>
              <w:rPr>
                <w:b/>
              </w:rPr>
            </w:pPr>
            <w:proofErr w:type="gramStart"/>
            <w:r w:rsidRPr="000E3043">
              <w:rPr>
                <w:b/>
              </w:rPr>
              <w:t xml:space="preserve">tree method</w:t>
            </w:r>
          </w:p>
        </w:tc>
        <w:tc>
          <w:tcPr>
            <w:tcW w:w="2463" w:type="dxa"/>
          </w:tcPr>
          <w:p w14:paraId="054BC152" w14:textId="77777777" w:rsidR="002A6414" w:rsidRPr="000E3043" w:rsidRDefault="002A6414" w:rsidP="00590BE1">
            <w:pPr>
              <w:pStyle w:val="BodyText"/>
              <w:rPr>
                <w:b/>
              </w:rPr>
            </w:pPr>
            <w:proofErr w:type="gramStart"/>
            <w:r w:rsidRPr="000E3043">
              <w:rPr>
                <w:b/>
              </w:rPr>
              <w:t xml:space="preserve">grow policy</w:t>
            </w:r>
          </w:p>
        </w:tc>
        <w:tc>
          <w:tcPr>
            <w:tcW w:w="2463" w:type="dxa"/>
          </w:tcPr>
          <w:p w14:paraId="054BC152" w14:textId="77777777" w:rsidR="002A6414" w:rsidRPr="000E3043" w:rsidRDefault="002A6414" w:rsidP="00590BE1">
            <w:pPr>
              <w:pStyle w:val="BodyText"/>
              <w:rPr>
                <w:b/>
              </w:rPr>
            </w:pPr>
            <w:proofErr w:type="gramStart"/>
            <w:r w:rsidRPr="000E3043">
              <w:rPr>
                <w:b/>
              </w:rPr>
              <w:t xml:space="preserve">max depth</w:t>
            </w:r>
          </w:p>
        </w:tc>
        <w:tc>
          <w:tcPr>
            <w:tcW w:w="2463" w:type="dxa"/>
          </w:tcPr>
          <w:p w14:paraId="054BC152" w14:textId="77777777" w:rsidR="002A6414" w:rsidRPr="000E3043" w:rsidRDefault="002A6414" w:rsidP="00590BE1">
            <w:pPr>
              <w:pStyle w:val="BodyText"/>
              <w:rPr>
                <w:b/>
              </w:rPr>
            </w:pPr>
            <w:proofErr w:type="gramStart"/>
            <w:r w:rsidRPr="000E3043">
              <w:rPr>
                <w:b/>
              </w:rPr>
              <w:t xml:space="preserve">max leav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colsample bytree</w:t>
            </w:r>
          </w:p>
        </w:tc>
        <w:tc>
          <w:tcPr>
            <w:tcW w:w="2463" w:type="dxa"/>
          </w:tcPr>
          <w:p w14:paraId="054BC152" w14:textId="77777777" w:rsidR="002A6414" w:rsidRPr="000E3043" w:rsidRDefault="002A6414" w:rsidP="00590BE1">
            <w:pPr>
              <w:pStyle w:val="BodyText"/>
              <w:rPr>
                <w:b/>
              </w:rPr>
            </w:pPr>
            <w:proofErr w:type="gramStart"/>
            <w:r w:rsidRPr="000E3043">
              <w:rPr>
                <w:b/>
              </w:rPr>
              <w:t xml:space="preserve">subsample</w:t>
            </w:r>
          </w:p>
        </w:tc>
        <w:tc>
          <w:tcPr>
            <w:tcW w:w="2463" w:type="dxa"/>
          </w:tcPr>
          <w:p w14:paraId="054BC152" w14:textId="77777777" w:rsidR="002A6414" w:rsidRPr="000E3043" w:rsidRDefault="002A6414" w:rsidP="00590BE1">
            <w:pPr>
              <w:pStyle w:val="BodyText"/>
              <w:rPr>
                <w:b/>
              </w:rPr>
            </w:pPr>
            <w:proofErr w:type="gramStart"/>
            <w:r w:rsidRPr="000E3043">
              <w:rPr>
                <w:b/>
              </w:rPr>
              <w:t xml:space="preserve">nfeatu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sco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training times</w:t>
            </w:r>
          </w:p>
        </w:tc>
      </w:tr>
      <w:tr w:rsidR="002A6414" w:rsidRPr="000E3043" w14:paraId="216C9AE7" w14:textId="77777777" w:rsidTr="00735E16">
        <w:trPr>
          <w:trHeight w:val="512"/>
        </w:trPr>
        <w:tc>
          <w:tcPr>
            <w:tcW w:w="2463" w:type="dxa"/>
          </w:tcPr>
          <w:p w14:paraId="6F3D93A9" w14:textId="77777777" w:rsidR="002A6414" w:rsidRPr="000E3043" w:rsidRDefault="002A6414" w:rsidP="00590BE1">
            <w:pPr>
              <w:pStyle w:val="BodyText"/>
            </w:pPr>
            <w:r w:rsidRPr="000E3043">
              <w:t xml:space="preserve">gpu_hist </w:t>
            </w:r>
          </w:p>
        </w:tc>
        <w:tc>
          <w:tcPr>
            <w:tcW w:w="2463" w:type="dxa"/>
          </w:tcPr>
          <w:p w14:paraId="6F3D93A9" w14:textId="77777777" w:rsidR="002A6414" w:rsidRPr="000E3043" w:rsidRDefault="002A6414" w:rsidP="00590BE1">
            <w:pPr>
              <w:pStyle w:val="BodyText"/>
            </w:pPr>
            <w:r w:rsidRPr="000E3043">
              <w:t xml:space="preserve">depthwise </w:t>
            </w:r>
          </w:p>
        </w:tc>
        <w:tc>
          <w:tcPr>
            <w:tcW w:w="2463" w:type="dxa"/>
          </w:tcPr>
          <w:p w14:paraId="6F3D93A9" w14:textId="77777777" w:rsidR="002A6414" w:rsidRPr="000E3043" w:rsidRDefault="002A6414" w:rsidP="00590BE1">
            <w:pPr>
              <w:pStyle w:val="BodyText"/>
            </w:pPr>
            <w:r w:rsidRPr="000E3043">
              <w:t xml:space="preserve">6.0 </w:t>
            </w:r>
          </w:p>
        </w:tc>
        <w:tc>
          <w:tcPr>
            <w:tcW w:w="2463" w:type="dxa"/>
          </w:tcPr>
          <w:p w14:paraId="6F3D93A9" w14:textId="77777777" w:rsidR="002A6414" w:rsidRPr="000E3043" w:rsidRDefault="002A6414" w:rsidP="00590BE1">
            <w:pPr>
              <w:pStyle w:val="BodyText"/>
            </w:pPr>
            <w:r w:rsidRPr="000E3043">
              <w:t xml:space="preserve">64.0 </w:t>
            </w:r>
          </w:p>
        </w:tc>
        <w:tc>
          <w:tcPr>
            <w:tcW w:w="2463" w:type="dxa"/>
          </w:tcPr>
          <w:p w14:paraId="6F3D93A9" w14:textId="77777777" w:rsidR="002A6414" w:rsidRPr="000E3043" w:rsidRDefault="002A6414" w:rsidP="00590BE1">
            <w:pPr>
              <w:pStyle w:val="BodyText"/>
            </w:pPr>
            <w:r w:rsidRPr="000E3043">
              <w:t xml:space="preserve">0.8 </w:t>
            </w:r>
          </w:p>
        </w:tc>
        <w:tc>
          <w:tcPr>
            <w:tcW w:w="2463" w:type="dxa"/>
          </w:tcPr>
          <w:p w14:paraId="6F3D93A9" w14:textId="77777777" w:rsidR="002A6414" w:rsidRPr="000E3043" w:rsidRDefault="002A6414" w:rsidP="00590BE1">
            <w:pPr>
              <w:pStyle w:val="BodyText"/>
            </w:pPr>
            <w:r w:rsidRPr="000E3043">
              <w:t xml:space="preserve">0.7 </w:t>
            </w:r>
          </w:p>
        </w:tc>
        <w:tc>
          <w:tcPr>
            <w:tcW w:w="2463" w:type="dxa"/>
          </w:tcPr>
          <w:p w14:paraId="6F3D93A9" w14:textId="77777777" w:rsidR="002A6414" w:rsidRPr="000E3043" w:rsidRDefault="002A6414" w:rsidP="00590BE1">
            <w:pPr>
              <w:pStyle w:val="BodyText"/>
            </w:pPr>
            <w:r w:rsidRPr="000E3043">
              <w:t xml:space="preserve">22 </w:t>
            </w:r>
          </w:p>
        </w:tc>
        <w:tc>
          <w:tcPr>
            <w:tcW w:w="2463" w:type="dxa"/>
          </w:tcPr>
          <w:p w14:paraId="6F3D93A9" w14:textId="77777777" w:rsidR="002A6414" w:rsidRPr="000E3043" w:rsidRDefault="002A6414" w:rsidP="00590BE1">
            <w:pPr>
              <w:pStyle w:val="BodyText"/>
            </w:pPr>
            <w:r w:rsidRPr="000E3043">
              <w:t xml:space="preserve">0.7784 </w:t>
            </w:r>
          </w:p>
        </w:tc>
        <w:tc>
          <w:tcPr>
            <w:tcW w:w="2463" w:type="dxa"/>
          </w:tcPr>
          <w:p w14:paraId="6F3D93A9" w14:textId="77777777" w:rsidR="002A6414" w:rsidRPr="000E3043" w:rsidRDefault="002A6414" w:rsidP="00590BE1">
            <w:pPr>
              <w:pStyle w:val="BodyText"/>
            </w:pPr>
            <w:r w:rsidRPr="000E3043">
              <w:t xml:space="preserve">1.3246 </w:t>
            </w:r>
          </w:p>
        </w:tc>
      </w:tr>
    </w:tbl>
    <w:p w14:paraId="7071BDAC" w14:textId="7B7C85E3" w:rsidR="008E5133" w:rsidRPr="00966BCA" w:rsidRDefault="002A6414" w:rsidP="00590BE1">
      <w:pPr>
        <w:pStyle w:val="BodyText"/>
      </w:pPr>
      <w:r w:rsidRPr="000E3043">
        <w:t xml:space="preserve"/>
      </w:r>
    </w:p>
    <w:p w14:paraId="283868D9" w14:textId="77777777" w:rsidR="002A6414" w:rsidRPr="00590BE1" w:rsidRDefault="002A6414" w:rsidP="00590BE1">
      <w:pPr>
        <w:pStyle w:val="Heading3"/>
      </w:pPr>
      <w:r w:rsidRPr="00590BE1">
        <w:t xml:space="preserve">constant tuning</w:t>
      </w:r>
    </w:p>
    <w:tbl>
      <w:tblPr>
        <w:tblStyle w:val="TableGrid"/>
        <w:tblW w:w="0" w:type="auto"/>
        <w:tblLook w:val="04A0" w:firstRow="1" w:lastRow="0" w:firstColumn="1" w:lastColumn="0" w:noHBand="0" w:noVBand="1"/>
      </w:tblPr>
      <w:tblGrid>
        <w:gridCol w:w="2543"/>
        <w:gridCol w:w="1477"/>
        <w:gridCol w:w="1478"/>
        <w:gridCol w:w="1833"/>
        <w:gridCol w:w="1833"/>
      </w:tblGrid>
      <w:tr w:rsidR="002A6414" w:rsidRPr="000E3043" w14:paraId="3B159261" w14:textId="77777777" w:rsidTr="00735E16">
        <w:trPr>
          <w:trHeight w:val="593"/>
        </w:trPr>
        <w:tc>
          <w:tcPr>
            <w:tcW w:w="2463" w:type="dxa"/>
          </w:tcPr>
          <w:p w14:paraId="054BC152" w14:textId="77777777" w:rsidR="002A6414" w:rsidRPr="000E3043" w:rsidRDefault="002A6414" w:rsidP="00590BE1">
            <w:pPr>
              <w:pStyle w:val="BodyText"/>
              <w:rPr>
                <w:b/>
              </w:rPr>
            </w:pPr>
            <w:proofErr w:type="gramStart"/>
            <w:r w:rsidRPr="000E3043">
              <w:rPr>
                <w:b/>
              </w:rPr>
              <w:t xml:space="preserve">job order</w:t>
            </w:r>
          </w:p>
        </w:tc>
        <w:tc>
          <w:tcPr>
            <w:tcW w:w="2463" w:type="dxa"/>
          </w:tcPr>
          <w:p w14:paraId="054BC152" w14:textId="77777777" w:rsidR="002A6414" w:rsidRPr="000E3043" w:rsidRDefault="002A6414" w:rsidP="00590BE1">
            <w:pPr>
              <w:pStyle w:val="BodyText"/>
              <w:rPr>
                <w:b/>
              </w:rPr>
            </w:pPr>
            <w:proofErr w:type="gramStart"/>
            <w:r w:rsidRPr="000E3043">
              <w:rPr>
                <w:b/>
              </w:rPr>
              <w:t xml:space="preserve">booster</w:t>
            </w:r>
          </w:p>
        </w:tc>
        <w:tc>
          <w:tcPr>
            <w:tcW w:w="2463" w:type="dxa"/>
          </w:tcPr>
          <w:p w14:paraId="054BC152" w14:textId="77777777" w:rsidR="002A6414" w:rsidRPr="000E3043" w:rsidRDefault="002A6414" w:rsidP="00590BE1">
            <w:pPr>
              <w:pStyle w:val="BodyText"/>
              <w:rPr>
                <w:b/>
              </w:rPr>
            </w:pPr>
            <w:proofErr w:type="gramStart"/>
            <w:r w:rsidRPr="000E3043">
              <w:rPr>
                <w:b/>
              </w:rPr>
              <w:t xml:space="preserve">nfeatu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scores</w:t>
            </w:r>
          </w:p>
        </w:tc>
        <w:tc>
          <w:tcPr>
            <w:tcW w:w="2463" w:type="dxa"/>
          </w:tcPr>
          <w:p w14:paraId="054BC152" w14:textId="77777777" w:rsidR="002A6414" w:rsidRPr="000E3043" w:rsidRDefault="002A6414" w:rsidP="00590BE1">
            <w:pPr>
              <w:pStyle w:val="BodyText"/>
              <w:rPr>
                <w:b/>
              </w:rPr>
            </w:pPr>
            <w:proofErr w:type="gramStart"/>
            <w:r w:rsidRPr="000E3043">
              <w:rPr>
                <w:b/>
              </w:rPr>
              <w:t xml:space="preserve">training times</w:t>
            </w:r>
          </w:p>
        </w:tc>
      </w:tr>
      <w:tr w:rsidR="002A6414" w:rsidRPr="000E3043" w14:paraId="216C9AE7" w14:textId="77777777" w:rsidTr="00735E16">
        <w:trPr>
          <w:trHeight w:val="512"/>
        </w:trPr>
        <w:tc>
          <w:tcPr>
            <w:tcW w:w="2463" w:type="dxa"/>
          </w:tcPr>
          <w:p w14:paraId="6F3D93A9" w14:textId="77777777" w:rsidR="002A6414" w:rsidRPr="000E3043" w:rsidRDefault="002A6414" w:rsidP="00590BE1">
            <w:pPr>
              <w:pStyle w:val="BodyText"/>
            </w:pPr>
            <w:r w:rsidRPr="000E3043">
              <w:t xml:space="preserve">3 </w:t>
            </w:r>
          </w:p>
        </w:tc>
        <w:tc>
          <w:tcPr>
            <w:tcW w:w="2463" w:type="dxa"/>
          </w:tcPr>
          <w:p w14:paraId="6F3D93A9" w14:textId="77777777" w:rsidR="002A6414" w:rsidRPr="000E3043" w:rsidRDefault="002A6414" w:rsidP="00590BE1">
            <w:pPr>
              <w:pStyle w:val="BodyText"/>
            </w:pPr>
            <w:r w:rsidRPr="000E3043">
              <w:t xml:space="preserve">constant </w:t>
            </w:r>
          </w:p>
        </w:tc>
        <w:tc>
          <w:tcPr>
            <w:tcW w:w="2463" w:type="dxa"/>
          </w:tcPr>
          <w:p w14:paraId="6F3D93A9" w14:textId="77777777" w:rsidR="002A6414" w:rsidRPr="000E3043" w:rsidRDefault="002A6414" w:rsidP="00590BE1">
            <w:pPr>
              <w:pStyle w:val="BodyText"/>
            </w:pPr>
            <w:r w:rsidRPr="000E3043">
              <w:t xml:space="preserve">1 </w:t>
            </w:r>
          </w:p>
        </w:tc>
        <w:tc>
          <w:tcPr>
            <w:tcW w:w="2463" w:type="dxa"/>
          </w:tcPr>
          <w:p w14:paraId="6F3D93A9" w14:textId="77777777" w:rsidR="002A6414" w:rsidRPr="000E3043" w:rsidRDefault="002A6414" w:rsidP="00590BE1">
            <w:pPr>
              <w:pStyle w:val="BodyText"/>
            </w:pPr>
            <w:r w:rsidRPr="000E3043">
              <w:t xml:space="preserve">0.5 </w:t>
            </w:r>
          </w:p>
        </w:tc>
        <w:tc>
          <w:tcPr>
            <w:tcW w:w="2463" w:type="dxa"/>
          </w:tcPr>
          <w:p w14:paraId="6F3D93A9" w14:textId="77777777" w:rsidR="002A6414" w:rsidRPr="000E3043" w:rsidRDefault="002A6414" w:rsidP="00590BE1">
            <w:pPr>
              <w:pStyle w:val="BodyText"/>
            </w:pPr>
            <w:r w:rsidRPr="000E3043">
              <w:t xml:space="preserve">0.2331 </w:t>
            </w:r>
          </w:p>
        </w:tc>
      </w:tr>
    </w:tbl>
    <w:p w14:paraId="7071BDAC" w14:textId="7B7C85E3" w:rsidR="008E5133" w:rsidRPr="00966BCA" w:rsidRDefault="002A6414" w:rsidP="00590BE1">
      <w:pPr>
        <w:pStyle w:val="BodyText"/>
      </w:pPr>
      <w:r w:rsidRPr="000E3043">
        <w:t xml:space="preserve"> </w:t>
      </w:r>
    </w:p>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TextBody"/>
        <w:spacing w:before="180" w:after="180"/>
        <w:rPr/>
      </w:pPr>
      <w:r>
        <w:rPr/>
        <w:t xml:space="preserve">The goal of the Feature Evolution stage is to determine the best features to use for the final model.  This experiment did not perform the Feature Evolution stage due to the experiment's configurations. </w:t>
      </w:r>
    </w:p>
    <w:p>
      <w:pPr>
        <w:pStyle w:val="FirstParagraph"/>
        <w:rPr>
          <w:b/>
          <w:b/>
          <w:bCs/>
        </w:rPr>
      </w:pPr>
      <w:r>
        <w:rPr>
          <w:rFonts w:eastAsia="Cambria" w:cs="" w:cstheme="minorBidi" w:eastAsiaTheme="minorHAnsi"/>
          <w:b w:val="false"/>
          <w:bCs w:val="false"/>
          <w:color w:val="auto"/>
          <w:kern w:val="0"/>
          <w:sz w:val="24"/>
          <w:szCs w:val="24"/>
          <w:lang w:val="en-US" w:eastAsia="en-US" w:bidi="ar-SA"/>
        </w:rPr>
        <w:t xml:space="preserve"/>
      </w:r>
      <w:r>
        <w:rPr>
          <w:rFonts w:eastAsia="Cambria" w:cs="" w:cstheme="minorBidi" w:eastAsiaTheme="minorHAnsi"/>
          <w:b/>
          <w:bCs/>
          <w:color w:val="auto"/>
          <w:kern w:val="0"/>
          <w:sz w:val="24"/>
          <w:szCs w:val="24"/>
          <w:lang w:val="en-US" w:eastAsia="en-US" w:bidi="ar-SA"/>
        </w:rPr>
        <w:t>Dropped Features</w:t>
      </w:r>
    </w:p>
    <w:p>
      <w:pPr>
        <w:pStyle w:val="TextBody"/>
        <w:rPr/>
      </w:pPr>
      <w:r>
        <w:rPr/>
        <w:t>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ID Column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DAI Model Dropped </w:t>
            </w:r>
          </w:p>
        </w:tc>
      </w:tr>
    </w:tbl>
    <w:p w14:paraId="65244801" w14:textId="77777777" w:rsidR="004166CC" w:rsidRDefault="00EA5335"/>
    <w:p>
      <w:pPr>
        <w:pStyle w:val="TextBody"/>
        <w:spacing w:before="180" w:after="180"/>
        <w:rPr/>
      </w:pPr>
      <w:r>
        <w:rPr>
          <w:rFonts w:eastAsia="Cambria" w:cs="" w:ascii="JetBrains Mono" w:hAnsi="JetBrains Mono" w:cstheme="minorBidi" w:eastAsiaTheme="minorHAnsi"/>
          <w:b w:val="false"/>
          <w:i w:val="false"/>
          <w:color w:val="auto"/>
          <w:kern w:val="0"/>
          <w:sz w:val="24"/>
          <w:szCs w:val="24"/>
          <w:lang w:val="en-US" w:eastAsia="en-US" w:bidi="ar-SA"/>
        </w:rPr>
        <w:t xml:space="preserve"/>
      </w:r>
    </w:p>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14:paraId="154F2EC7" w14:textId="65F997B2" w:rsidR="006A52EC" w:rsidRPr="000E3043" w:rsidRDefault="006A52EC" w:rsidP="00294DBB">
      <w:pPr>
        <w:pStyle w:val="BodyText"/>
      </w:pPr>
      <w:r w:rsidRPr="000E3043">
        <w:t xml:space="preserve">The </w:t>
      </w:r>
      <w:r w:rsidRPr="005C10F4">
        <w:t xml:space="preserve">result of the Feature Evolution Stage is </w:t>
      </w:r>
      <w:r>
        <w:t xml:space="preserve">a </w:t>
      </w:r>
      <w:r w:rsidRPr="005C10F4">
        <w:t xml:space="preserve">set of features to use for the final model. Some of these features were automatically created by Driverless AI. The top features used in the final model are shown below, ordered by importance. The features in the table</w:t>
      </w:r>
      <w:r>
        <w:t xml:space="preserve"> </w:t>
      </w:r>
      <w:r w:rsidRPr="005C10F4">
        <w:t xml:space="preserve">are limited to the top 50</w:t>
      </w:r>
      <w:r>
        <w:t xml:space="preserve"/>
      </w:r>
      <w:r w:rsidRPr="005C10F4">
        <w:t xml:space="preserve">, restricted to those with relative importance greater than or equal to 0.003. </w:t>
      </w:r>
      <w:r>
        <w:t xml:space="preserve"> </w:t>
      </w:r>
      <w:r w:rsidRPr="005C10F4">
        <w:t>If no transformer was applied, the feature is an original column.</w:t>
      </w:r>
      <w:r w:rsidRPr="00170544">
        <w:rPr>
          <w:rFonts w:ascii="Georgia" w:hAnsi="Georgia"/>
          <w:sz w:val="20"/>
        </w:rPr>
        <w:t xml:space="preserve"> </w:t>
      </w:r>
    </w:p>
    <w:p w14:paraId="4EC1903F" w14:textId="77777777" w:rsidR="007A52F3" w:rsidRDefault="007A52F3"/>
    <w:tbl>
      <w:tblPr>
        <w:tblStyle w:val="TableGrid"/>
        <w:tblW w:w="0" w:type="auto"/>
        <w:tblLook w:val="04A0" w:firstRow="1" w:lastRow="0" w:firstColumn="1" w:lastColumn="0" w:noHBand="0" w:noVBand="1"/>
      </w:tblPr>
      <w:tblGrid>
        <w:gridCol w:w="3840"/>
        <w:gridCol w:w="921"/>
        <w:gridCol w:w="849"/>
        <w:gridCol w:w="1870"/>
        <w:gridCol w:w="1870"/>
      </w:tblGrid>
      <w:tr w:rsidR="0076174E" w:rsidRPr="000E3043" w14:paraId="3B0B3DDA" w14:textId="77777777" w:rsidTr="00E5730B">
        <w:trPr>
          <w:trHeight w:val="593"/>
        </w:trPr>
        <w:tc>
          <w:tcPr>
            <w:tcW w:w="1535" w:type="dxa"/>
          </w:tcPr>
          <w:p w14:paraId="1F553D3D" w14:textId="77777777" w:rsidR="0076174E" w:rsidRPr="00294DBB" w:rsidRDefault="0076174E" w:rsidP="00E5730B">
            <w:pPr>
              <w:pStyle w:val="BodyText"/>
              <w:rPr>
                <w:b/>
                <w:bCs/>
              </w:rPr>
            </w:pPr>
            <w:r w:rsidRPr="00294DBB">
              <w:rPr>
                <w:b/>
                <w:bCs/>
              </w:rPr>
              <w:t xml:space="preserve"/>
            </w:r>
          </w:p>
        </w:tc>
        <w:tc>
          <w:tcPr>
            <w:tcW w:w="1535" w:type="dxa"/>
          </w:tcPr>
          <w:p w14:paraId="1F553D3D" w14:textId="77777777" w:rsidR="0076174E" w:rsidRPr="00294DBB" w:rsidRDefault="0076174E" w:rsidP="00E5730B">
            <w:pPr>
              <w:pStyle w:val="BodyText"/>
              <w:rPr>
                <w:b/>
                <w:bCs/>
              </w:rPr>
            </w:pPr>
            <w:r w:rsidRPr="00294DBB">
              <w:rPr>
                <w:b/>
                <w:bCs/>
              </w:rPr>
              <w:t xml:space="preserve">Feature</w:t>
            </w:r>
          </w:p>
        </w:tc>
        <w:tc>
          <w:tcPr>
            <w:tcW w:w="1535" w:type="dxa"/>
          </w:tcPr>
          <w:p w14:paraId="1F553D3D" w14:textId="77777777" w:rsidR="0076174E" w:rsidRPr="00294DBB" w:rsidRDefault="0076174E" w:rsidP="00E5730B">
            <w:pPr>
              <w:pStyle w:val="BodyText"/>
              <w:rPr>
                <w:b/>
                <w:bCs/>
              </w:rPr>
            </w:pPr>
            <w:r w:rsidRPr="00294DBB">
              <w:rPr>
                <w:b/>
                <w:bCs/>
              </w:rPr>
              <w:t xml:space="preserve">Description</w:t>
            </w:r>
          </w:p>
        </w:tc>
        <w:tc>
          <w:tcPr>
            <w:tcW w:w="1535" w:type="dxa"/>
          </w:tcPr>
          <w:p w14:paraId="1F553D3D" w14:textId="77777777" w:rsidR="0076174E" w:rsidRPr="00294DBB" w:rsidRDefault="0076174E" w:rsidP="00E5730B">
            <w:pPr>
              <w:pStyle w:val="BodyText"/>
              <w:rPr>
                <w:b/>
                <w:bCs/>
              </w:rPr>
            </w:pPr>
            <w:r w:rsidRPr="00294DBB">
              <w:rPr>
                <w:b/>
                <w:bCs/>
              </w:rPr>
              <w:t xml:space="preserve">Transformer</w:t>
            </w:r>
          </w:p>
        </w:tc>
        <w:tc>
          <w:tcPr>
            <w:tcW w:w="1535" w:type="dxa"/>
          </w:tcPr>
          <w:p w14:paraId="1F553D3D" w14:textId="77777777" w:rsidR="0076174E" w:rsidRPr="00294DBB" w:rsidRDefault="0076174E" w:rsidP="00E5730B">
            <w:pPr>
              <w:pStyle w:val="BodyText"/>
              <w:rPr>
                <w:b/>
                <w:bCs/>
              </w:rPr>
            </w:pPr>
            <w:r w:rsidRPr="00294DBB">
              <w:rPr>
                <w:b/>
                <w:bCs/>
              </w:rPr>
              <w:t xml:space="preserve">Relative Importance</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 </w:t>
            </w:r>
          </w:p>
        </w:tc>
        <w:tc>
          <w:tcPr>
            <w:tcW w:w="1535" w:type="dxa"/>
          </w:tcPr>
          <w:p w14:paraId="33CF5729" w14:textId="77777777" w:rsidR="0076174E" w:rsidRPr="000E3043" w:rsidRDefault="0076174E" w:rsidP="00E5730B">
            <w:pPr>
              <w:pStyle w:val="BodyText"/>
            </w:pPr>
            <w:r w:rsidRPr="000E3043">
              <w:t xml:space="preserve">8_PAY_0 </w:t>
            </w:r>
          </w:p>
        </w:tc>
        <w:tc>
          <w:tcPr>
            <w:tcW w:w="1535" w:type="dxa"/>
          </w:tcPr>
          <w:p w14:paraId="33CF5729" w14:textId="77777777" w:rsidR="0076174E" w:rsidRPr="000E3043" w:rsidRDefault="0076174E" w:rsidP="00E5730B">
            <w:pPr>
              <w:pStyle w:val="BodyText"/>
            </w:pPr>
            <w:r w:rsidRPr="000E3043">
              <w:t xml:space="preserve">PAY_0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1.0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2 </w:t>
            </w:r>
          </w:p>
        </w:tc>
        <w:tc>
          <w:tcPr>
            <w:tcW w:w="1535" w:type="dxa"/>
          </w:tcPr>
          <w:p w14:paraId="33CF5729" w14:textId="77777777" w:rsidR="0076174E" w:rsidRPr="000E3043" w:rsidRDefault="0076174E" w:rsidP="00E5730B">
            <w:pPr>
              <w:pStyle w:val="BodyText"/>
            </w:pPr>
            <w:r w:rsidRPr="000E3043">
              <w:t xml:space="preserve">9_PAY_2 </w:t>
            </w:r>
          </w:p>
        </w:tc>
        <w:tc>
          <w:tcPr>
            <w:tcW w:w="1535" w:type="dxa"/>
          </w:tcPr>
          <w:p w14:paraId="33CF5729" w14:textId="77777777" w:rsidR="0076174E" w:rsidRPr="000E3043" w:rsidRDefault="0076174E" w:rsidP="00E5730B">
            <w:pPr>
              <w:pStyle w:val="BodyText"/>
            </w:pPr>
            <w:r w:rsidRPr="000E3043">
              <w:t xml:space="preserve">PAY_2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531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3 </w:t>
            </w:r>
          </w:p>
        </w:tc>
        <w:tc>
          <w:tcPr>
            <w:tcW w:w="1535" w:type="dxa"/>
          </w:tcPr>
          <w:p w14:paraId="33CF5729" w14:textId="77777777" w:rsidR="0076174E" w:rsidRPr="000E3043" w:rsidRDefault="0076174E" w:rsidP="00E5730B">
            <w:pPr>
              <w:pStyle w:val="BodyText"/>
            </w:pPr>
            <w:r w:rsidRPr="000E3043">
              <w:t xml:space="preserve">10_PAY_3 </w:t>
            </w:r>
          </w:p>
        </w:tc>
        <w:tc>
          <w:tcPr>
            <w:tcW w:w="1535" w:type="dxa"/>
          </w:tcPr>
          <w:p w14:paraId="33CF5729" w14:textId="77777777" w:rsidR="0076174E" w:rsidRPr="000E3043" w:rsidRDefault="0076174E" w:rsidP="00E5730B">
            <w:pPr>
              <w:pStyle w:val="BodyText"/>
            </w:pPr>
            <w:r w:rsidRPr="000E3043">
              <w:t xml:space="preserve">PAY_3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1108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4 </w:t>
            </w:r>
          </w:p>
        </w:tc>
        <w:tc>
          <w:tcPr>
            <w:tcW w:w="1535" w:type="dxa"/>
          </w:tcPr>
          <w:p w14:paraId="33CF5729" w14:textId="77777777" w:rsidR="0076174E" w:rsidRPr="000E3043" w:rsidRDefault="0076174E" w:rsidP="00E5730B">
            <w:pPr>
              <w:pStyle w:val="BodyText"/>
            </w:pPr>
            <w:r w:rsidRPr="000E3043">
              <w:t xml:space="preserve">12_PAY_5 </w:t>
            </w:r>
          </w:p>
        </w:tc>
        <w:tc>
          <w:tcPr>
            <w:tcW w:w="1535" w:type="dxa"/>
          </w:tcPr>
          <w:p w14:paraId="33CF5729" w14:textId="77777777" w:rsidR="0076174E" w:rsidRPr="000E3043" w:rsidRDefault="0076174E" w:rsidP="00E5730B">
            <w:pPr>
              <w:pStyle w:val="BodyText"/>
            </w:pPr>
            <w:r w:rsidRPr="000E3043">
              <w:t xml:space="preserve">PAY_5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959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5 </w:t>
            </w:r>
          </w:p>
        </w:tc>
        <w:tc>
          <w:tcPr>
            <w:tcW w:w="1535" w:type="dxa"/>
          </w:tcPr>
          <w:p w14:paraId="33CF5729" w14:textId="77777777" w:rsidR="0076174E" w:rsidRPr="000E3043" w:rsidRDefault="0076174E" w:rsidP="00E5730B">
            <w:pPr>
              <w:pStyle w:val="BodyText"/>
            </w:pPr>
            <w:r w:rsidRPr="000E3043">
              <w:t xml:space="preserve">11_PAY_4 </w:t>
            </w:r>
          </w:p>
        </w:tc>
        <w:tc>
          <w:tcPr>
            <w:tcW w:w="1535" w:type="dxa"/>
          </w:tcPr>
          <w:p w14:paraId="33CF5729" w14:textId="77777777" w:rsidR="0076174E" w:rsidRPr="000E3043" w:rsidRDefault="0076174E" w:rsidP="00E5730B">
            <w:pPr>
              <w:pStyle w:val="BodyText"/>
            </w:pPr>
            <w:r w:rsidRPr="000E3043">
              <w:t xml:space="preserve">PAY_4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908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6 </w:t>
            </w:r>
          </w:p>
        </w:tc>
        <w:tc>
          <w:tcPr>
            <w:tcW w:w="1535" w:type="dxa"/>
          </w:tcPr>
          <w:p w14:paraId="33CF5729" w14:textId="77777777" w:rsidR="0076174E" w:rsidRPr="000E3043" w:rsidRDefault="0076174E" w:rsidP="00E5730B">
            <w:pPr>
              <w:pStyle w:val="BodyText"/>
            </w:pPr>
            <w:r w:rsidRPr="000E3043">
              <w:t xml:space="preserve">16_PAY_AMT3 </w:t>
            </w:r>
          </w:p>
        </w:tc>
        <w:tc>
          <w:tcPr>
            <w:tcW w:w="1535" w:type="dxa"/>
          </w:tcPr>
          <w:p w14:paraId="33CF5729" w14:textId="77777777" w:rsidR="0076174E" w:rsidRPr="000E3043" w:rsidRDefault="0076174E" w:rsidP="00E5730B">
            <w:pPr>
              <w:pStyle w:val="BodyText"/>
            </w:pPr>
            <w:r w:rsidRPr="000E3043">
              <w:t xml:space="preserve">PAY_AMT3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777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7 </w:t>
            </w:r>
          </w:p>
        </w:tc>
        <w:tc>
          <w:tcPr>
            <w:tcW w:w="1535" w:type="dxa"/>
          </w:tcPr>
          <w:p w14:paraId="33CF5729" w14:textId="77777777" w:rsidR="0076174E" w:rsidRPr="000E3043" w:rsidRDefault="0076174E" w:rsidP="00E5730B">
            <w:pPr>
              <w:pStyle w:val="BodyText"/>
            </w:pPr>
            <w:r w:rsidRPr="000E3043">
              <w:t xml:space="preserve">13_PAY_6 </w:t>
            </w:r>
          </w:p>
        </w:tc>
        <w:tc>
          <w:tcPr>
            <w:tcW w:w="1535" w:type="dxa"/>
          </w:tcPr>
          <w:p w14:paraId="33CF5729" w14:textId="77777777" w:rsidR="0076174E" w:rsidRPr="000E3043" w:rsidRDefault="0076174E" w:rsidP="00E5730B">
            <w:pPr>
              <w:pStyle w:val="BodyText"/>
            </w:pPr>
            <w:r w:rsidRPr="000E3043">
              <w:t xml:space="preserve">PAY_6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678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8 </w:t>
            </w:r>
          </w:p>
        </w:tc>
        <w:tc>
          <w:tcPr>
            <w:tcW w:w="1535" w:type="dxa"/>
          </w:tcPr>
          <w:p w14:paraId="33CF5729" w14:textId="77777777" w:rsidR="0076174E" w:rsidRPr="000E3043" w:rsidRDefault="0076174E" w:rsidP="00E5730B">
            <w:pPr>
              <w:pStyle w:val="BodyText"/>
            </w:pPr>
            <w:r w:rsidRPr="000E3043">
              <w:t xml:space="preserve">15_PAY_AMT2 </w:t>
            </w:r>
          </w:p>
        </w:tc>
        <w:tc>
          <w:tcPr>
            <w:tcW w:w="1535" w:type="dxa"/>
          </w:tcPr>
          <w:p w14:paraId="33CF5729" w14:textId="77777777" w:rsidR="0076174E" w:rsidRPr="000E3043" w:rsidRDefault="0076174E" w:rsidP="00E5730B">
            <w:pPr>
              <w:pStyle w:val="BodyText"/>
            </w:pPr>
            <w:r w:rsidRPr="000E3043">
              <w:t xml:space="preserve">PAY_AMT2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667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9 </w:t>
            </w:r>
          </w:p>
        </w:tc>
        <w:tc>
          <w:tcPr>
            <w:tcW w:w="1535" w:type="dxa"/>
          </w:tcPr>
          <w:p w14:paraId="33CF5729" w14:textId="77777777" w:rsidR="0076174E" w:rsidRPr="000E3043" w:rsidRDefault="0076174E" w:rsidP="00E5730B">
            <w:pPr>
              <w:pStyle w:val="BodyText"/>
            </w:pPr>
            <w:r w:rsidRPr="000E3043">
              <w:t xml:space="preserve">1_BILL_AMT1 </w:t>
            </w:r>
          </w:p>
        </w:tc>
        <w:tc>
          <w:tcPr>
            <w:tcW w:w="1535" w:type="dxa"/>
          </w:tcPr>
          <w:p w14:paraId="33CF5729" w14:textId="77777777" w:rsidR="0076174E" w:rsidRPr="000E3043" w:rsidRDefault="0076174E" w:rsidP="00E5730B">
            <w:pPr>
              <w:pStyle w:val="BodyText"/>
            </w:pPr>
            <w:r w:rsidRPr="000E3043">
              <w:t xml:space="preserve">BILL_AMT1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611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0 </w:t>
            </w:r>
          </w:p>
        </w:tc>
        <w:tc>
          <w:tcPr>
            <w:tcW w:w="1535" w:type="dxa"/>
          </w:tcPr>
          <w:p w14:paraId="33CF5729" w14:textId="77777777" w:rsidR="0076174E" w:rsidRPr="000E3043" w:rsidRDefault="0076174E" w:rsidP="00E5730B">
            <w:pPr>
              <w:pStyle w:val="BodyText"/>
            </w:pPr>
            <w:r w:rsidRPr="000E3043">
              <w:t xml:space="preserve">7_LIMIT_BAL </w:t>
            </w:r>
          </w:p>
        </w:tc>
        <w:tc>
          <w:tcPr>
            <w:tcW w:w="1535" w:type="dxa"/>
          </w:tcPr>
          <w:p w14:paraId="33CF5729" w14:textId="77777777" w:rsidR="0076174E" w:rsidRPr="000E3043" w:rsidRDefault="0076174E" w:rsidP="00E5730B">
            <w:pPr>
              <w:pStyle w:val="BodyText"/>
            </w:pPr>
            <w:r w:rsidRPr="000E3043">
              <w:t xml:space="preserve">LIMIT_BAL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608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1 </w:t>
            </w:r>
          </w:p>
        </w:tc>
        <w:tc>
          <w:tcPr>
            <w:tcW w:w="1535" w:type="dxa"/>
          </w:tcPr>
          <w:p w14:paraId="33CF5729" w14:textId="77777777" w:rsidR="0076174E" w:rsidRPr="000E3043" w:rsidRDefault="0076174E" w:rsidP="00E5730B">
            <w:pPr>
              <w:pStyle w:val="BodyText"/>
            </w:pPr>
            <w:r w:rsidRPr="000E3043">
              <w:t xml:space="preserve">17_PAY_AMT4 </w:t>
            </w:r>
          </w:p>
        </w:tc>
        <w:tc>
          <w:tcPr>
            <w:tcW w:w="1535" w:type="dxa"/>
          </w:tcPr>
          <w:p w14:paraId="33CF5729" w14:textId="77777777" w:rsidR="0076174E" w:rsidRPr="000E3043" w:rsidRDefault="0076174E" w:rsidP="00E5730B">
            <w:pPr>
              <w:pStyle w:val="BodyText"/>
            </w:pPr>
            <w:r w:rsidRPr="000E3043">
              <w:t xml:space="preserve">PAY_AMT4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589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2 </w:t>
            </w:r>
          </w:p>
        </w:tc>
        <w:tc>
          <w:tcPr>
            <w:tcW w:w="1535" w:type="dxa"/>
          </w:tcPr>
          <w:p w14:paraId="33CF5729" w14:textId="77777777" w:rsidR="0076174E" w:rsidRPr="000E3043" w:rsidRDefault="0076174E" w:rsidP="00E5730B">
            <w:pPr>
              <w:pStyle w:val="BodyText"/>
            </w:pPr>
            <w:r w:rsidRPr="000E3043">
              <w:t xml:space="preserve">2_BILL_AMT2 </w:t>
            </w:r>
          </w:p>
        </w:tc>
        <w:tc>
          <w:tcPr>
            <w:tcW w:w="1535" w:type="dxa"/>
          </w:tcPr>
          <w:p w14:paraId="33CF5729" w14:textId="77777777" w:rsidR="0076174E" w:rsidRPr="000E3043" w:rsidRDefault="0076174E" w:rsidP="00E5730B">
            <w:pPr>
              <w:pStyle w:val="BodyText"/>
            </w:pPr>
            <w:r w:rsidRPr="000E3043">
              <w:t xml:space="preserve">BILL_AMT2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525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3 </w:t>
            </w:r>
          </w:p>
        </w:tc>
        <w:tc>
          <w:tcPr>
            <w:tcW w:w="1535" w:type="dxa"/>
          </w:tcPr>
          <w:p w14:paraId="33CF5729" w14:textId="77777777" w:rsidR="0076174E" w:rsidRPr="000E3043" w:rsidRDefault="0076174E" w:rsidP="00E5730B">
            <w:pPr>
              <w:pStyle w:val="BodyText"/>
            </w:pPr>
            <w:r w:rsidRPr="000E3043">
              <w:t xml:space="preserve">22_CVTE: LIMIT_BAL.0 </w:t>
            </w:r>
          </w:p>
        </w:tc>
        <w:tc>
          <w:tcPr>
            <w:tcW w:w="1535" w:type="dxa"/>
          </w:tcPr>
          <w:p w14:paraId="33CF5729" w14:textId="77777777" w:rsidR="0076174E" w:rsidRPr="000E3043" w:rsidRDefault="0076174E" w:rsidP="00E5730B">
            <w:pPr>
              <w:pStyle w:val="BodyText"/>
            </w:pPr>
            <w:r w:rsidRPr="000E3043">
              <w:t xml:space="preserve">Out-of-fold mean of the response grouped by: ['LIMIT_BAL'] using 5 folds [internal parameters:(10, 3, 10)] </w:t>
            </w:r>
          </w:p>
        </w:tc>
        <w:tc>
          <w:tcPr>
            <w:tcW w:w="1535" w:type="dxa"/>
          </w:tcPr>
          <w:p w14:paraId="33CF5729" w14:textId="77777777" w:rsidR="0076174E" w:rsidRPr="000E3043" w:rsidRDefault="0076174E" w:rsidP="00E5730B">
            <w:pPr>
              <w:pStyle w:val="BodyText"/>
            </w:pPr>
            <w:r w:rsidRPr="000E3043">
              <w:t xml:space="preserve">Cross Validation Target Encoding </w:t>
            </w:r>
          </w:p>
        </w:tc>
        <w:tc>
          <w:tcPr>
            <w:tcW w:w="1535" w:type="dxa"/>
          </w:tcPr>
          <w:p w14:paraId="33CF5729" w14:textId="77777777" w:rsidR="0076174E" w:rsidRPr="000E3043" w:rsidRDefault="0076174E" w:rsidP="00E5730B">
            <w:pPr>
              <w:pStyle w:val="BodyText"/>
            </w:pPr>
            <w:r w:rsidRPr="000E3043">
              <w:t xml:space="preserve">0.0512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4 </w:t>
            </w:r>
          </w:p>
        </w:tc>
        <w:tc>
          <w:tcPr>
            <w:tcW w:w="1535" w:type="dxa"/>
          </w:tcPr>
          <w:p w14:paraId="33CF5729" w14:textId="77777777" w:rsidR="0076174E" w:rsidRPr="000E3043" w:rsidRDefault="0076174E" w:rsidP="00E5730B">
            <w:pPr>
              <w:pStyle w:val="BodyText"/>
            </w:pPr>
            <w:r w:rsidRPr="000E3043">
              <w:t xml:space="preserve">19_PAY_AMT6 </w:t>
            </w:r>
          </w:p>
        </w:tc>
        <w:tc>
          <w:tcPr>
            <w:tcW w:w="1535" w:type="dxa"/>
          </w:tcPr>
          <w:p w14:paraId="33CF5729" w14:textId="77777777" w:rsidR="0076174E" w:rsidRPr="000E3043" w:rsidRDefault="0076174E" w:rsidP="00E5730B">
            <w:pPr>
              <w:pStyle w:val="BodyText"/>
            </w:pPr>
            <w:r w:rsidRPr="000E3043">
              <w:t xml:space="preserve">PAY_AMT6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83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5 </w:t>
            </w:r>
          </w:p>
        </w:tc>
        <w:tc>
          <w:tcPr>
            <w:tcW w:w="1535" w:type="dxa"/>
          </w:tcPr>
          <w:p w14:paraId="33CF5729" w14:textId="77777777" w:rsidR="0076174E" w:rsidRPr="000E3043" w:rsidRDefault="0076174E" w:rsidP="00E5730B">
            <w:pPr>
              <w:pStyle w:val="BodyText"/>
            </w:pPr>
            <w:r w:rsidRPr="000E3043">
              <w:t xml:space="preserve">3_BILL_AMT3 </w:t>
            </w:r>
          </w:p>
        </w:tc>
        <w:tc>
          <w:tcPr>
            <w:tcW w:w="1535" w:type="dxa"/>
          </w:tcPr>
          <w:p w14:paraId="33CF5729" w14:textId="77777777" w:rsidR="0076174E" w:rsidRPr="000E3043" w:rsidRDefault="0076174E" w:rsidP="00E5730B">
            <w:pPr>
              <w:pStyle w:val="BodyText"/>
            </w:pPr>
            <w:r w:rsidRPr="000E3043">
              <w:t xml:space="preserve">BILL_AMT3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76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6 </w:t>
            </w:r>
          </w:p>
        </w:tc>
        <w:tc>
          <w:tcPr>
            <w:tcW w:w="1535" w:type="dxa"/>
          </w:tcPr>
          <w:p w14:paraId="33CF5729" w14:textId="77777777" w:rsidR="0076174E" w:rsidRPr="000E3043" w:rsidRDefault="0076174E" w:rsidP="00E5730B">
            <w:pPr>
              <w:pStyle w:val="BodyText"/>
            </w:pPr>
            <w:r w:rsidRPr="000E3043">
              <w:t xml:space="preserve">18_PAY_AMT5 </w:t>
            </w:r>
          </w:p>
        </w:tc>
        <w:tc>
          <w:tcPr>
            <w:tcW w:w="1535" w:type="dxa"/>
          </w:tcPr>
          <w:p w14:paraId="33CF5729" w14:textId="77777777" w:rsidR="0076174E" w:rsidRPr="000E3043" w:rsidRDefault="0076174E" w:rsidP="00E5730B">
            <w:pPr>
              <w:pStyle w:val="BodyText"/>
            </w:pPr>
            <w:r w:rsidRPr="000E3043">
              <w:t xml:space="preserve">PAY_AMT5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57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7 </w:t>
            </w:r>
          </w:p>
        </w:tc>
        <w:tc>
          <w:tcPr>
            <w:tcW w:w="1535" w:type="dxa"/>
          </w:tcPr>
          <w:p w14:paraId="33CF5729" w14:textId="77777777" w:rsidR="0076174E" w:rsidRPr="000E3043" w:rsidRDefault="0076174E" w:rsidP="00E5730B">
            <w:pPr>
              <w:pStyle w:val="BodyText"/>
            </w:pPr>
            <w:r w:rsidRPr="000E3043">
              <w:t xml:space="preserve">0_AGE </w:t>
            </w:r>
          </w:p>
        </w:tc>
        <w:tc>
          <w:tcPr>
            <w:tcW w:w="1535" w:type="dxa"/>
          </w:tcPr>
          <w:p w14:paraId="33CF5729" w14:textId="77777777" w:rsidR="0076174E" w:rsidRPr="000E3043" w:rsidRDefault="0076174E" w:rsidP="00E5730B">
            <w:pPr>
              <w:pStyle w:val="BodyText"/>
            </w:pPr>
            <w:r w:rsidRPr="000E3043">
              <w:t xml:space="preserve">AGE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56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8 </w:t>
            </w:r>
          </w:p>
        </w:tc>
        <w:tc>
          <w:tcPr>
            <w:tcW w:w="1535" w:type="dxa"/>
          </w:tcPr>
          <w:p w14:paraId="33CF5729" w14:textId="77777777" w:rsidR="0076174E" w:rsidRPr="000E3043" w:rsidRDefault="0076174E" w:rsidP="00E5730B">
            <w:pPr>
              <w:pStyle w:val="BodyText"/>
            </w:pPr>
            <w:r w:rsidRPr="000E3043">
              <w:t xml:space="preserve">5_BILL_AMT5 </w:t>
            </w:r>
          </w:p>
        </w:tc>
        <w:tc>
          <w:tcPr>
            <w:tcW w:w="1535" w:type="dxa"/>
          </w:tcPr>
          <w:p w14:paraId="33CF5729" w14:textId="77777777" w:rsidR="0076174E" w:rsidRPr="000E3043" w:rsidRDefault="0076174E" w:rsidP="00E5730B">
            <w:pPr>
              <w:pStyle w:val="BodyText"/>
            </w:pPr>
            <w:r w:rsidRPr="000E3043">
              <w:t xml:space="preserve">BILL_AMT5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54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9 </w:t>
            </w:r>
          </w:p>
        </w:tc>
        <w:tc>
          <w:tcPr>
            <w:tcW w:w="1535" w:type="dxa"/>
          </w:tcPr>
          <w:p w14:paraId="33CF5729" w14:textId="77777777" w:rsidR="0076174E" w:rsidRPr="000E3043" w:rsidRDefault="0076174E" w:rsidP="00E5730B">
            <w:pPr>
              <w:pStyle w:val="BodyText"/>
            </w:pPr>
            <w:r w:rsidRPr="000E3043">
              <w:t xml:space="preserve">6_BILL_AMT6 </w:t>
            </w:r>
          </w:p>
        </w:tc>
        <w:tc>
          <w:tcPr>
            <w:tcW w:w="1535" w:type="dxa"/>
          </w:tcPr>
          <w:p w14:paraId="33CF5729" w14:textId="77777777" w:rsidR="0076174E" w:rsidRPr="000E3043" w:rsidRDefault="0076174E" w:rsidP="00E5730B">
            <w:pPr>
              <w:pStyle w:val="BodyText"/>
            </w:pPr>
            <w:r w:rsidRPr="000E3043">
              <w:t xml:space="preserve">BILL_AMT6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51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20 </w:t>
            </w:r>
          </w:p>
        </w:tc>
        <w:tc>
          <w:tcPr>
            <w:tcW w:w="1535" w:type="dxa"/>
          </w:tcPr>
          <w:p w14:paraId="33CF5729" w14:textId="77777777" w:rsidR="0076174E" w:rsidRPr="000E3043" w:rsidRDefault="0076174E" w:rsidP="00E5730B">
            <w:pPr>
              <w:pStyle w:val="BodyText"/>
            </w:pPr>
            <w:r w:rsidRPr="000E3043">
              <w:t xml:space="preserve">4_BILL_AMT4 </w:t>
            </w:r>
          </w:p>
        </w:tc>
        <w:tc>
          <w:tcPr>
            <w:tcW w:w="1535" w:type="dxa"/>
          </w:tcPr>
          <w:p w14:paraId="33CF5729" w14:textId="77777777" w:rsidR="0076174E" w:rsidRPr="000E3043" w:rsidRDefault="0076174E" w:rsidP="00E5730B">
            <w:pPr>
              <w:pStyle w:val="BodyText"/>
            </w:pPr>
            <w:r w:rsidRPr="000E3043">
              <w:t xml:space="preserve">BILL_AMT4 (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0.0446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21 </w:t>
            </w:r>
          </w:p>
        </w:tc>
        <w:tc>
          <w:tcPr>
            <w:tcW w:w="1535" w:type="dxa"/>
          </w:tcPr>
          <w:p w14:paraId="33CF5729" w14:textId="77777777" w:rsidR="0076174E" w:rsidRPr="000E3043" w:rsidRDefault="0076174E" w:rsidP="00E5730B">
            <w:pPr>
              <w:pStyle w:val="BodyText"/>
            </w:pPr>
            <w:r w:rsidRPr="000E3043">
              <w:t xml:space="preserve">20_CVTE: AGE.0 </w:t>
            </w:r>
          </w:p>
        </w:tc>
        <w:tc>
          <w:tcPr>
            <w:tcW w:w="1535" w:type="dxa"/>
          </w:tcPr>
          <w:p w14:paraId="33CF5729" w14:textId="77777777" w:rsidR="0076174E" w:rsidRPr="000E3043" w:rsidRDefault="0076174E" w:rsidP="00E5730B">
            <w:pPr>
              <w:pStyle w:val="BodyText"/>
            </w:pPr>
            <w:r w:rsidRPr="000E3043">
              <w:t xml:space="preserve">Out-of-fold mean of the response grouped by: ['AGE'] using 5 folds [internal parameters:(10, 3, 10)] </w:t>
            </w:r>
          </w:p>
        </w:tc>
        <w:tc>
          <w:tcPr>
            <w:tcW w:w="1535" w:type="dxa"/>
          </w:tcPr>
          <w:p w14:paraId="33CF5729" w14:textId="77777777" w:rsidR="0076174E" w:rsidRPr="000E3043" w:rsidRDefault="0076174E" w:rsidP="00E5730B">
            <w:pPr>
              <w:pStyle w:val="BodyText"/>
            </w:pPr>
            <w:r w:rsidRPr="000E3043">
              <w:t xml:space="preserve">Cross Validation Target Encoding </w:t>
            </w:r>
          </w:p>
        </w:tc>
        <w:tc>
          <w:tcPr>
            <w:tcW w:w="1535" w:type="dxa"/>
          </w:tcPr>
          <w:p w14:paraId="33CF5729" w14:textId="77777777" w:rsidR="0076174E" w:rsidRPr="000E3043" w:rsidRDefault="0076174E" w:rsidP="00E5730B">
            <w:pPr>
              <w:pStyle w:val="BodyText"/>
            </w:pPr>
            <w:r w:rsidRPr="000E3043">
              <w:t xml:space="preserve">0.0441 </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22 </w:t>
            </w:r>
          </w:p>
        </w:tc>
        <w:tc>
          <w:tcPr>
            <w:tcW w:w="1535" w:type="dxa"/>
          </w:tcPr>
          <w:p w14:paraId="33CF5729" w14:textId="77777777" w:rsidR="0076174E" w:rsidRPr="000E3043" w:rsidRDefault="0076174E" w:rsidP="00E5730B">
            <w:pPr>
              <w:pStyle w:val="BodyText"/>
            </w:pPr>
            <w:r w:rsidRPr="000E3043">
              <w:t xml:space="preserve">21_CVTE: EDUCATION.0 </w:t>
            </w:r>
          </w:p>
        </w:tc>
        <w:tc>
          <w:tcPr>
            <w:tcW w:w="1535" w:type="dxa"/>
          </w:tcPr>
          <w:p w14:paraId="33CF5729" w14:textId="77777777" w:rsidR="0076174E" w:rsidRPr="000E3043" w:rsidRDefault="0076174E" w:rsidP="00E5730B">
            <w:pPr>
              <w:pStyle w:val="BodyText"/>
            </w:pPr>
            <w:r w:rsidRPr="000E3043">
              <w:t xml:space="preserve">Out-of-fold mean of the response grouped by: ['EDUCATION'] using 5 folds [internal parameters:(10, 3, 10)] </w:t>
            </w:r>
          </w:p>
        </w:tc>
        <w:tc>
          <w:tcPr>
            <w:tcW w:w="1535" w:type="dxa"/>
          </w:tcPr>
          <w:p w14:paraId="33CF5729" w14:textId="77777777" w:rsidR="0076174E" w:rsidRPr="000E3043" w:rsidRDefault="0076174E" w:rsidP="00E5730B">
            <w:pPr>
              <w:pStyle w:val="BodyText"/>
            </w:pPr>
            <w:r w:rsidRPr="000E3043">
              <w:t xml:space="preserve">Cross Validation Target Encoding </w:t>
            </w:r>
          </w:p>
        </w:tc>
        <w:tc>
          <w:tcPr>
            <w:tcW w:w="1535" w:type="dxa"/>
          </w:tcPr>
          <w:p w14:paraId="33CF5729" w14:textId="77777777" w:rsidR="0076174E" w:rsidRPr="000E3043" w:rsidRDefault="0076174E" w:rsidP="00E5730B">
            <w:pPr>
              <w:pStyle w:val="BodyText"/>
            </w:pPr>
            <w:r w:rsidRPr="000E3043">
              <w:t xml:space="preserve">0.0432 </w:t>
            </w:r>
          </w:p>
        </w:tc>
      </w:tr>
    </w:tbl>
    <w:p w14:paraId="60DE1BD1" w14:textId="77777777" w:rsidR="00285542" w:rsidRDefault="00285542" w:rsidP="006A52EC"/>
    <w:p w14:paraId="03D1A4E6" w14:textId="77777777" w:rsidR="008137E3" w:rsidRPr="008137E3" w:rsidRDefault="008137E3" w:rsidP="008137E3">
      <w:pPr>
        <w:pStyle w:val="BodyText"/>
      </w:pPr>
      <w:r w:rsidRPr="008137E3">
        <w:t xml:space="preserve"/>
      </w:r>
      <w:r>
        <w:drawing>
          <wp:inline xmlns:a="http://schemas.openxmlformats.org/drawingml/2006/main" xmlns:pic="http://schemas.openxmlformats.org/drawingml/2006/picture">
            <wp:extent cx="6480000" cy="729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28"/>
                    <a:stretch>
                      <a:fillRect/>
                    </a:stretch>
                  </pic:blipFill>
                  <pic:spPr>
                    <a:xfrm>
                      <a:off x="0" y="0"/>
                      <a:ext cx="6480000" cy="7290000"/>
                    </a:xfrm>
                    <a:prstGeom prst="rect"/>
                  </pic:spPr>
                </pic:pic>
              </a:graphicData>
            </a:graphic>
          </wp:inline>
        </w:drawing>
      </w:r>
      <w:r>
        <w:t xml:space="preserve"/>
      </w:r>
    </w:p>
    <w:p w14:paraId="78885174" w14:textId="09A7C232" w:rsidR="008137E3" w:rsidRPr="006A52EC" w:rsidRDefault="008137E3" w:rsidP="008137E3"/>
    <w:p w14:paraId="0A452FD3" w14:textId="333D64BA" w:rsidR="004A75B4" w:rsidRDefault="004A75B4" w:rsidP="004A75B4">
      <w:pPr>
        <w:pStyle w:val="BodyText"/>
        <w:rPr>
          <w:b/>
          <w:bCs/>
        </w:rPr>
      </w:pPr>
      <w:r w:rsidRPr="004A75B4">
        <w:t xml:space="preserve"/>
      </w:r>
    </w:p>
    <w:p w14:paraId="4A4664DA" w14:textId="77777777" w:rsidR="002F1D3A" w:rsidRDefault="002F1D3A" w:rsidP="002F1D3A">
      <w:pPr>
        <w:pStyle w:val="BodyText"/>
        <w:rPr>
          <w:rFonts w:ascii="Cambria" w:hAnsi="Cambria"/>
          <w:b/>
          <w:bCs/>
        </w:rPr>
      </w:pPr>
      <w:r>
        <w:rPr>
          <w:rFonts w:ascii="Cambria" w:hAnsi="Cambria"/>
        </w:rPr>
        <w:t xml:space="preserve"/>
      </w:r>
      <w:bookmarkStart w:id="0" w:name="_GoBack"/>
      <w:bookmarkEnd w:id="0"/>
    </w:p>
    <w:p w14:paraId="07EA3909" w14:textId="10DF258F" w:rsidR="00690638" w:rsidRPr="00690638" w:rsidRDefault="00DF5F34" w:rsidP="00690638">
      <w:pPr>
        <w:pStyle w:val="Heading3"/>
      </w:pPr>
      <w:r w:rsidRPr="00690638">
        <w:t xml:space="preserve"/>
      </w:r>
    </w:p>
    <w:p w14:paraId="692C6E77" w14:textId="5CF449B4" w:rsidR="00A55E5F" w:rsidRDefault="00A55E5F"/>
    <w:p w14:paraId="34DA82B3" w14:textId="77777777" w:rsidR="006C6D08" w:rsidRPr="006C6D08" w:rsidRDefault="006C6D08" w:rsidP="006C6D08">
      <w:pPr>
        <w:pStyle w:val="BodyText"/>
      </w:pPr>
    </w:p>
    <w:p w14:paraId="2B01C74D" w14:textId="22E446B2" w:rsidR="0075546F" w:rsidRPr="002B4FEF" w:rsidRDefault="006044AE" w:rsidP="00A23B4E">
      <w:pPr>
        <w:pStyle w:val="BodyText"/>
      </w:pPr>
      <w:r w:rsidRPr="00202599">
        <w:t xml:space="preserve"/>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14:paraId="38F9E93F" w14:textId="1C60CF2D" w:rsidR="00FA4646" w:rsidRPr="00FA4646" w:rsidRDefault="00886532" w:rsidP="0010795D">
      <w:pPr>
        <w:pStyle w:val="BodyText"/>
      </w:pPr>
      <w:r w:rsidRPr="006E29C6">
        <w:t xml:space="preserve"/>
      </w:r>
    </w:p>
    <w:p w14:paraId="242D4699" w14:textId="02CBDE87" w:rsidR="00AC643B" w:rsidRPr="00444975" w:rsidRDefault="00C3614B" w:rsidP="00444975">
      <w:pPr>
        <w:pStyle w:val="BodyText"/>
        <w:rPr>
          <w:b/>
          <w:bCs/>
        </w:rPr>
      </w:pPr>
      <w:r w:rsidRPr="00C3614B">
        <w:t xml:space="preserve"/>
      </w:r>
      <w:r w:rsidR="00AC643B" w:rsidRPr="00444975">
        <w:rPr>
          <w:b/>
          <w:bCs/>
        </w:rPr>
        <w:t>Pipeline</w:t>
      </w:r>
    </w:p>
    <w:p w14:paraId="2C8AAEB9" w14:textId="4A3F1379" w:rsidR="00E209A9" w:rsidRDefault="00AC643B" w:rsidP="00E209A9">
      <w:pPr>
        <w:pStyle w:val="BodyText"/>
      </w:pPr>
      <w:r w:rsidRPr="000E3043">
        <w:t xml:space="preserve">Final XGBoostGBMModel pipeline with ensemble_level=0 transforming 20 original features -&gt; 22 features in each of 1 models each of 3 fold hyperparameters averaged and re-fit as single model.:</w:t>
      </w:r>
      <w:r w:rsidR="00E209A9" w:rsidRPr="000E3043">
        <w:t xml:space="preserve"/>
      </w:r>
    </w:p>
    <w:p w14:paraId="4061CAEA" w14:textId="77777777" w:rsidR="004766F1" w:rsidRDefault="00E209A9" w:rsidP="008C71A5">
      <w:pPr>
        <w:pStyle w:val="BodyText"/>
      </w:pPr>
      <w:r w:rsidRPr="00E209A9">
        <w:t xml:space="preserve"/>
      </w:r>
      <w:r>
        <w:drawing>
          <wp:inline xmlns:a="http://schemas.openxmlformats.org/drawingml/2006/main" xmlns:pic="http://schemas.openxmlformats.org/drawingml/2006/picture">
            <wp:extent cx="5400000" cy="5007049"/>
            <wp:docPr id="1" name="Picture 1"/>
            <wp:cNvGraphicFramePr>
              <a:graphicFrameLocks noChangeAspect="1"/>
            </wp:cNvGraphicFramePr>
            <a:graphic>
              <a:graphicData uri="http://schemas.openxmlformats.org/drawingml/2006/picture">
                <pic:pic>
                  <pic:nvPicPr>
                    <pic:cNvPr id="0" name="pipeline.png"/>
                    <pic:cNvPicPr/>
                  </pic:nvPicPr>
                  <pic:blipFill>
                    <a:blip r:embed="rId11"/>
                    <a:stretch>
                      <a:fillRect/>
                    </a:stretch>
                  </pic:blipFill>
                  <pic:spPr>
                    <a:xfrm>
                      <a:off x="0" y="0"/>
                      <a:ext cx="5400000" cy="5007049"/>
                    </a:xfrm>
                    <a:prstGeom prst="rect"/>
                  </pic:spPr>
                </pic:pic>
              </a:graphicData>
            </a:graphic>
          </wp:inline>
        </w:drawing>
      </w:r>
      <w:r>
        <w:t xml:space="preserve"/>
      </w:r>
    </w:p>
    <w:p w14:paraId="74F8BA98" w14:textId="76445F8F" w:rsidR="00301D6D" w:rsidRDefault="008C71A5" w:rsidP="008C71A5">
      <w:pPr>
        <w:pStyle w:val="BodyText"/>
        <w:rPr>
          <w:b/>
          <w:bCs/>
        </w:rPr>
      </w:pPr>
      <w:r w:rsidRPr="000E3043">
        <w:t xml:space="preserve"/>
      </w:r>
      <w:r w:rsidR="00301D6D" w:rsidRPr="00301D6D">
        <w:rPr>
          <w:b/>
          <w:bCs/>
        </w:rPr>
        <w:t>Model Lineage</w:t>
      </w:r>
    </w:p>
    <w:p w14:paraId="3812D847" w14:textId="6598D23F" w:rsidR="0068441F" w:rsidRPr="0068441F" w:rsidRDefault="00CD0F06" w:rsidP="008C71A5">
      <w:pPr>
        <w:pStyle w:val="BodyText"/>
      </w:pPr>
      <w:r>
        <w:t>The f</w:t>
      </w:r>
      <w:r w:rsidR="0068441F">
        <w:t xml:space="preserve">ollowing plot shows </w:t>
      </w:r>
      <w:r w:rsidR="00457817" w:rsidRPr="00457817">
        <w:t xml:space="preserve">the </w:t>
      </w:r>
      <w:r w:rsidR="0068441F">
        <w:t xml:space="preserve">experiment lineage </w:t>
      </w:r>
      <w:r w:rsidR="007D1F04">
        <w:t>for the</w:t>
      </w:r>
      <w:r w:rsidR="0068441F">
        <w:t xml:space="preserve"> current experiment </w:t>
      </w:r>
      <w:r w:rsidR="0068441F" w:rsidRPr="0068441F">
        <w:t xml:space="preserve">7.Test</w:t>
      </w:r>
      <w:r w:rsidR="0068441F">
        <w:t>.</w:t>
      </w:r>
    </w:p>
    <w:p w14:paraId="77FA2BFA" w14:textId="4F0790FB" w:rsidR="00AC643B" w:rsidRPr="000E3043" w:rsidRDefault="008C71A5" w:rsidP="00444975">
      <w:pPr>
        <w:pStyle w:val="BodyText"/>
      </w:pPr>
      <w:r w:rsidRPr="00E209A9">
        <w:t xml:space="preserve"/>
      </w:r>
      <w:r>
        <w:drawing>
          <wp:inline xmlns:a="http://schemas.openxmlformats.org/drawingml/2006/main" xmlns:pic="http://schemas.openxmlformats.org/drawingml/2006/picture">
            <wp:extent cx="1460500" cy="9283700"/>
            <wp:docPr id="1" name="Picture 1"/>
            <wp:cNvGraphicFramePr>
              <a:graphicFrameLocks noChangeAspect="1"/>
            </wp:cNvGraphicFramePr>
            <a:graphic>
              <a:graphicData uri="http://schemas.openxmlformats.org/drawingml/2006/picture">
                <pic:pic>
                  <pic:nvPicPr>
                    <pic:cNvPr id="0" name="all_experiments_lineage.png"/>
                    <pic:cNvPicPr/>
                  </pic:nvPicPr>
                  <pic:blipFill>
                    <a:blip r:embed="rId18"/>
                    <a:stretch>
                      <a:fillRect/>
                    </a:stretch>
                  </pic:blipFill>
                  <pic:spPr>
                    <a:xfrm>
                      <a:off x="0" y="0"/>
                      <a:ext cx="1460500" cy="9283700"/>
                    </a:xfrm>
                    <a:prstGeom prst="rect"/>
                  </pic:spPr>
                </pic:pic>
              </a:graphicData>
            </a:graphic>
          </wp:inline>
        </w:drawing>
      </w:r>
      <w:r>
        <w:t xml:space="preserve"/>
      </w:r>
    </w:p>
    <w:p w14:paraId="53761233" w14:textId="77777777" w:rsidR="00AC643B" w:rsidRPr="00444975" w:rsidRDefault="00AC643B" w:rsidP="00444975">
      <w:pPr>
        <w:pStyle w:val="BodyText"/>
        <w:rPr>
          <w:b/>
          <w:bCs/>
        </w:rPr>
      </w:pPr>
      <w:r w:rsidRPr="00444975">
        <w:rPr>
          <w:b/>
          <w:bCs/>
        </w:rPr>
        <w:t xml:space="preserve">Details</w:t>
      </w:r>
    </w:p>
    <w:p w14:paraId="73A51C72" w14:textId="77777777" w:rsidR="00AC643B" w:rsidRPr="001863A1" w:rsidRDefault="00AC643B" w:rsidP="0084469A">
      <w:pPr>
        <w:pStyle w:val="ListBullet2"/>
        <w:rPr>
          <w:b/>
        </w:rPr>
      </w:pPr>
      <w:r>
        <w:t xml:space="preserve">The fitted features of the final model are the best features found during the feature engineering iterations. </w:t>
      </w:r>
    </w:p>
    <w:p w14:paraId="7F6E5F86" w14:textId="0CF79A00" w:rsidR="00AC643B" w:rsidRPr="00C3614B" w:rsidRDefault="00AC643B" w:rsidP="00444975">
      <w:pPr>
        <w:pStyle w:val="ListBullet2"/>
        <w:rPr>
          <w:b/>
        </w:rPr>
      </w:pPr>
      <w:r>
        <w:t xml:space="preserve">The target transformer indicates the type of transformation applied to the target column. </w:t>
      </w:r>
      <w:r w:rsidR="00C3614B">
        <w:t xml:space="preserve"/>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14:paraId="62F340BD" w14:textId="77777777" w:rsidR="00AC643B" w:rsidRPr="000E3043" w:rsidRDefault="00AC643B" w:rsidP="00444975">
      <w:pPr>
        <w:pStyle w:val="BodyText"/>
      </w:pPr>
      <w:r w:rsidRPr="000E3043">
        <w:t xml:space="preserve"/>
      </w:r>
    </w:p>
    <w:p w14:paraId="290787DA" w14:textId="77777777" w:rsidR="00AC643B" w:rsidRPr="000E3043" w:rsidRDefault="00AC643B" w:rsidP="0084469A">
      <w:pPr>
        <w:pStyle w:val="ListBullet2"/>
      </w:pPr>
      <w:r w:rsidRPr="000E3043">
        <w:t xml:space="preserve">Model Index: 0 has a weight of 1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gpu_hist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0.8 </w:t>
            </w:r>
          </w:p>
        </w:tc>
      </w:tr>
    </w:tbl>
    <w:p w14:paraId="65244801" w14:textId="77777777" w:rsidR="004166CC" w:rsidRDefault="00EA5335"/>
    <w:p w14:paraId="36A07350" w14:textId="46922B46" w:rsidR="00493A33" w:rsidRDefault="00AC643B" w:rsidP="00444975">
      <w:pPr>
        <w:pStyle w:val="BodyText"/>
      </w:pPr>
      <w:r w:rsidRPr="000E3043">
        <w:t xml:space="preserve"/>
      </w:r>
    </w:p>
    <w:p w14:paraId="3C633122" w14:textId="77777777" w:rsidR="002B760E" w:rsidRPr="002A235F" w:rsidRDefault="002B760E" w:rsidP="00444975">
      <w:pPr>
        <w:pStyle w:val="BodyText"/>
      </w:pPr>
    </w:p>
    <w:p w14:paraId="36A07350" w14:textId="0A0AACD0" w:rsidR="00493A33" w:rsidRPr="002A235F" w:rsidRDefault="00AC643B" w:rsidP="00444975">
      <w:pPr>
        <w:pStyle w:val="BodyText"/>
      </w:pPr>
      <w:r w:rsidRPr="000E3043">
        <w:t>For a complete list of the parameters of the final model, see the Appendix.</w:t>
      </w:r>
    </w:p>
    <w:p w14:paraId="2C2F3AE9" w14:textId="77777777" w:rsidR="004C36DA" w:rsidRPr="00BF5492" w:rsidRDefault="004C36DA" w:rsidP="00BF5492">
      <w:pPr>
        <w:pStyle w:val="BodyText"/>
        <w:rPr>
          <w:b/>
          <w:bCs/>
        </w:rPr>
      </w:pPr>
      <w:r w:rsidRPr="00BF5492">
        <w:rPr>
          <w:b/>
          <w:bCs/>
        </w:rPr>
        <w:t xml:space="preserve">Performance of Final Model</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7775288 </w:t>
            </w:r>
          </w:p>
        </w:tc>
        <w:tc>
          <w:tcPr>
            <w:tcW w:w="2463" w:type="dxa"/>
          </w:tcPr>
          <w:p w14:paraId="10761EB9" w14:textId="77777777" w:rsidR="001900FF" w:rsidRPr="000E3043" w:rsidRDefault="001900FF" w:rsidP="00082591">
            <w:pPr>
              <w:pStyle w:val="BodyText"/>
            </w:pPr>
            <w:r w:rsidRPr="000E3043">
              <w:t xml:space="preserve">0.00328363 </w:t>
            </w:r>
          </w:p>
        </w:tc>
        <w:tc>
          <w:tcPr>
            <w:tcW w:w="2463" w:type="dxa"/>
          </w:tcPr>
          <w:p w14:paraId="10761EB9" w14:textId="77777777" w:rsidR="001900FF" w:rsidRPr="000E3043" w:rsidRDefault="001900FF" w:rsidP="00082591">
            <w:pPr>
              <w:pStyle w:val="BodyText"/>
            </w:pPr>
            <w:r w:rsidRPr="000E3043">
              <w:t xml:space="preserve">0.7964425 </w:t>
            </w:r>
          </w:p>
        </w:tc>
        <w:tc>
          <w:tcPr>
            <w:tcW w:w="2463" w:type="dxa"/>
          </w:tcPr>
          <w:p w14:paraId="10761EB9" w14:textId="77777777" w:rsidR="001900FF" w:rsidRPr="000E3043" w:rsidRDefault="001900FF" w:rsidP="00082591">
            <w:pPr>
              <w:pStyle w:val="BodyText"/>
            </w:pPr>
            <w:r w:rsidRPr="000E3043">
              <w:t xml:space="preserve">0.00710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179507 </w:t>
            </w:r>
          </w:p>
        </w:tc>
        <w:tc>
          <w:tcPr>
            <w:tcW w:w="2463" w:type="dxa"/>
          </w:tcPr>
          <w:p w14:paraId="10761EB9" w14:textId="77777777" w:rsidR="001900FF" w:rsidRPr="000E3043" w:rsidRDefault="001900FF" w:rsidP="00082591">
            <w:pPr>
              <w:pStyle w:val="BodyText"/>
            </w:pPr>
            <w:r w:rsidRPr="000E3043">
              <w:t xml:space="preserve">0.002053431 </w:t>
            </w:r>
          </w:p>
        </w:tc>
        <w:tc>
          <w:tcPr>
            <w:tcW w:w="2463" w:type="dxa"/>
          </w:tcPr>
          <w:p w14:paraId="10761EB9" w14:textId="77777777" w:rsidR="001900FF" w:rsidRPr="000E3043" w:rsidRDefault="001900FF" w:rsidP="00082591">
            <w:pPr>
              <w:pStyle w:val="BodyText"/>
            </w:pPr>
            <w:r w:rsidRPr="000E3043">
              <w:t xml:space="preserve">0.8335 </w:t>
            </w:r>
          </w:p>
        </w:tc>
        <w:tc>
          <w:tcPr>
            <w:tcW w:w="2463" w:type="dxa"/>
          </w:tcPr>
          <w:p w14:paraId="10761EB9" w14:textId="77777777" w:rsidR="001900FF" w:rsidRPr="000E3043" w:rsidRDefault="001900FF" w:rsidP="00082591">
            <w:pPr>
              <w:pStyle w:val="BodyText"/>
            </w:pPr>
            <w:r w:rsidRPr="000E3043">
              <w:t xml:space="preserve">0.0046053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50957 </w:t>
            </w:r>
          </w:p>
        </w:tc>
        <w:tc>
          <w:tcPr>
            <w:tcW w:w="2463" w:type="dxa"/>
          </w:tcPr>
          <w:p w14:paraId="10761EB9" w14:textId="77777777" w:rsidR="001900FF" w:rsidRPr="000E3043" w:rsidRDefault="001900FF" w:rsidP="00082591">
            <w:pPr>
              <w:pStyle w:val="BodyText"/>
            </w:pPr>
            <w:r w:rsidRPr="000E3043">
              <w:t xml:space="preserve">0.00503948 </w:t>
            </w:r>
          </w:p>
        </w:tc>
        <w:tc>
          <w:tcPr>
            <w:tcW w:w="2463" w:type="dxa"/>
          </w:tcPr>
          <w:p w14:paraId="10761EB9" w14:textId="77777777" w:rsidR="001900FF" w:rsidRPr="000E3043" w:rsidRDefault="001900FF" w:rsidP="00082591">
            <w:pPr>
              <w:pStyle w:val="BodyText"/>
            </w:pPr>
            <w:r w:rsidRPr="000E3043">
              <w:t xml:space="preserve">0.5769592 </w:t>
            </w:r>
          </w:p>
        </w:tc>
        <w:tc>
          <w:tcPr>
            <w:tcW w:w="2463" w:type="dxa"/>
          </w:tcPr>
          <w:p w14:paraId="10761EB9" w14:textId="77777777" w:rsidR="001900FF" w:rsidRPr="000E3043" w:rsidRDefault="001900FF" w:rsidP="00082591">
            <w:pPr>
              <w:pStyle w:val="BodyText"/>
            </w:pPr>
            <w:r w:rsidRPr="000E3043">
              <w:t xml:space="preserve">0.01520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31741 </w:t>
            </w:r>
          </w:p>
        </w:tc>
        <w:tc>
          <w:tcPr>
            <w:tcW w:w="2463" w:type="dxa"/>
          </w:tcPr>
          <w:p w14:paraId="10761EB9" w14:textId="77777777" w:rsidR="001900FF" w:rsidRPr="000E3043" w:rsidRDefault="001900FF" w:rsidP="00082591">
            <w:pPr>
              <w:pStyle w:val="BodyText"/>
            </w:pPr>
            <w:r w:rsidRPr="000E3043">
              <w:t xml:space="preserve">0.005014345 </w:t>
            </w:r>
          </w:p>
        </w:tc>
        <w:tc>
          <w:tcPr>
            <w:tcW w:w="2463" w:type="dxa"/>
          </w:tcPr>
          <w:p w14:paraId="10761EB9" w14:textId="77777777" w:rsidR="001900FF" w:rsidRPr="000E3043" w:rsidRDefault="001900FF" w:rsidP="00082591">
            <w:pPr>
              <w:pStyle w:val="BodyText"/>
            </w:pPr>
            <w:r w:rsidRPr="000E3043">
              <w:t xml:space="preserve">0.5940356 </w:t>
            </w:r>
          </w:p>
        </w:tc>
        <w:tc>
          <w:tcPr>
            <w:tcW w:w="2463" w:type="dxa"/>
          </w:tcPr>
          <w:p w14:paraId="10761EB9" w14:textId="77777777" w:rsidR="001900FF" w:rsidRPr="000E3043" w:rsidRDefault="001900FF" w:rsidP="00082591">
            <w:pPr>
              <w:pStyle w:val="BodyText"/>
            </w:pPr>
            <w:r w:rsidRPr="000E3043">
              <w:t xml:space="preserve">0.011692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06526 </w:t>
            </w:r>
          </w:p>
        </w:tc>
        <w:tc>
          <w:tcPr>
            <w:tcW w:w="2463" w:type="dxa"/>
          </w:tcPr>
          <w:p w14:paraId="10761EB9" w14:textId="77777777" w:rsidR="001900FF" w:rsidRPr="000E3043" w:rsidRDefault="001900FF" w:rsidP="00082591">
            <w:pPr>
              <w:pStyle w:val="BodyText"/>
            </w:pPr>
            <w:r w:rsidRPr="000E3043">
              <w:t xml:space="preserve">0.004655751 </w:t>
            </w:r>
          </w:p>
        </w:tc>
        <w:tc>
          <w:tcPr>
            <w:tcW w:w="2463" w:type="dxa"/>
          </w:tcPr>
          <w:p w14:paraId="10761EB9" w14:textId="77777777" w:rsidR="001900FF" w:rsidRPr="000E3043" w:rsidRDefault="001900FF" w:rsidP="00082591">
            <w:pPr>
              <w:pStyle w:val="BodyText"/>
            </w:pPr>
            <w:r w:rsidRPr="000E3043">
              <w:t xml:space="preserve">0.5546157 </w:t>
            </w:r>
          </w:p>
        </w:tc>
        <w:tc>
          <w:tcPr>
            <w:tcW w:w="2463" w:type="dxa"/>
          </w:tcPr>
          <w:p w14:paraId="10761EB9" w14:textId="77777777" w:rsidR="001900FF" w:rsidRPr="000E3043" w:rsidRDefault="001900FF" w:rsidP="00082591">
            <w:pPr>
              <w:pStyle w:val="BodyText"/>
            </w:pPr>
            <w:r w:rsidRPr="000E3043">
              <w:t xml:space="preserve">0.01105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394723 </w:t>
            </w:r>
          </w:p>
        </w:tc>
        <w:tc>
          <w:tcPr>
            <w:tcW w:w="2463" w:type="dxa"/>
          </w:tcPr>
          <w:p w14:paraId="10761EB9" w14:textId="77777777" w:rsidR="001900FF" w:rsidRPr="000E3043" w:rsidRDefault="001900FF" w:rsidP="00082591">
            <w:pPr>
              <w:pStyle w:val="BodyText"/>
            </w:pPr>
            <w:r w:rsidRPr="000E3043">
              <w:t xml:space="preserve">0.00388114 </w:t>
            </w:r>
          </w:p>
        </w:tc>
        <w:tc>
          <w:tcPr>
            <w:tcW w:w="2463" w:type="dxa"/>
          </w:tcPr>
          <w:p w14:paraId="10761EB9" w14:textId="77777777" w:rsidR="001900FF" w:rsidRPr="000E3043" w:rsidRDefault="001900FF" w:rsidP="00082591">
            <w:pPr>
              <w:pStyle w:val="BodyText"/>
            </w:pPr>
            <w:r w:rsidRPr="000E3043">
              <w:t xml:space="preserve">0.6369657 </w:t>
            </w:r>
          </w:p>
        </w:tc>
        <w:tc>
          <w:tcPr>
            <w:tcW w:w="2463" w:type="dxa"/>
          </w:tcPr>
          <w:p w14:paraId="10761EB9" w14:textId="77777777" w:rsidR="001900FF" w:rsidRPr="000E3043" w:rsidRDefault="001900FF" w:rsidP="00082591">
            <w:pPr>
              <w:pStyle w:val="BodyText"/>
            </w:pPr>
            <w:r w:rsidRPr="000E3043">
              <w:t xml:space="preserve">0.0096422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761572 </w:t>
            </w:r>
          </w:p>
        </w:tc>
        <w:tc>
          <w:tcPr>
            <w:tcW w:w="2463" w:type="dxa"/>
          </w:tcPr>
          <w:p w14:paraId="10761EB9" w14:textId="77777777" w:rsidR="001900FF" w:rsidRPr="000E3043" w:rsidRDefault="001900FF" w:rsidP="00082591">
            <w:pPr>
              <w:pStyle w:val="BodyText"/>
            </w:pPr>
            <w:r w:rsidRPr="000E3043">
              <w:t xml:space="preserve">0.02418475 </w:t>
            </w:r>
          </w:p>
        </w:tc>
        <w:tc>
          <w:tcPr>
            <w:tcW w:w="2463" w:type="dxa"/>
          </w:tcPr>
          <w:p w14:paraId="10761EB9" w14:textId="77777777" w:rsidR="001900FF" w:rsidRPr="000E3043" w:rsidRDefault="001900FF" w:rsidP="00082591">
            <w:pPr>
              <w:pStyle w:val="BodyText"/>
            </w:pPr>
            <w:r w:rsidRPr="000E3043">
              <w:t xml:space="preserve">0.4810736 </w:t>
            </w:r>
          </w:p>
        </w:tc>
        <w:tc>
          <w:tcPr>
            <w:tcW w:w="2463" w:type="dxa"/>
          </w:tcPr>
          <w:p w14:paraId="10761EB9" w14:textId="77777777" w:rsidR="001900FF" w:rsidRPr="000E3043" w:rsidRDefault="001900FF" w:rsidP="00082591">
            <w:pPr>
              <w:pStyle w:val="BodyText"/>
            </w:pPr>
            <w:r w:rsidRPr="000E3043">
              <w:t xml:space="preserve">0.024184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41423 </w:t>
            </w:r>
          </w:p>
        </w:tc>
        <w:tc>
          <w:tcPr>
            <w:tcW w:w="2463" w:type="dxa"/>
          </w:tcPr>
          <w:p w14:paraId="10761EB9" w14:textId="77777777" w:rsidR="001900FF" w:rsidRPr="000E3043" w:rsidRDefault="001900FF" w:rsidP="00082591">
            <w:pPr>
              <w:pStyle w:val="BodyText"/>
            </w:pPr>
            <w:r w:rsidRPr="000E3043">
              <w:t xml:space="preserve">0.03047949 </w:t>
            </w:r>
          </w:p>
        </w:tc>
        <w:tc>
          <w:tcPr>
            <w:tcW w:w="2463" w:type="dxa"/>
          </w:tcPr>
          <w:p w14:paraId="10761EB9" w14:textId="77777777" w:rsidR="001900FF" w:rsidRPr="000E3043" w:rsidRDefault="001900FF" w:rsidP="00082591">
            <w:pPr>
              <w:pStyle w:val="BodyText"/>
            </w:pPr>
            <w:r w:rsidRPr="000E3043">
              <w:t xml:space="preserve">0.4044234 </w:t>
            </w:r>
          </w:p>
        </w:tc>
        <w:tc>
          <w:tcPr>
            <w:tcW w:w="2463" w:type="dxa"/>
          </w:tcPr>
          <w:p w14:paraId="10761EB9" w14:textId="77777777" w:rsidR="001900FF" w:rsidRPr="000E3043" w:rsidRDefault="001900FF" w:rsidP="00082591">
            <w:pPr>
              <w:pStyle w:val="BodyText"/>
            </w:pPr>
            <w:r w:rsidRPr="000E3043">
              <w:t xml:space="preserve">0.030479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296925 </w:t>
            </w:r>
          </w:p>
        </w:tc>
        <w:tc>
          <w:tcPr>
            <w:tcW w:w="2463" w:type="dxa"/>
          </w:tcPr>
          <w:p w14:paraId="10761EB9" w14:textId="77777777" w:rsidR="001900FF" w:rsidRPr="000E3043" w:rsidRDefault="001900FF" w:rsidP="00082591">
            <w:pPr>
              <w:pStyle w:val="BodyText"/>
            </w:pPr>
            <w:r w:rsidRPr="000E3043">
              <w:t xml:space="preserve">0.004978913 </w:t>
            </w:r>
          </w:p>
        </w:tc>
        <w:tc>
          <w:tcPr>
            <w:tcW w:w="2463" w:type="dxa"/>
          </w:tcPr>
          <w:p w14:paraId="10761EB9" w14:textId="77777777" w:rsidR="001900FF" w:rsidRPr="000E3043" w:rsidRDefault="001900FF" w:rsidP="00082591">
            <w:pPr>
              <w:pStyle w:val="BodyText"/>
            </w:pPr>
            <w:r w:rsidRPr="000E3043">
              <w:t xml:space="preserve">0.1126017 </w:t>
            </w:r>
          </w:p>
        </w:tc>
        <w:tc>
          <w:tcPr>
            <w:tcW w:w="2463" w:type="dxa"/>
          </w:tcPr>
          <w:p w14:paraId="10761EB9" w14:textId="77777777" w:rsidR="001900FF" w:rsidRPr="000E3043" w:rsidRDefault="001900FF" w:rsidP="00082591">
            <w:pPr>
              <w:pStyle w:val="BodyText"/>
            </w:pPr>
            <w:r w:rsidRPr="000E3043">
              <w:t xml:space="preserve">0.0050565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463231 </w:t>
            </w:r>
          </w:p>
        </w:tc>
        <w:tc>
          <w:tcPr>
            <w:tcW w:w="2463" w:type="dxa"/>
          </w:tcPr>
          <w:p w14:paraId="10761EB9" w14:textId="77777777" w:rsidR="001900FF" w:rsidRPr="000E3043" w:rsidRDefault="001900FF" w:rsidP="00082591">
            <w:pPr>
              <w:pStyle w:val="BodyText"/>
            </w:pPr>
            <w:r w:rsidRPr="000E3043">
              <w:t xml:space="preserve">0.02305061 </w:t>
            </w:r>
          </w:p>
        </w:tc>
        <w:tc>
          <w:tcPr>
            <w:tcW w:w="2463" w:type="dxa"/>
          </w:tcPr>
          <w:p w14:paraId="10761EB9" w14:textId="77777777" w:rsidR="001900FF" w:rsidRPr="000E3043" w:rsidRDefault="001900FF" w:rsidP="00082591">
            <w:pPr>
              <w:pStyle w:val="BodyText"/>
            </w:pPr>
            <w:r w:rsidRPr="000E3043">
              <w:t xml:space="preserve">0.1476553 </w:t>
            </w:r>
          </w:p>
        </w:tc>
        <w:tc>
          <w:tcPr>
            <w:tcW w:w="2463" w:type="dxa"/>
          </w:tcPr>
          <w:p w14:paraId="10761EB9" w14:textId="77777777" w:rsidR="001900FF" w:rsidRPr="000E3043" w:rsidRDefault="001900FF" w:rsidP="00082591">
            <w:pPr>
              <w:pStyle w:val="BodyText"/>
            </w:pPr>
            <w:r w:rsidRPr="000E3043">
              <w:t xml:space="preserve">0.02305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50575 </w:t>
            </w:r>
          </w:p>
        </w:tc>
        <w:tc>
          <w:tcPr>
            <w:tcW w:w="2463" w:type="dxa"/>
          </w:tcPr>
          <w:p w14:paraId="10761EB9" w14:textId="77777777" w:rsidR="001900FF" w:rsidRPr="000E3043" w:rsidRDefault="001900FF" w:rsidP="00082591">
            <w:pPr>
              <w:pStyle w:val="BodyText"/>
            </w:pPr>
            <w:r w:rsidRPr="000E3043">
              <w:t xml:space="preserve">0.00656726 </w:t>
            </w:r>
          </w:p>
        </w:tc>
        <w:tc>
          <w:tcPr>
            <w:tcW w:w="2463" w:type="dxa"/>
          </w:tcPr>
          <w:p w14:paraId="10761EB9" w14:textId="77777777" w:rsidR="001900FF" w:rsidRPr="000E3043" w:rsidRDefault="001900FF" w:rsidP="00082591">
            <w:pPr>
              <w:pStyle w:val="BodyText"/>
            </w:pPr>
            <w:r w:rsidRPr="000E3043">
              <w:t xml:space="preserve">0.5928849 </w:t>
            </w:r>
          </w:p>
        </w:tc>
        <w:tc>
          <w:tcPr>
            <w:tcW w:w="2463" w:type="dxa"/>
          </w:tcPr>
          <w:p w14:paraId="10761EB9" w14:textId="77777777" w:rsidR="001900FF" w:rsidRPr="000E3043" w:rsidRDefault="001900FF" w:rsidP="00082591">
            <w:pPr>
              <w:pStyle w:val="BodyText"/>
            </w:pPr>
            <w:r w:rsidRPr="000E3043">
              <w:t xml:space="preserve">0.015616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344879 </w:t>
            </w:r>
          </w:p>
        </w:tc>
        <w:tc>
          <w:tcPr>
            <w:tcW w:w="2463" w:type="dxa"/>
          </w:tcPr>
          <w:p w14:paraId="10761EB9" w14:textId="77777777" w:rsidR="001900FF" w:rsidRPr="000E3043" w:rsidRDefault="001900FF" w:rsidP="00082591">
            <w:pPr>
              <w:pStyle w:val="BodyText"/>
            </w:pPr>
            <w:r w:rsidRPr="000E3043">
              <w:t xml:space="preserve">0.002722395 </w:t>
            </w:r>
          </w:p>
        </w:tc>
        <w:tc>
          <w:tcPr>
            <w:tcW w:w="2463" w:type="dxa"/>
          </w:tcPr>
          <w:p w14:paraId="10761EB9" w14:textId="77777777" w:rsidR="001900FF" w:rsidRPr="000E3043" w:rsidRDefault="001900FF" w:rsidP="00082591">
            <w:pPr>
              <w:pStyle w:val="BodyText"/>
            </w:pPr>
            <w:r w:rsidRPr="000E3043">
              <w:t xml:space="preserve">0.4072474 </w:t>
            </w:r>
          </w:p>
        </w:tc>
        <w:tc>
          <w:tcPr>
            <w:tcW w:w="2463" w:type="dxa"/>
          </w:tcPr>
          <w:p w14:paraId="10761EB9" w14:textId="77777777" w:rsidR="001900FF" w:rsidRPr="000E3043" w:rsidRDefault="001900FF" w:rsidP="00082591">
            <w:pPr>
              <w:pStyle w:val="BodyText"/>
            </w:pPr>
            <w:r w:rsidRPr="000E3043">
              <w:t xml:space="preserve">0.006150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7775288 </w:t>
            </w:r>
          </w:p>
        </w:tc>
        <w:tc>
          <w:tcPr>
            <w:tcW w:w="2463" w:type="dxa"/>
          </w:tcPr>
          <w:p w14:paraId="10761EB9" w14:textId="77777777" w:rsidR="001900FF" w:rsidRPr="000E3043" w:rsidRDefault="001900FF" w:rsidP="00082591">
            <w:pPr>
              <w:pStyle w:val="BodyText"/>
            </w:pPr>
            <w:r w:rsidRPr="000E3043">
              <w:t xml:space="preserve">0.00328363 </w:t>
            </w:r>
          </w:p>
        </w:tc>
        <w:tc>
          <w:tcPr>
            <w:tcW w:w="2463" w:type="dxa"/>
          </w:tcPr>
          <w:p w14:paraId="10761EB9" w14:textId="77777777" w:rsidR="001900FF" w:rsidRPr="000E3043" w:rsidRDefault="001900FF" w:rsidP="00082591">
            <w:pPr>
              <w:pStyle w:val="BodyText"/>
            </w:pPr>
            <w:r w:rsidRPr="000E3043">
              <w:t xml:space="preserve">0.7964425 </w:t>
            </w:r>
          </w:p>
        </w:tc>
        <w:tc>
          <w:tcPr>
            <w:tcW w:w="2463" w:type="dxa"/>
          </w:tcPr>
          <w:p w14:paraId="10761EB9" w14:textId="77777777" w:rsidR="001900FF" w:rsidRPr="000E3043" w:rsidRDefault="001900FF" w:rsidP="00082591">
            <w:pPr>
              <w:pStyle w:val="BodyText"/>
            </w:pPr>
            <w:r w:rsidRPr="000E3043">
              <w:t xml:space="preserve">0.00643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06526 </w:t>
            </w:r>
          </w:p>
        </w:tc>
        <w:tc>
          <w:tcPr>
            <w:tcW w:w="2463" w:type="dxa"/>
          </w:tcPr>
          <w:p w14:paraId="10761EB9" w14:textId="77777777" w:rsidR="001900FF" w:rsidRPr="000E3043" w:rsidRDefault="001900FF" w:rsidP="00082591">
            <w:pPr>
              <w:pStyle w:val="BodyText"/>
            </w:pPr>
            <w:r w:rsidRPr="000E3043">
              <w:t xml:space="preserve">0.004655751 </w:t>
            </w:r>
          </w:p>
        </w:tc>
        <w:tc>
          <w:tcPr>
            <w:tcW w:w="2463" w:type="dxa"/>
          </w:tcPr>
          <w:p w14:paraId="10761EB9" w14:textId="77777777" w:rsidR="001900FF" w:rsidRPr="000E3043" w:rsidRDefault="001900FF" w:rsidP="00082591">
            <w:pPr>
              <w:pStyle w:val="BodyText"/>
            </w:pPr>
            <w:r w:rsidRPr="000E3043">
              <w:t xml:space="preserve">0.5546157 </w:t>
            </w:r>
          </w:p>
        </w:tc>
        <w:tc>
          <w:tcPr>
            <w:tcW w:w="2463" w:type="dxa"/>
          </w:tcPr>
          <w:p w14:paraId="10761EB9" w14:textId="77777777" w:rsidR="001900FF" w:rsidRPr="000E3043" w:rsidRDefault="001900FF" w:rsidP="00082591">
            <w:pPr>
              <w:pStyle w:val="BodyText"/>
            </w:pPr>
            <w:r w:rsidRPr="000E3043">
              <w:t xml:space="preserve">0.01166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164366 </w:t>
            </w:r>
          </w:p>
        </w:tc>
        <w:tc>
          <w:tcPr>
            <w:tcW w:w="2463" w:type="dxa"/>
          </w:tcPr>
          <w:p w14:paraId="10761EB9" w14:textId="77777777" w:rsidR="001900FF" w:rsidRPr="000E3043" w:rsidRDefault="001900FF" w:rsidP="00082591">
            <w:pPr>
              <w:pStyle w:val="BodyText"/>
            </w:pPr>
            <w:r w:rsidRPr="000E3043">
              <w:t xml:space="preserve">0.005580545 </w:t>
            </w:r>
          </w:p>
        </w:tc>
        <w:tc>
          <w:tcPr>
            <w:tcW w:w="2463" w:type="dxa"/>
          </w:tcPr>
          <w:p w14:paraId="10761EB9" w14:textId="77777777" w:rsidR="001900FF" w:rsidRPr="000E3043" w:rsidRDefault="001900FF" w:rsidP="00082591">
            <w:pPr>
              <w:pStyle w:val="BodyText"/>
            </w:pPr>
            <w:r w:rsidRPr="000E3043">
              <w:t xml:space="preserve">0.4374818 </w:t>
            </w:r>
          </w:p>
        </w:tc>
        <w:tc>
          <w:tcPr>
            <w:tcW w:w="2463" w:type="dxa"/>
          </w:tcPr>
          <w:p w14:paraId="10761EB9" w14:textId="77777777" w:rsidR="001900FF" w:rsidRPr="000E3043" w:rsidRDefault="001900FF" w:rsidP="00082591">
            <w:pPr>
              <w:pStyle w:val="BodyText"/>
            </w:pPr>
            <w:r w:rsidRPr="000E3043">
              <w:t xml:space="preserve">0.010808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164366 </w:t>
            </w:r>
          </w:p>
        </w:tc>
        <w:tc>
          <w:tcPr>
            <w:tcW w:w="2463" w:type="dxa"/>
          </w:tcPr>
          <w:p w14:paraId="10761EB9" w14:textId="77777777" w:rsidR="001900FF" w:rsidRPr="000E3043" w:rsidRDefault="001900FF" w:rsidP="00082591">
            <w:pPr>
              <w:pStyle w:val="BodyText"/>
            </w:pPr>
            <w:r w:rsidRPr="000E3043">
              <w:t xml:space="preserve">0.005580545 </w:t>
            </w:r>
          </w:p>
        </w:tc>
        <w:tc>
          <w:tcPr>
            <w:tcW w:w="2463" w:type="dxa"/>
          </w:tcPr>
          <w:p w14:paraId="10761EB9" w14:textId="77777777" w:rsidR="001900FF" w:rsidRPr="000E3043" w:rsidRDefault="001900FF" w:rsidP="00082591">
            <w:pPr>
              <w:pStyle w:val="BodyText"/>
            </w:pPr>
            <w:r w:rsidRPr="000E3043">
              <w:t xml:space="preserve">0.4374818 </w:t>
            </w:r>
          </w:p>
        </w:tc>
        <w:tc>
          <w:tcPr>
            <w:tcW w:w="2463" w:type="dxa"/>
          </w:tcPr>
          <w:p w14:paraId="10761EB9" w14:textId="77777777" w:rsidR="001900FF" w:rsidRPr="000E3043" w:rsidRDefault="001900FF" w:rsidP="00082591">
            <w:pPr>
              <w:pStyle w:val="BodyText"/>
            </w:pPr>
            <w:r w:rsidRPr="000E3043">
              <w:t xml:space="preserve">0.013953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703075 </w:t>
            </w:r>
          </w:p>
        </w:tc>
        <w:tc>
          <w:tcPr>
            <w:tcW w:w="2463" w:type="dxa"/>
          </w:tcPr>
          <w:p w14:paraId="10761EB9" w14:textId="77777777" w:rsidR="001900FF" w:rsidRPr="000E3043" w:rsidRDefault="001900FF" w:rsidP="00082591">
            <w:pPr>
              <w:pStyle w:val="BodyText"/>
            </w:pPr>
            <w:r w:rsidRPr="000E3043">
              <w:t xml:space="preserve">0.004978913 </w:t>
            </w:r>
          </w:p>
        </w:tc>
        <w:tc>
          <w:tcPr>
            <w:tcW w:w="2463" w:type="dxa"/>
          </w:tcPr>
          <w:p w14:paraId="10761EB9" w14:textId="77777777" w:rsidR="001900FF" w:rsidRPr="000E3043" w:rsidRDefault="001900FF" w:rsidP="00082591">
            <w:pPr>
              <w:pStyle w:val="BodyText"/>
            </w:pPr>
            <w:r w:rsidRPr="000E3043">
              <w:t xml:space="preserve">0.8873983 </w:t>
            </w:r>
          </w:p>
        </w:tc>
        <w:tc>
          <w:tcPr>
            <w:tcW w:w="2463" w:type="dxa"/>
          </w:tcPr>
          <w:p w14:paraId="10761EB9" w14:textId="77777777" w:rsidR="001900FF" w:rsidRPr="000E3043" w:rsidRDefault="001900FF" w:rsidP="00082591">
            <w:pPr>
              <w:pStyle w:val="BodyText"/>
            </w:pPr>
            <w:r w:rsidRPr="000E3043">
              <w:t xml:space="preserve">0.005208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238428 </w:t>
            </w:r>
          </w:p>
        </w:tc>
        <w:tc>
          <w:tcPr>
            <w:tcW w:w="2463" w:type="dxa"/>
          </w:tcPr>
          <w:p w14:paraId="10761EB9" w14:textId="77777777" w:rsidR="001900FF" w:rsidRPr="000E3043" w:rsidRDefault="001900FF" w:rsidP="00082591">
            <w:pPr>
              <w:pStyle w:val="BodyText"/>
            </w:pPr>
            <w:r w:rsidRPr="000E3043">
              <w:t xml:space="preserve">0.02418475 </w:t>
            </w:r>
          </w:p>
        </w:tc>
        <w:tc>
          <w:tcPr>
            <w:tcW w:w="2463" w:type="dxa"/>
          </w:tcPr>
          <w:p w14:paraId="10761EB9" w14:textId="77777777" w:rsidR="001900FF" w:rsidRPr="000E3043" w:rsidRDefault="001900FF" w:rsidP="00082591">
            <w:pPr>
              <w:pStyle w:val="BodyText"/>
            </w:pPr>
            <w:r w:rsidRPr="000E3043">
              <w:t xml:space="preserve">0.5189264 </w:t>
            </w:r>
          </w:p>
        </w:tc>
        <w:tc>
          <w:tcPr>
            <w:tcW w:w="2463" w:type="dxa"/>
          </w:tcPr>
          <w:p w14:paraId="10761EB9" w14:textId="77777777" w:rsidR="001900FF" w:rsidRPr="000E3043" w:rsidRDefault="001900FF" w:rsidP="00082591">
            <w:pPr>
              <w:pStyle w:val="BodyText"/>
            </w:pPr>
            <w:r w:rsidRPr="000E3043">
              <w:t xml:space="preserve">0.03265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8577 </w:t>
            </w:r>
          </w:p>
        </w:tc>
        <w:tc>
          <w:tcPr>
            <w:tcW w:w="2463" w:type="dxa"/>
          </w:tcPr>
          <w:p w14:paraId="10761EB9" w14:textId="77777777" w:rsidR="001900FF" w:rsidRPr="000E3043" w:rsidRDefault="001900FF" w:rsidP="00082591">
            <w:pPr>
              <w:pStyle w:val="BodyText"/>
            </w:pPr>
            <w:r w:rsidRPr="000E3043">
              <w:t xml:space="preserve">0.03047949 </w:t>
            </w:r>
          </w:p>
        </w:tc>
        <w:tc>
          <w:tcPr>
            <w:tcW w:w="2463" w:type="dxa"/>
          </w:tcPr>
          <w:p w14:paraId="10761EB9" w14:textId="77777777" w:rsidR="001900FF" w:rsidRPr="000E3043" w:rsidRDefault="001900FF" w:rsidP="00082591">
            <w:pPr>
              <w:pStyle w:val="BodyText"/>
            </w:pPr>
            <w:r w:rsidRPr="000E3043">
              <w:t xml:space="preserve">0.5955766 </w:t>
            </w:r>
          </w:p>
        </w:tc>
        <w:tc>
          <w:tcPr>
            <w:tcW w:w="2463" w:type="dxa"/>
          </w:tcPr>
          <w:p w14:paraId="10761EB9" w14:textId="77777777" w:rsidR="001900FF" w:rsidRPr="000E3043" w:rsidRDefault="001900FF" w:rsidP="00082591">
            <w:pPr>
              <w:pStyle w:val="BodyText"/>
            </w:pPr>
            <w:r w:rsidRPr="000E3043">
              <w:t xml:space="preserve">0.030479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536769 </w:t>
            </w:r>
          </w:p>
        </w:tc>
        <w:tc>
          <w:tcPr>
            <w:tcW w:w="2463" w:type="dxa"/>
          </w:tcPr>
          <w:p w14:paraId="10761EB9" w14:textId="77777777" w:rsidR="001900FF" w:rsidRPr="000E3043" w:rsidRDefault="001900FF" w:rsidP="00082591">
            <w:pPr>
              <w:pStyle w:val="BodyText"/>
            </w:pPr>
            <w:r w:rsidRPr="000E3043">
              <w:t xml:space="preserve">0.02305061 </w:t>
            </w:r>
          </w:p>
        </w:tc>
        <w:tc>
          <w:tcPr>
            <w:tcW w:w="2463" w:type="dxa"/>
          </w:tcPr>
          <w:p w14:paraId="10761EB9" w14:textId="77777777" w:rsidR="001900FF" w:rsidRPr="000E3043" w:rsidRDefault="001900FF" w:rsidP="00082591">
            <w:pPr>
              <w:pStyle w:val="BodyText"/>
            </w:pPr>
            <w:r w:rsidRPr="000E3043">
              <w:t xml:space="preserve">0.8523447 </w:t>
            </w:r>
          </w:p>
        </w:tc>
        <w:tc>
          <w:tcPr>
            <w:tcW w:w="2463" w:type="dxa"/>
          </w:tcPr>
          <w:p w14:paraId="10761EB9" w14:textId="77777777" w:rsidR="001900FF" w:rsidRPr="000E3043" w:rsidRDefault="001900FF" w:rsidP="00082591">
            <w:pPr>
              <w:pStyle w:val="BodyText"/>
            </w:pPr>
            <w:r w:rsidRPr="000E3043">
              <w:t xml:space="preserve">0.02305061 </w:t>
            </w:r>
          </w:p>
        </w:tc>
      </w:tr>
    </w:tbl>
    <w:p w14:paraId="65244801" w14:textId="77777777" w:rsidR="004166CC" w:rsidRDefault="00EA5335"/>
    <w:p w14:paraId="364D80AA" w14:textId="40A2EEEA" w:rsidR="0029244D" w:rsidRDefault="00617D65" w:rsidP="00BF5492">
      <w:pPr>
        <w:pStyle w:val="BodyText"/>
        <w:rPr>
          <w:b/>
          <w:bCs/>
        </w:rPr>
      </w:pPr>
      <w:r w:rsidRPr="00617D65">
        <w:t xml:space="preserve"> </w:t>
      </w:r>
      <w:r w:rsidR="004C36DA" w:rsidRPr="00BF5492">
        <w:rPr>
          <w:b/>
          <w:bCs/>
        </w:rPr>
        <w:t xml:space="preserve">Validation Confusion Matrix</w:t>
      </w:r>
      <w:r w:rsidR="000F2CB8">
        <w:rPr>
          <w:b/>
          <w:bCs/>
        </w:rPr>
        <w:t xml:space="preserve"> </w:t>
      </w:r>
    </w:p>
    <w:p w14:paraId="43B4D20F" w14:textId="41702221" w:rsidR="004C36DA" w:rsidRPr="00584809" w:rsidRDefault="00584809" w:rsidP="00BF5492">
      <w:pPr>
        <w:pStyle w:val="BodyText"/>
      </w:pPr>
      <w:r>
        <w:t xml:space="preserve"/>
      </w:r>
      <w:r w:rsidRPr="00C3377D">
        <w:rPr>
          <w:i/>
          <w:iCs/>
        </w:rPr>
        <w:t xml:space="preserve">Threshold 0.2779437006</w:t>
      </w:r>
      <w:r w:rsidRPr="00D82045">
        <w:t xml:space="preserve"/>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15,904 </w:t>
            </w:r>
          </w:p>
        </w:tc>
        <w:tc>
          <w:tcPr>
            <w:tcW w:w="2463" w:type="dxa"/>
          </w:tcPr>
          <w:p w14:paraId="10761EB9" w14:textId="77777777" w:rsidR="001900FF" w:rsidRPr="000E3043" w:rsidRDefault="001900FF" w:rsidP="00082591">
            <w:pPr>
              <w:pStyle w:val="BodyText"/>
            </w:pPr>
            <w:r w:rsidRPr="000E3043">
              <w:t xml:space="preserve">2,726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2,370 </w:t>
            </w:r>
          </w:p>
        </w:tc>
        <w:tc>
          <w:tcPr>
            <w:tcW w:w="2463" w:type="dxa"/>
          </w:tcPr>
          <w:p w14:paraId="10761EB9" w14:textId="77777777" w:rsidR="001900FF" w:rsidRPr="000E3043" w:rsidRDefault="001900FF" w:rsidP="00082591">
            <w:pPr>
              <w:pStyle w:val="BodyText"/>
            </w:pPr>
            <w:r w:rsidRPr="000E3043">
              <w:t xml:space="preserve">2,999 </w:t>
            </w:r>
          </w:p>
        </w:tc>
        <w:tc>
          <w:tcPr>
            <w:tcW w:w="2463" w:type="dxa"/>
          </w:tcPr>
          <w:p w14:paraId="10761EB9" w14:textId="77777777" w:rsidR="001900FF" w:rsidRPr="000E3043" w:rsidRDefault="001900FF" w:rsidP="00082591">
            <w:pPr>
              <w:pStyle w:val="BodyText"/>
            </w:pPr>
            <w:r w:rsidRPr="000E3043">
              <w:t xml:space="preserve">44% </w:t>
            </w:r>
          </w:p>
        </w:tc>
      </w:tr>
    </w:tbl>
    <w:p w14:paraId="65244801" w14:textId="77777777" w:rsidR="004166CC" w:rsidRDefault="00EA5335"/>
    <w:p w14:paraId="3978C546" w14:textId="2523913D" w:rsidR="00565371" w:rsidRDefault="004C36DA" w:rsidP="00BF5492">
      <w:pPr>
        <w:pStyle w:val="BodyText"/>
        <w:rPr>
          <w:b/>
          <w:bCs/>
        </w:rPr>
      </w:pPr>
      <w:r w:rsidRPr="000E3043">
        <w:t xml:space="preserve">  </w:t>
      </w:r>
      <w:r w:rsidRPr="00BF5492">
        <w:rPr>
          <w:b/>
          <w:bCs/>
        </w:rPr>
        <w:t xml:space="preserve">Test Confusion Matrix</w:t>
      </w:r>
      <w:r w:rsidR="000F2CB8">
        <w:rPr>
          <w:b/>
          <w:bCs/>
        </w:rPr>
        <w:t xml:space="preserve"> </w:t>
      </w:r>
    </w:p>
    <w:p w14:paraId="2D005654" w14:textId="19F87992" w:rsidR="004C36DA" w:rsidRPr="00584809" w:rsidRDefault="00584809" w:rsidP="00BF5492">
      <w:pPr>
        <w:pStyle w:val="BodyText"/>
      </w:pPr>
      <w:r>
        <w:t xml:space="preserve"/>
      </w:r>
      <w:r w:rsidRPr="00C3377D">
        <w:rPr>
          <w:i/>
          <w:iCs/>
        </w:rPr>
        <w:t xml:space="preserve">Threshold 0.2779437006</w:t>
      </w:r>
      <w:r w:rsidRPr="00D82045">
        <w:t xml:space="preserve"/>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58 </w:t>
            </w:r>
          </w:p>
        </w:tc>
        <w:tc>
          <w:tcPr>
            <w:tcW w:w="2463" w:type="dxa"/>
          </w:tcPr>
          <w:p w14:paraId="10761EB9" w14:textId="77777777" w:rsidR="001900FF" w:rsidRPr="000E3043" w:rsidRDefault="001900FF" w:rsidP="00082591">
            <w:pPr>
              <w:pStyle w:val="BodyText"/>
            </w:pPr>
            <w:r w:rsidRPr="000E3043">
              <w:t xml:space="preserve">576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570 </w:t>
            </w:r>
          </w:p>
        </w:tc>
        <w:tc>
          <w:tcPr>
            <w:tcW w:w="2463" w:type="dxa"/>
          </w:tcPr>
          <w:p w14:paraId="10761EB9" w14:textId="77777777" w:rsidR="001900FF" w:rsidRPr="000E3043" w:rsidRDefault="001900FF" w:rsidP="00082591">
            <w:pPr>
              <w:pStyle w:val="BodyText"/>
            </w:pPr>
            <w:r w:rsidRPr="000E3043">
              <w:t xml:space="preserve">696 </w:t>
            </w:r>
          </w:p>
        </w:tc>
        <w:tc>
          <w:tcPr>
            <w:tcW w:w="2463" w:type="dxa"/>
          </w:tcPr>
          <w:p w14:paraId="10761EB9" w14:textId="77777777" w:rsidR="001900FF" w:rsidRPr="000E3043" w:rsidRDefault="001900FF" w:rsidP="00082591">
            <w:pPr>
              <w:pStyle w:val="BodyText"/>
            </w:pPr>
            <w:r w:rsidRPr="000E3043">
              <w:t xml:space="preserve">45% </w:t>
            </w:r>
          </w:p>
        </w:tc>
      </w:tr>
    </w:tbl>
    <w:p w14:paraId="65244801" w14:textId="77777777" w:rsidR="004166CC" w:rsidRDefault="00EA5335"/>
    <w:p w14:paraId="7AEE2CD2" w14:textId="14D89A14" w:rsidR="004C36DA" w:rsidRPr="000E3043" w:rsidRDefault="004C36DA" w:rsidP="00BF5492">
      <w:pPr>
        <w:pStyle w:val="BodyText"/>
      </w:pPr>
      <w:r w:rsidRPr="000E3043">
        <w:t xml:space="preserve">  </w:t>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Receiver Operating Characteristic Curve</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1"/>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9"/>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Precision Recall Curve</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20"/>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Cumulative Lift</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27"/>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25"/>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Cumulative Gains</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2"/>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15"/>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Kolmogorov–Smirnov</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0"/>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19"/>
                    <a:stretch>
                      <a:fillRect/>
                    </a:stretch>
                  </pic:blipFill>
                  <pic:spPr>
                    <a:xfrm>
                      <a:off x="0" y="0"/>
                      <a:ext cx="2880000" cy="2880000"/>
                    </a:xfrm>
                    <a:prstGeom prst="rect"/>
                  </pic:spPr>
                </pic:pic>
              </a:graphicData>
            </a:graphic>
          </wp:inline>
        </w:drawing>
      </w:r>
      <w:r>
        <w:t xml:space="preserve"> </w:t>
      </w:r>
    </w:p>
    <w:p w14:paraId="7D968923" w14:textId="57C03FC2" w:rsidR="003D69A6" w:rsidRPr="00531287" w:rsidRDefault="003D69A6" w:rsidP="008F78BC">
      <w:pPr>
        <w:pStyle w:val="BodyText"/>
        <w:rPr>
          <w:rFonts w:ascii="Cambria" w:hAnsi="Cambria"/>
          <w:color w:val="000000" w:themeColor="text1"/>
        </w:rPr>
      </w:pPr>
      <w:r w:rsidRPr="6AA3D136">
        <w:t xml:space="preserve"/>
      </w:r>
    </w:p>
    <w:p w14:paraId="22AC27BE" w14:textId="469E5623" w:rsidR="003C79B7" w:rsidRDefault="003C79B7" w:rsidP="00F20CDA">
      <w:pPr>
        <w:pStyle w:val="BodyText"/>
      </w:pPr>
      <w:r w:rsidRPr="6AA3D136">
        <w:t xml:space="preserve"/>
      </w:r>
    </w:p>
    <w:p w14:paraId="40B239AB" w14:textId="7F82EF0A" w:rsidR="00FA7C70" w:rsidRPr="00C823D4" w:rsidRDefault="00FA7C70" w:rsidP="00C823D4">
      <w:pPr>
        <w:pStyle w:val="BodyText"/>
      </w:pPr>
      <w:r w:rsidRPr="00C823D4">
        <w:t xml:space="preserve"/>
      </w:r>
    </w:p>
    <w:p w14:paraId="1AE80F99" w14:textId="11FC02FA" w:rsidR="00E22FBF" w:rsidRDefault="00E22FBF" w:rsidP="00B02D8E">
      <w:pPr>
        <w:pStyle w:val="BodyText"/>
      </w:pPr>
      <w:r w:rsidRPr="00246BCF">
        <w:t xml:space="preserve"/>
      </w:r>
    </w:p>
    <w:p w14:paraId="7BB6FEDB" w14:textId="0EB04568" w:rsidR="00C71A49" w:rsidRPr="00C05A5D" w:rsidRDefault="00C71A49" w:rsidP="00C05A5D">
      <w:pPr>
        <w:pStyle w:val="BodyText"/>
      </w:pPr>
      <w:r w:rsidRPr="00C05A5D">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14:paraId="21E4D865" w14:textId="77777777" w:rsidR="002F012D" w:rsidRPr="000E3043" w:rsidRDefault="002F012D" w:rsidP="002F012D">
      <w:pPr>
        <w:pStyle w:val="BodyText"/>
        <w:rPr>
          <w:rFonts w:ascii="Cambria" w:hAnsi="Cambria"/>
        </w:rPr>
      </w:pPr>
      <w:r w:rsidRPr="000E3043">
        <w:rPr>
          <w:rFonts w:ascii="Cambria" w:hAnsi="Cambria"/>
        </w:rPr>
        <w:t xml:space="preserve">During the experiment, Driverless AI trained 5 alternative models. The following algorithms were evaluated during the Driverless AI experiment:</w:t>
      </w:r>
    </w:p>
    <w:tbl>
      <w:tblPr>
        <w:tblStyle w:val="TableGrid"/>
        <w:tblW w:w="0" w:type="auto"/>
        <w:tblLook w:val="04A0" w:firstRow="1" w:lastRow="0" w:firstColumn="1" w:lastColumn="0" w:noHBand="0" w:noVBand="1"/>
      </w:tblPr>
      <w:tblGrid>
        <w:gridCol w:w="4649"/>
        <w:gridCol w:w="1222"/>
        <w:gridCol w:w="1140"/>
        <w:gridCol w:w="2337"/>
      </w:tblGrid>
      <w:tr w:rsidR="002F012D" w:rsidRPr="000E3043" w14:paraId="0C9FE437" w14:textId="77777777" w:rsidTr="00735E16">
        <w:trPr>
          <w:trHeight w:val="593"/>
        </w:trPr>
        <w:tc>
          <w:tcPr>
            <w:tcW w:w="2463" w:type="dxa"/>
          </w:tcPr>
          <w:p w14:paraId="5069BEA7" w14:textId="77777777" w:rsidR="002F012D" w:rsidRPr="000E3043" w:rsidRDefault="002F012D" w:rsidP="00993C5F">
            <w:pPr>
              <w:rPr>
                <w:b/>
              </w:rPr>
            </w:pPr>
            <w:proofErr w:type="gramStart"/>
            <w:r w:rsidRPr="000E3043">
              <w:rPr>
                <w:b/>
              </w:rPr>
              <w:t xml:space="preserve">algorithm</w:t>
            </w:r>
          </w:p>
        </w:tc>
        <w:tc>
          <w:tcPr>
            <w:tcW w:w="2463" w:type="dxa"/>
          </w:tcPr>
          <w:p w14:paraId="5069BEA7" w14:textId="77777777" w:rsidR="002F012D" w:rsidRPr="000E3043" w:rsidRDefault="002F012D" w:rsidP="00993C5F">
            <w:pPr>
              <w:rPr>
                <w:b/>
              </w:rPr>
            </w:pPr>
            <w:proofErr w:type="gramStart"/>
            <w:r w:rsidRPr="000E3043">
              <w:rPr>
                <w:b/>
              </w:rPr>
              <w:t xml:space="preserve">package</w:t>
            </w:r>
          </w:p>
        </w:tc>
        <w:tc>
          <w:tcPr>
            <w:tcW w:w="2463" w:type="dxa"/>
          </w:tcPr>
          <w:p w14:paraId="5069BEA7" w14:textId="77777777" w:rsidR="002F012D" w:rsidRPr="000E3043" w:rsidRDefault="002F012D" w:rsidP="00993C5F">
            <w:pPr>
              <w:rPr>
                <w:b/>
              </w:rPr>
            </w:pPr>
            <w:proofErr w:type="gramStart"/>
            <w:r w:rsidRPr="000E3043">
              <w:rPr>
                <w:b/>
              </w:rPr>
              <w:t xml:space="preserve">version</w:t>
            </w:r>
          </w:p>
        </w:tc>
        <w:tc>
          <w:tcPr>
            <w:tcW w:w="2463" w:type="dxa"/>
          </w:tcPr>
          <w:p w14:paraId="5069BEA7" w14:textId="77777777" w:rsidR="002F012D" w:rsidRPr="000E3043" w:rsidRDefault="002F012D" w:rsidP="00993C5F">
            <w:pPr>
              <w:rPr>
                <w:b/>
              </w:rPr>
            </w:pPr>
            <w:proofErr w:type="gramStart"/>
            <w:r w:rsidRPr="000E3043">
              <w:rPr>
                <w:b/>
              </w:rPr>
              <w:t xml:space="preserve">documentation</w:t>
            </w:r>
          </w:p>
        </w:tc>
      </w:tr>
      <w:tr w:rsidR="002F012D" w:rsidRPr="000E3043" w14:paraId="13BB919C" w14:textId="77777777" w:rsidTr="00735E16">
        <w:trPr>
          <w:trHeight w:val="512"/>
        </w:trPr>
        <w:tc>
          <w:tcPr>
            <w:tcW w:w="2463" w:type="dxa"/>
          </w:tcPr>
          <w:p w14:paraId="08990219" w14:textId="77777777" w:rsidR="002F012D" w:rsidRPr="000E3043" w:rsidRDefault="002F012D" w:rsidP="00993C5F">
            <w:r w:rsidRPr="000E3043">
              <w:t xml:space="preserve">lightgbm </w:t>
            </w:r>
          </w:p>
        </w:tc>
        <w:tc>
          <w:tcPr>
            <w:tcW w:w="2463" w:type="dxa"/>
          </w:tcPr>
          <w:p w14:paraId="08990219" w14:textId="77777777" w:rsidR="002F012D" w:rsidRPr="000E3043" w:rsidRDefault="002F012D" w:rsidP="00993C5F">
            <w:r w:rsidRPr="000E3043">
              <w:t xml:space="preserve">lightgbm </w:t>
            </w:r>
          </w:p>
        </w:tc>
        <w:tc>
          <w:tcPr>
            <w:tcW w:w="2463" w:type="dxa"/>
          </w:tcPr>
          <w:p w14:paraId="08990219" w14:textId="77777777" w:rsidR="002F012D" w:rsidRPr="000E3043" w:rsidRDefault="002F012D" w:rsidP="00993C5F">
            <w:r w:rsidRPr="000E3043">
              <w:t xml:space="preserve">3.2.1.99 </w:t>
            </w:r>
          </w:p>
        </w:tc>
        <w:tc>
          <w:tcPr>
            <w:tcW w:w="2463" w:type="dxa"/>
          </w:tcPr>
          <w:p w14:paraId="08990219" w14:textId="77777777" w:rsidR="002F012D" w:rsidRPr="000E3043" w:rsidRDefault="002F012D" w:rsidP="00993C5F">
            <w:r w:rsidRPr="000E3043">
              <w:t xml:space="preserve">LightGBM, Light Gradient Boosting Machine.
Contributors: https://github.com/microsoft/LightGBM/graphs/contributors.
 </w:t>
            </w:r>
          </w:p>
        </w:tc>
      </w:tr>
      <w:tr w:rsidR="002F012D" w:rsidRPr="000E3043" w14:paraId="13BB919C" w14:textId="77777777" w:rsidTr="00735E16">
        <w:trPr>
          <w:trHeight w:val="512"/>
        </w:trPr>
        <w:tc>
          <w:tcPr>
            <w:tcW w:w="2463" w:type="dxa"/>
          </w:tcPr>
          <w:p w14:paraId="08990219" w14:textId="77777777" w:rsidR="002F012D" w:rsidRPr="000E3043" w:rsidRDefault="002F012D" w:rsidP="00993C5F">
            <w:r w:rsidRPr="000E3043">
              <w:t xml:space="preserve">gbtree </w:t>
            </w:r>
          </w:p>
        </w:tc>
        <w:tc>
          <w:tcPr>
            <w:tcW w:w="2463" w:type="dxa"/>
          </w:tcPr>
          <w:p w14:paraId="08990219" w14:textId="77777777" w:rsidR="002F012D" w:rsidRPr="000E3043" w:rsidRDefault="002F012D" w:rsidP="00993C5F">
            <w:r w:rsidRPr="000E3043">
              <w:t xml:space="preserve">xgboost </w:t>
            </w:r>
          </w:p>
        </w:tc>
        <w:tc>
          <w:tcPr>
            <w:tcW w:w="2463" w:type="dxa"/>
          </w:tcPr>
          <w:p w14:paraId="08990219" w14:textId="77777777" w:rsidR="002F012D" w:rsidRPr="000E3043" w:rsidRDefault="002F012D" w:rsidP="00993C5F">
            <w:r w:rsidRPr="000E3043">
              <w:t xml:space="preserve">1.5.0-dev </w:t>
            </w:r>
          </w:p>
        </w:tc>
        <w:tc>
          <w:tcPr>
            <w:tcW w:w="2463" w:type="dxa"/>
          </w:tcPr>
          <w:p w14:paraId="08990219" w14:textId="77777777" w:rsidR="002F012D" w:rsidRPr="000E3043" w:rsidRDefault="002F012D" w:rsidP="00993C5F">
            <w:r w:rsidRPr="000E3043">
              <w:t xml:space="preserve">XGBoost: eXtreme Gradient Boosting library.
Contributors: https://github.com/dmlc/xgboost/blob/master/CONTRIBUTORS.md
 </w:t>
            </w:r>
          </w:p>
        </w:tc>
      </w:tr>
      <w:tr w:rsidR="002F012D" w:rsidRPr="000E3043" w14:paraId="13BB919C" w14:textId="77777777" w:rsidTr="00735E16">
        <w:trPr>
          <w:trHeight w:val="512"/>
        </w:trPr>
        <w:tc>
          <w:tcPr>
            <w:tcW w:w="2463" w:type="dxa"/>
          </w:tcPr>
          <w:p w14:paraId="08990219" w14:textId="77777777" w:rsidR="002F012D" w:rsidRPr="000E3043" w:rsidRDefault="002F012D" w:rsidP="00993C5F">
            <w:r w:rsidRPr="000E3043">
              <w:t xml:space="preserve">constant </w:t>
            </w:r>
          </w:p>
        </w:tc>
        <w:tc>
          <w:tcPr>
            <w:tcW w:w="2463" w:type="dxa"/>
          </w:tcPr>
          <w:p w14:paraId="08990219" w14:textId="77777777" w:rsidR="002F012D" w:rsidRPr="000E3043" w:rsidRDefault="002F012D" w:rsidP="00993C5F">
            <w:r w:rsidRPr="000E3043">
              <w:t xml:space="preserve">custom package </w:t>
            </w:r>
          </w:p>
        </w:tc>
        <w:tc>
          <w:tcPr>
            <w:tcW w:w="2463" w:type="dxa"/>
          </w:tcPr>
          <w:p w14:paraId="08990219" w14:textId="77777777" w:rsidR="002F012D" w:rsidRPr="000E3043" w:rsidRDefault="002F012D" w:rsidP="00993C5F">
            <w:r w:rsidRPr="000E3043">
              <w:t xml:space="preserve">1.10.1+local_dev-placeholder-2240-g8bd2dc928a-dirty </w:t>
            </w:r>
          </w:p>
        </w:tc>
        <w:tc>
          <w:tcPr>
            <w:tcW w:w="2463" w:type="dxa"/>
          </w:tcPr>
          <w:p w14:paraId="08990219" w14:textId="77777777" w:rsidR="002F012D" w:rsidRPr="000E3043" w:rsidRDefault="002F012D" w:rsidP="00993C5F">
            <w:r w:rsidRPr="000E3043">
              <w:t xml:space="preserve">reference model that predicts a constant aimed at minimizing the given scorer </w:t>
            </w:r>
          </w:p>
        </w:tc>
      </w:tr>
    </w:tbl>
    <w:p w14:paraId="208933B8" w14:textId="77777777" w:rsidR="002F012D" w:rsidRPr="000E3043" w:rsidRDefault="002F012D" w:rsidP="002F012D">
      <w:pPr>
        <w:pStyle w:val="BodyText"/>
        <w:rPr>
          <w:rFonts w:ascii="Cambria" w:hAnsi="Cambria"/>
        </w:rPr>
      </w:pPr>
    </w:p>
    <w:p w14:paraId="4A91CB5F" w14:textId="5F67564F" w:rsidR="002F012D" w:rsidRPr="000E3043" w:rsidRDefault="002F012D" w:rsidP="002F012D">
      <w:pPr>
        <w:pStyle w:val="BodyText"/>
        <w:rPr>
          <w:rFonts w:ascii="Cambria" w:hAnsi="Cambria"/>
        </w:rPr>
      </w:pPr>
      <w:r w:rsidRPr="000E3043">
        <w:rPr>
          <w:rFonts w:ascii="Cambria" w:hAnsi="Cambria"/>
        </w:rPr>
        <w:t xml:space="preserve">Driverless AI </w:t>
      </w:r>
      <w:r w:rsidR="005E7AEC" w:rsidRPr="000E3043">
        <w:rPr>
          <w:rFonts w:ascii="Cambria" w:hAnsi="Cambria"/>
        </w:rPr>
        <w:t>can</w:t>
      </w:r>
      <w:r w:rsidRPr="000E3043">
        <w:rPr>
          <w:rFonts w:ascii="Cambria" w:hAnsi="Cambria"/>
        </w:rPr>
        <w:t xml:space="preserve"> evaluate </w:t>
      </w:r>
      <w:r w:rsidR="005E7AEC">
        <w:rPr>
          <w:rFonts w:ascii="Cambria" w:hAnsi="Cambria"/>
        </w:rPr>
        <w:t>an array of algorithms, including but not limited to</w:t>
      </w:r>
      <w:r w:rsidRPr="000E3043">
        <w:rPr>
          <w:rFonts w:ascii="Cambria" w:hAnsi="Cambria"/>
        </w:rPr>
        <w:t xml:space="preserve"> </w:t>
      </w:r>
      <w:proofErr w:type="spellStart"/>
      <w:r w:rsidRPr="000E3043">
        <w:rPr>
          <w:rFonts w:ascii="Cambria" w:hAnsi="Cambria"/>
        </w:rPr>
        <w:t>XGBoost</w:t>
      </w:r>
      <w:proofErr w:type="spellEnd"/>
      <w:r w:rsidRPr="000E3043">
        <w:rPr>
          <w:rFonts w:ascii="Cambria" w:hAnsi="Cambria"/>
        </w:rPr>
        <w:t xml:space="preserve"> GBM, </w:t>
      </w:r>
      <w:proofErr w:type="spellStart"/>
      <w:r>
        <w:rPr>
          <w:rFonts w:ascii="Cambria" w:hAnsi="Cambria"/>
        </w:rPr>
        <w:t>XGBoost</w:t>
      </w:r>
      <w:proofErr w:type="spellEnd"/>
      <w:r>
        <w:rPr>
          <w:rFonts w:ascii="Cambria" w:hAnsi="Cambria"/>
        </w:rPr>
        <w:t xml:space="preserve"> Dart, </w:t>
      </w:r>
      <w:proofErr w:type="spellStart"/>
      <w:r w:rsidRPr="000E3043">
        <w:rPr>
          <w:rFonts w:ascii="Cambria" w:hAnsi="Cambria"/>
        </w:rPr>
        <w:t>XGBoost</w:t>
      </w:r>
      <w:proofErr w:type="spellEnd"/>
      <w:r w:rsidRPr="000E3043">
        <w:rPr>
          <w:rFonts w:ascii="Cambria" w:hAnsi="Cambria"/>
        </w:rPr>
        <w:t xml:space="preserve"> GLM, </w:t>
      </w:r>
      <w:proofErr w:type="spellStart"/>
      <w:r w:rsidRPr="000E3043">
        <w:rPr>
          <w:rFonts w:ascii="Cambria" w:hAnsi="Cambria"/>
        </w:rPr>
        <w:t>LightGBM</w:t>
      </w:r>
      <w:proofErr w:type="spellEnd"/>
      <w:r w:rsidRPr="000E3043">
        <w:rPr>
          <w:rFonts w:ascii="Cambria" w:hAnsi="Cambria"/>
        </w:rPr>
        <w:t xml:space="preserve">, </w:t>
      </w:r>
      <w:proofErr w:type="spellStart"/>
      <w:r w:rsidRPr="000E3043">
        <w:rPr>
          <w:rFonts w:ascii="Cambria" w:hAnsi="Cambria"/>
        </w:rPr>
        <w:t>RuleFit</w:t>
      </w:r>
      <w:proofErr w:type="spellEnd"/>
      <w:r w:rsidRPr="000E3043">
        <w:rPr>
          <w:rFonts w:ascii="Cambria" w:hAnsi="Cambria"/>
        </w:rPr>
        <w:t xml:space="preserve">, </w:t>
      </w:r>
      <w:proofErr w:type="spellStart"/>
      <w:r w:rsidRPr="000E3043">
        <w:rPr>
          <w:rFonts w:ascii="Cambria" w:hAnsi="Cambria"/>
        </w:rPr>
        <w:t>Tensorflow</w:t>
      </w:r>
      <w:proofErr w:type="spellEnd"/>
      <w:r>
        <w:rPr>
          <w:rFonts w:ascii="Cambria" w:hAnsi="Cambria"/>
        </w:rPr>
        <w:t>, and FTRL</w:t>
      </w:r>
      <w:r w:rsidRPr="000E3043">
        <w:rPr>
          <w:rFonts w:ascii="Cambria" w:hAnsi="Cambria"/>
        </w:rPr>
        <w:t xml:space="preserve"> models. The table below explains why certain algorithms were not selected for the final model, if any.</w:t>
      </w:r>
    </w:p>
    <w:tbl>
      <w:tblPr>
        <w:tblStyle w:val="TableGrid"/>
        <w:tblW w:w="0" w:type="auto"/>
        <w:tblLook w:val="04A0" w:firstRow="1" w:lastRow="0" w:firstColumn="1" w:lastColumn="0" w:noHBand="0" w:noVBand="1"/>
      </w:tblPr>
      <w:tblGrid>
        <w:gridCol w:w="5911"/>
        <w:gridCol w:w="3439"/>
      </w:tblGrid>
      <w:tr w:rsidR="002F012D" w:rsidRPr="000E3043" w14:paraId="01E30D0E" w14:textId="77777777" w:rsidTr="00735E16">
        <w:trPr>
          <w:trHeight w:val="593"/>
        </w:trPr>
        <w:tc>
          <w:tcPr>
            <w:tcW w:w="2463" w:type="dxa"/>
          </w:tcPr>
          <w:p w14:paraId="1DEB8B1A" w14:textId="77777777" w:rsidR="002F012D" w:rsidRPr="000E3043" w:rsidRDefault="002F012D" w:rsidP="00993C5F">
            <w:pPr>
              <w:rPr>
                <w:b/>
              </w:rPr>
            </w:pPr>
            <w:proofErr w:type="gramStart"/>
            <w:r w:rsidRPr="000E3043">
              <w:rPr>
                <w:b/>
              </w:rPr>
              <w:t xml:space="preserve">algorithm</w:t>
            </w:r>
          </w:p>
        </w:tc>
        <w:tc>
          <w:tcPr>
            <w:tcW w:w="2463" w:type="dxa"/>
          </w:tcPr>
          <w:p w14:paraId="1DEB8B1A" w14:textId="77777777" w:rsidR="002F012D" w:rsidRPr="000E3043" w:rsidRDefault="002F012D" w:rsidP="00993C5F">
            <w:pPr>
              <w:rPr>
                <w:b/>
              </w:rPr>
            </w:pPr>
            <w:proofErr w:type="gramStart"/>
            <w:r w:rsidRPr="000E3043">
              <w:rPr>
                <w:b/>
              </w:rPr>
              <w:t xml:space="preserve">selection</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gblinear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decision tree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rulefit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tensorflow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ftrl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dart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lightgbm </w:t>
            </w:r>
          </w:p>
        </w:tc>
        <w:tc>
          <w:tcPr>
            <w:tcW w:w="2463" w:type="dxa"/>
          </w:tcPr>
          <w:p w14:paraId="35CE66B3" w14:textId="77777777" w:rsidR="002F012D" w:rsidRPr="000E3043" w:rsidRDefault="002F012D" w:rsidP="00993C5F">
            <w:r w:rsidRPr="000E3043">
              <w:t xml:space="preserve">not selected due to low performance during feature evolution stage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gbtree </w:t>
            </w:r>
          </w:p>
        </w:tc>
        <w:tc>
          <w:tcPr>
            <w:tcW w:w="2463" w:type="dxa"/>
          </w:tcPr>
          <w:p w14:paraId="35CE66B3" w14:textId="77777777" w:rsidR="002F012D" w:rsidRPr="000E3043" w:rsidRDefault="002F012D" w:rsidP="00993C5F">
            <w:r w:rsidRPr="000E3043">
              <w:t xml:space="preserve">selected for final model </w:t>
            </w:r>
          </w:p>
        </w:tc>
      </w:tr>
    </w:tbl>
    <w:p w14:paraId="7071BDAC" w14:textId="77777777" w:rsidR="008E5133" w:rsidRPr="002F012D" w:rsidRDefault="008E5133" w:rsidP="002F012D"/>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14:paraId="00866637" w14:textId="1FBB3FFE" w:rsidR="00222BA3" w:rsidRPr="000E3043" w:rsidRDefault="00222BA3" w:rsidP="00222BA3">
      <w:pPr>
        <w:pStyle w:val="BodyText"/>
        <w:rPr>
          <w:rFonts w:ascii="Cambria" w:hAnsi="Cambria"/>
        </w:rPr>
      </w:pPr>
      <w:r w:rsidRPr="000E3043">
        <w:rPr>
          <w:rFonts w:ascii="Cambria" w:hAnsi="Cambria"/>
        </w:rPr>
        <w:t xml:space="preserve">For this experiment, both Python and MOJO Scoring Pipelines are available for productionizing the final model pipeline for a given row of data or table of data.  </w:t>
      </w:r>
    </w:p>
    <w:p w14:paraId="3F0C06BA" w14:textId="77777777" w:rsidR="00222BA3" w:rsidRPr="006412E6" w:rsidRDefault="00222BA3" w:rsidP="006412E6">
      <w:pPr>
        <w:pStyle w:val="Heading3"/>
      </w:pPr>
      <w:r w:rsidRPr="006412E6">
        <w:t>Python Scoring Pipeline</w:t>
      </w:r>
    </w:p>
    <w:p w14:paraId="4B6AD0A2" w14:textId="77777777" w:rsidR="00222BA3" w:rsidRPr="000E3043" w:rsidRDefault="00222BA3" w:rsidP="00222BA3">
      <w:pPr>
        <w:pStyle w:val="BodyText"/>
        <w:rPr>
          <w:rFonts w:ascii="Cambria" w:hAnsi="Cambria"/>
        </w:rPr>
      </w:pPr>
      <w:r w:rsidRPr="000E3043">
        <w:rPr>
          <w:rFonts w:ascii="Cambria" w:hAnsi="Cambria"/>
        </w:rPr>
        <w:t xml:space="preserve">This package contains an exported model and Python 3.6 source code examples for productionizing models built using H2O Driverless AI. The Python Scoring Pipeline is located here: </w:t>
      </w:r>
    </w:p>
    <w:p w14:paraId="5BD2AB98" w14:textId="77777777" w:rsidR="00222BA3" w:rsidRPr="000E3043" w:rsidRDefault="00222BA3" w:rsidP="00222BA3">
      <w:pPr>
        <w:pStyle w:val="BodyText"/>
        <w:numPr>
          <w:ilvl w:val="0"/>
          <w:numId w:val="6"/>
        </w:numPr>
        <w:rPr>
          <w:rFonts w:ascii="Cambria" w:hAnsi="Cambria" w:cs="Consolas"/>
          <w:b/>
        </w:rPr>
      </w:pPr>
      <w:r w:rsidRPr="000E3043">
        <w:rPr>
          <w:rFonts w:ascii="Cambria" w:hAnsi="Cambria" w:cs="Consolas"/>
          <w:b/>
        </w:rPr>
        <w:t xml:space="preserve">user/h2oai_experiment_dd901dc8-3740-11ec-9ec3-ac1f6b6b49a6/scoring_pipeline/scorer.zip</w:t>
      </w:r>
    </w:p>
    <w:p w14:paraId="3C0DD0C4" w14:textId="77777777" w:rsidR="00222BA3" w:rsidRPr="000E3043" w:rsidRDefault="00222BA3" w:rsidP="00222BA3">
      <w:pPr>
        <w:pStyle w:val="BodyText"/>
        <w:rPr>
          <w:rFonts w:ascii="Cambria" w:hAnsi="Cambria"/>
        </w:rPr>
      </w:pPr>
      <w:r w:rsidRPr="000E3043">
        <w:rPr>
          <w:rFonts w:ascii="Cambria" w:hAnsi="Cambria"/>
        </w:rPr>
        <w:t>The files in this package allow you to transform and score on new data in a couple of different ways:</w:t>
      </w:r>
    </w:p>
    <w:p w14:paraId="790ED447" w14:textId="77777777" w:rsidR="00222BA3" w:rsidRPr="000E3043" w:rsidRDefault="00222BA3" w:rsidP="00222BA3">
      <w:pPr>
        <w:pStyle w:val="BodyText"/>
        <w:numPr>
          <w:ilvl w:val="0"/>
          <w:numId w:val="6"/>
        </w:numPr>
        <w:rPr>
          <w:rFonts w:ascii="Cambria" w:hAnsi="Cambria"/>
        </w:rPr>
      </w:pPr>
      <w:r w:rsidRPr="000E3043">
        <w:rPr>
          <w:rFonts w:ascii="Cambria" w:hAnsi="Cambria"/>
        </w:rPr>
        <w:t xml:space="preserve">From Python 3.6, you can import a scoring module, then use the module to transform and score on new data.</w:t>
      </w:r>
    </w:p>
    <w:p w14:paraId="48F2A945" w14:textId="77777777" w:rsidR="00222BA3" w:rsidRPr="000E3043" w:rsidRDefault="00222BA3" w:rsidP="00222BA3">
      <w:pPr>
        <w:pStyle w:val="BodyText"/>
        <w:numPr>
          <w:ilvl w:val="0"/>
          <w:numId w:val="6"/>
        </w:numPr>
        <w:rPr>
          <w:rFonts w:ascii="Cambria" w:hAnsi="Cambria"/>
        </w:rPr>
      </w:pPr>
      <w:r w:rsidRPr="000E3043">
        <w:rPr>
          <w:rFonts w:ascii="Cambria" w:hAnsi="Cambria"/>
        </w:rPr>
        <w:t xml:space="preserve">From other languages and platforms, you can use the TCP/HTTP scoring service bundled with this package to call into the scoring pipeline module through remote procedure calls (RPC).  </w:t>
      </w:r>
    </w:p>
    <w:p w14:paraId="2054911D" w14:textId="77777777" w:rsidR="00222BA3" w:rsidRPr="000E3043" w:rsidRDefault="00222BA3" w:rsidP="006412E6">
      <w:pPr>
        <w:pStyle w:val="Heading3"/>
      </w:pPr>
      <w:r w:rsidRPr="000E3043">
        <w:t>MOJO Scoring Pipeline</w:t>
      </w:r>
    </w:p>
    <w:p w14:paraId="674FBF3A" w14:textId="77777777" w:rsidR="00222BA3" w:rsidRPr="000E3043" w:rsidRDefault="00222BA3" w:rsidP="00222BA3">
      <w:pPr>
        <w:pStyle w:val="BodyText"/>
        <w:rPr>
          <w:rFonts w:ascii="Cambria" w:hAnsi="Cambria"/>
        </w:rPr>
      </w:pPr>
      <w:r w:rsidRPr="000E3043">
        <w:rPr>
          <w:rFonts w:ascii="Cambria" w:hAnsi="Cambria"/>
        </w:rPr>
        <w:t xml:space="preserve">Note: The MOJO Scoring Pipeline is currently in a beta state. Updates and improvements will continue to be made in subsequent Driverless AI releases. The MOJO Scoring Pipeline is located here: </w:t>
      </w:r>
    </w:p>
    <w:p w14:paraId="79680F06" w14:textId="77777777" w:rsidR="00222BA3" w:rsidRPr="000E3043" w:rsidRDefault="00222BA3" w:rsidP="00222BA3">
      <w:pPr>
        <w:pStyle w:val="BodyText"/>
        <w:numPr>
          <w:ilvl w:val="0"/>
          <w:numId w:val="7"/>
        </w:numPr>
        <w:rPr>
          <w:rFonts w:ascii="Cambria" w:hAnsi="Cambria" w:cs="Consolas"/>
          <w:b/>
        </w:rPr>
      </w:pPr>
      <w:r w:rsidRPr="000E3043">
        <w:rPr>
          <w:rFonts w:ascii="Cambria" w:hAnsi="Cambria" w:cs="Consolas"/>
          <w:b/>
        </w:rPr>
        <w:t xml:space="preserve">user/h2oai_experiment_dd901dc8-3740-11ec-9ec3-ac1f6b6b49a6/mojo_pipeline/mojo.zip</w:t>
      </w:r>
    </w:p>
    <w:p w14:paraId="292D9E6E" w14:textId="6143CE8D" w:rsidR="004863B7" w:rsidRPr="004204BB" w:rsidRDefault="00222BA3" w:rsidP="004204BB">
      <w:pPr>
        <w:pStyle w:val="BodyText"/>
        <w:rPr>
          <w:rFonts w:ascii="Cambria" w:hAnsi="Cambria"/>
        </w:rPr>
      </w:pPr>
      <w:r w:rsidRPr="000E3043">
        <w:rPr>
          <w:rFonts w:ascii="Cambria" w:hAnsi="Cambria"/>
        </w:rPr>
        <w:t xml:space="preserve">For completed experiments, Driverless AI converts models to MOJOs (Model Objects, Optimized). A MOJO is a scoring engine that can be deployed in any Java environment for scoring in real time. </w:t>
      </w:r>
    </w:p>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pPr>
        <w:pStyle w:val="TextBody"/>
        <w:spacing w:before="180" w:after="180"/>
        <w:rPr/>
      </w:pPr>
      <w:r>
        <w:rP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 </w:t>
      </w:r>
    </w:p>
    <w:p>
      <w:pPr>
        <w:pStyle w:val="TextBody"/>
        <w:rPr>
          <w:rFonts w:ascii="Cambria" w:hAnsi="Cambria"/>
        </w:rPr>
      </w:pPr>
      <w:r>
        <w:rPr/>
        <w:t xml:space="preserve">The partial dependence plots are shown for the top 20 original variables. The top 20 original variables are chosen based on their Component Based Variable Importance. </w:t>
      </w:r>
    </w:p>
    <w:p>
      <w:pPr>
        <w:pStyle w:val="TextBody"/>
        <w:rPr/>
      </w:pPr>
      <w:r>
        <w:rPr/>
      </w:r>
    </w:p>
    <w:p>
      <w:pPr>
        <w:pStyle w:val="TextBody"/>
        <w:rPr>
          <w:b/>
          <w:b/>
          <w:bCs/>
        </w:rPr>
      </w:pPr>
      <w:r>
        <w:rPr/>
        <w:t xml:space="preserve"/>
      </w:r>
      <w:r>
        <w:rPr>
          <w:b/>
          <w:bCs/>
        </w:rPr>
        <w:t>Plot Details</w:t>
      </w:r>
    </w:p>
    <w:p>
      <w:pPr>
        <w:pStyle w:val="TextBody"/>
        <w:rPr/>
      </w:pPr>
      <w:r>
        <w:rPr/>
        <w:t xml:space="preserve">In the Driverless AI PDP, the y-axis represents the mean response, and a shaded region (for numeric features) or shaded bar (for categorical features) represents </w:t>
      </w:r>
      <w:r>
        <w:rPr/>
      </w:r>
      <m:oMath>
        <m:r>
          <w:rPr>
            <w:rFonts w:ascii="Cambria Math" w:hAnsi="Cambria Math"/>
          </w:rPr>
          <m:t xml:space="preserve">±</m:t>
        </m:r>
      </m:oMath>
      <w:r>
        <w:rPr/>
        <w:t xml:space="preserve"> 1 standard deviation. Out-of-range PDP (diamond markers) represent values outside feature intervals seen in the data, unseen categorical values, or missing values. </w:t>
      </w:r>
    </w:p>
    <w:p>
      <w:pPr>
        <w:pStyle w:val="TextBody"/>
        <w:rPr/>
      </w:pPr>
      <w:r>
        <w:rPr/>
        <w:t xml:space="preserve">For continuous features, numeric values up to 3  standard deviations lower than the minimum training value and higher than the maximum training value are feed into the model. For categorical features, an unseen categorical value is feed into the model denoted by UNSEEN (if the categorical value "UNSEEN" already exists in the training data, the out-of-range is done on a value called "UNSEEN_[x]," where x is some integer). </w:t>
      </w:r>
    </w:p>
    <w:p>
      <w:pPr>
        <w:pStyle w:val="TextBody"/>
        <w:rPr/>
      </w:pPr>
      <w:r>
        <w:rPr/>
        <w:t xml:space="preserve"/>
      </w:r>
    </w:p>
    <w:p>
      <w:pPr>
        <w:pStyle w:val="TextBody"/>
        <w:rPr/>
      </w:pPr>
      <w:r>
        <w:rPr/>
        <w:t xml:space="preserve">Feature </w:t>
      </w:r>
      <w:r>
        <w:rPr>
          <w:b/>
        </w:rPr>
        <w:t xml:space="preserve">PAY_0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0.png"/>
                    <pic:cNvPicPr/>
                  </pic:nvPicPr>
                  <pic:blipFill>
                    <a:blip r:embed="rId29"/>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2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2.png"/>
                    <pic:cNvPicPr/>
                  </pic:nvPicPr>
                  <pic:blipFill>
                    <a:blip r:embed="rId30"/>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LIMIT_BAL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LIMIT_BAL.png"/>
                    <pic:cNvPicPr/>
                  </pic:nvPicPr>
                  <pic:blipFill>
                    <a:blip r:embed="rId31"/>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3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3.png"/>
                    <pic:cNvPicPr/>
                  </pic:nvPicPr>
                  <pic:blipFill>
                    <a:blip r:embed="rId32"/>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5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4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4.png"/>
                    <pic:cNvPicPr/>
                  </pic:nvPicPr>
                  <pic:blipFill>
                    <a:blip r:embed="rId34"/>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AGE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AGE.png"/>
                    <pic:cNvPicPr/>
                  </pic:nvPicPr>
                  <pic:blipFill>
                    <a:blip r:embed="rId35"/>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AMT3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AMT3.png"/>
                    <pic:cNvPicPr/>
                  </pic:nvPicPr>
                  <pic:blipFill>
                    <a:blip r:embed="rId36"/>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6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6.png"/>
                    <pic:cNvPicPr/>
                  </pic:nvPicPr>
                  <pic:blipFill>
                    <a:blip r:embed="rId37"/>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AMT2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1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1.png"/>
                    <pic:cNvPicPr/>
                  </pic:nvPicPr>
                  <pic:blipFill>
                    <a:blip r:embed="rId39"/>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AMT4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AMT4.png"/>
                    <pic:cNvPicPr/>
                  </pic:nvPicPr>
                  <pic:blipFill>
                    <a:blip r:embed="rId40"/>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2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2.png"/>
                    <pic:cNvPicPr/>
                  </pic:nvPicPr>
                  <pic:blipFill>
                    <a:blip r:embed="rId41"/>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AMT6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AMT6.png"/>
                    <pic:cNvPicPr/>
                  </pic:nvPicPr>
                  <pic:blipFill>
                    <a:blip r:embed="rId42"/>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3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3.png"/>
                    <pic:cNvPicPr/>
                  </pic:nvPicPr>
                  <pic:blipFill>
                    <a:blip r:embed="rId43"/>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PAY_AMT5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AY_AMT5.png"/>
                    <pic:cNvPicPr/>
                  </pic:nvPicPr>
                  <pic:blipFill>
                    <a:blip r:embed="rId44"/>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5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5.png"/>
                    <pic:cNvPicPr/>
                  </pic:nvPicPr>
                  <pic:blipFill>
                    <a:blip r:embed="rId45"/>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6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6.png"/>
                    <pic:cNvPicPr/>
                  </pic:nvPicPr>
                  <pic:blipFill>
                    <a:blip r:embed="rId46"/>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BILL_AMT4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ILL_AMT4.png"/>
                    <pic:cNvPicPr/>
                  </pic:nvPicPr>
                  <pic:blipFill>
                    <a:blip r:embed="rId47"/>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pPr>
        <w:pStyle w:val="TextBody"/>
        <w:rPr/>
      </w:pPr>
      <w:r>
        <w:rPr/>
        <w:t xml:space="preserve">Feature </w:t>
      </w:r>
      <w:r>
        <w:rPr>
          <w:b/>
        </w:rPr>
        <w:t xml:space="preserve">EDUCATION </w:t>
      </w:r>
      <w:r>
        <w:rP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EDUCATION.png"/>
                    <pic:cNvPicPr/>
                  </pic:nvPicPr>
                  <pic:blipFill>
                    <a:blip r:embed="rId48"/>
                    <a:stretch>
                      <a:fillRect/>
                    </a:stretch>
                  </pic:blipFill>
                  <pic:spPr>
                    <a:xfrm>
                      <a:off x="0" y="0"/>
                      <a:ext cx="6480000" cy="5670000"/>
                    </a:xfrm>
                    <a:prstGeom prst="rect"/>
                  </pic:spPr>
                </pic:pic>
              </a:graphicData>
            </a:graphic>
          </wp:inline>
        </w:drawing>
      </w:r>
      <w:r>
        <w:t xml:space="preserve"/>
      </w:r>
    </w:p>
    <w:p>
      <w:pPr>
        <w:pStyle w:val="Normal"/>
        <w:widowControl/>
        <w:bidi w:val="0"/>
        <w:spacing w:before="0" w:after="200"/>
        <w:jc w:val="left"/>
        <w:rPr/>
      </w:pPr>
      <w:r>
        <w:rPr/>
        <w:t xml:space="preserve"/>
      </w:r>
    </w:p>
    <w:p w14:paraId="0A28088D" w14:textId="77777777" w:rsidR="00597BD2" w:rsidRDefault="00597BD2" w:rsidP="00597BD2">
      <w:pPr>
        <w:pStyle w:val="BodyText"/>
        <w:rPr>
          <w:b/>
          <w:bCs/>
        </w:rPr>
      </w:pPr>
      <w:bookmarkStart w:id="47"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 xml:space="preserve">Shapley Values</w:t>
      </w:r>
      <w:bookmarkEnd w:id="47"/>
    </w:p>
    <w:p w14:paraId="4B4247B6" w14:textId="42F9DF7E" w:rsidR="007631B6" w:rsidRPr="007631B6" w:rsidRDefault="007631B6" w:rsidP="007631B6">
      <w:pPr>
        <w:pStyle w:val="Heading5"/>
        <w:rPr>
          <w:rFonts w:eastAsia="Times New Roman"/>
        </w:rPr>
      </w:pPr>
      <w:r>
        <w:rPr>
          <w:rFonts w:eastAsia="Times New Roman"/>
        </w:rPr>
        <w:t xml:space="preserve">Shapley Contributions on the Test Dataset</w:t>
      </w:r>
    </w:p>
    <w:p w14:paraId="022F2256" w14:textId="0360237F" w:rsidR="00F27B10" w:rsidRPr="00F27B10" w:rsidRDefault="00F27B10" w:rsidP="00F27B10">
      <w:pPr>
        <w:pStyle w:val="BodyText"/>
      </w:pPr>
      <w:r w:rsidRPr="00F27B10">
        <w:t>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14:paraId="261CEBEB" w14:textId="77777777" w:rsidR="002B3091" w:rsidRDefault="00F27B10" w:rsidP="00E35DD6">
      <w:pPr>
        <w:pStyle w:val="BodyText"/>
      </w:pPr>
      <w:r w:rsidRPr="00F27B10">
        <w:t>This section uses Driverless AI's Naive Shapley method to calculate local Shapley explanations for original features. These explanations are approximation for the original features</w:t>
      </w:r>
      <w:r>
        <w:t xml:space="preserve"> and are </w:t>
      </w:r>
      <w:r w:rsidRPr="00F27B10">
        <w:t xml:space="preserve">based on how often the features are used in transformed features, and how important those transformed features are to the final model. The importance of each transformed feature is distributed equally to all original features that </w:t>
      </w:r>
      <w:r>
        <w:t>helped create it</w:t>
      </w:r>
      <w:r w:rsidRPr="00F27B10">
        <w:t>. This is then summed for each original feature.</w:t>
      </w:r>
    </w:p>
    <w:p w14:paraId="2731DEB2" w14:textId="3E93651F" w:rsidR="00905F5B" w:rsidRPr="00F27B10" w:rsidRDefault="00905F5B" w:rsidP="00E35DD6">
      <w:pPr>
        <w:pStyle w:val="BodyText"/>
      </w:pPr>
      <w:r w:rsidRPr="00905F5B">
        <w:rPr>
          <w:rFonts w:cstheme="minorHAnsi"/>
        </w:rPr>
        <w:t xml:space="preserve"/>
      </w:r>
      <w:r w:rsidR="0076210A" w:rsidRPr="0076210A">
        <w:rPr>
          <w:rFonts w:cstheme="minorHAnsi"/>
        </w:rPr>
        <w:t>Th</w:t>
      </w:r>
      <w:r w:rsidR="002B3091">
        <w:rPr>
          <w:rFonts w:cstheme="minorHAnsi"/>
        </w:rPr>
        <w:t xml:space="preserve">e following</w:t>
      </w:r>
      <w:r w:rsidR="0076210A" w:rsidRPr="0076210A">
        <w:rPr>
          <w:rFonts w:cstheme="minorHAnsi"/>
        </w:rPr>
        <w:t xml:space="preserve"> Shapley summary plot is created from a random sample of 10000 rows </w:t>
      </w:r>
      <w:r w:rsidRPr="00905F5B">
        <w:rPr>
          <w:rFonts w:cstheme="minorHAnsi"/>
        </w:rPr>
        <w:t xml:space="preserve">(the </w:t>
      </w:r>
      <w:proofErr w:type="spellStart"/>
      <w:r w:rsidRPr="00905F5B">
        <w:rPr>
          <w:rFonts w:cstheme="minorHAnsi"/>
        </w:rPr>
        <w:t xml:space="preserve">autodoc_pd_max_rows</w:t>
      </w:r>
      <w:proofErr w:type="spellEnd"/>
      <w:r w:rsidRPr="00905F5B">
        <w:rPr>
          <w:rFonts w:cstheme="minorHAnsi"/>
        </w:rPr>
        <w:t xml:space="preserve"> configuration controls random sampling for this plot).</w:t>
      </w:r>
    </w:p>
    <w:p w14:paraId="391F3BA0" w14:textId="1C453C95" w:rsidR="007645F7" w:rsidRPr="00450C7D" w:rsidRDefault="00005399" w:rsidP="00E35DD6">
      <w:pPr>
        <w:pStyle w:val="BodyText"/>
        <w:rPr>
          <w:rFonts w:eastAsia="Times New Roman"/>
        </w:rPr>
      </w:pPr>
      <w:r>
        <w:rPr>
          <w:rFonts w:eastAsia="Times New Roman"/>
        </w:rP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49"/>
                    <a:stretch>
                      <a:fillRect/>
                    </a:stretch>
                  </pic:blipFill>
                  <pic:spPr>
                    <a:xfrm>
                      <a:off x="0" y="0"/>
                      <a:ext cx="6480000" cy="6480000"/>
                    </a:xfrm>
                    <a:prstGeom prst="rect"/>
                  </pic:spPr>
                </pic:pic>
              </a:graphicData>
            </a:graphic>
          </wp:inline>
        </w:drawing>
      </w:r>
      <w:r>
        <w:t xml:space="preserve"/>
      </w:r>
    </w:p>
    <w:p w14:paraId="099549C6" w14:textId="32647598" w:rsidR="00450C7D" w:rsidRPr="00450C7D" w:rsidRDefault="002F1DC1" w:rsidP="00450C7D">
      <w:pPr>
        <w:pStyle w:val="Heading5"/>
        <w:rPr>
          <w:rFonts w:eastAsia="Times New Roman"/>
        </w:rPr>
      </w:pPr>
      <w:r>
        <w:rPr>
          <w:rFonts w:eastAsia="Times New Roman"/>
        </w:rPr>
        <w:t xml:space="preserve"/>
      </w:r>
    </w:p>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2" w:name="_Toc55907593"/>
      <w:r w:rsidRPr="00EB1D3F">
        <w:rPr>
          <w:rFonts w:ascii="Cambria" w:hAnsi="Cambria"/>
        </w:rPr>
        <w:t>Appendix</w:t>
      </w:r>
      <w:bookmarkEnd w:id="52"/>
    </w:p>
    <w:p w14:paraId="34F8B33C" w14:textId="77777777" w:rsidR="004222EB" w:rsidRPr="000E3043" w:rsidRDefault="004222EB" w:rsidP="003643E7">
      <w:pPr>
        <w:pStyle w:val="Heading3"/>
      </w:pPr>
      <w:r w:rsidRPr="000E3043">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14:paraId="6EA4D143" w14:textId="6A279564" w:rsidR="004222EB" w:rsidRPr="000E3043" w:rsidRDefault="004222EB" w:rsidP="00063E5A">
      <w:pPr>
        <w:pStyle w:val="BodyText"/>
      </w:pPr>
      <w:r w:rsidRPr="000E3043">
        <w:t xml:space="preserve"/>
      </w:r>
      <w:r w:rsidRPr="000E3043">
        <w:rPr>
          <w:b/>
        </w:rPr>
        <w:t xml:space="preserve">Model Index: Final Model - Single Model</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FINAL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_build_info </w:t>
            </w:r>
          </w:p>
        </w:tc>
        <w:tc>
          <w:tcPr>
            <w:tcW w:w="2463" w:type="dxa"/>
          </w:tcPr>
          <w:p w14:paraId="10761EB9" w14:textId="77777777" w:rsidR="001900FF" w:rsidRPr="000E3043" w:rsidRDefault="001900FF" w:rsidP="00082591">
            <w:pPr>
              <w:pStyle w:val="BodyText"/>
            </w:pPr>
            <w:r w:rsidRPr="000E3043">
              <w:t xml:space="preserve">{'commit': '8bd2dc9', 'version': '1.1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coder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semble_level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eriment_description </w:t>
            </w:r>
          </w:p>
        </w:tc>
        <w:tc>
          <w:tcPr>
            <w:tcW w:w="2463" w:type="dxa"/>
          </w:tcPr>
          <w:p w14:paraId="10761EB9" w14:textId="77777777" w:rsidR="001900FF" w:rsidRPr="000E3043" w:rsidRDefault="001900FF" w:rsidP="00082591">
            <w:pPr>
              <w:pStyle w:val="BodyText"/>
            </w:pPr>
            <w:r w:rsidRPr="000E3043">
              <w:t xml:space="preserve">7.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18630, 53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yer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Final Model - Single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origin </w:t>
            </w:r>
          </w:p>
        </w:tc>
        <w:tc>
          <w:tcPr>
            <w:tcW w:w="2463" w:type="dxa"/>
          </w:tcPr>
          <w:p w14:paraId="10761EB9" w14:textId="77777777" w:rsidR="001900FF" w:rsidRPr="000E3043" w:rsidRDefault="001900FF" w:rsidP="00082591">
            <w:pPr>
              <w:pStyle w:val="BodyText"/>
            </w:pPr>
            <w:r w:rsidRPr="000E3043">
              <w:t xml:space="preserve">SEQUENC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genes </w:t>
            </w:r>
          </w:p>
        </w:tc>
        <w:tc>
          <w:tcPr>
            <w:tcW w:w="2463" w:type="dxa"/>
          </w:tcPr>
          <w:p w14:paraId="10761EB9" w14:textId="77777777" w:rsidR="001900FF" w:rsidRPr="000E3043" w:rsidRDefault="001900FF" w:rsidP="00082591">
            <w:pPr>
              <w:pStyle w:val="BodyText"/>
            </w:pPr>
            <w:r w:rsidRPr="000E3043">
              <w:t xml:space="preserve">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genes_max </w:t>
            </w:r>
          </w:p>
        </w:tc>
        <w:tc>
          <w:tcPr>
            <w:tcW w:w="2463" w:type="dxa"/>
          </w:tcPr>
          <w:p w14:paraId="10761EB9" w14:textId="77777777" w:rsidR="001900FF" w:rsidRPr="000E3043" w:rsidRDefault="001900FF" w:rsidP="00082591">
            <w:pPr>
              <w:pStyle w:val="BodyText"/>
            </w:pPr>
            <w:r w:rsidRPr="000E3043">
              <w:t xml:space="preserve">100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ayer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ptuna_trial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ptuna_trial_state </w:t>
            </w:r>
          </w:p>
        </w:tc>
        <w:tc>
          <w:tcPr>
            <w:tcW w:w="2463" w:type="dxa"/>
          </w:tcPr>
          <w:p w14:paraId="10761EB9" w14:textId="77777777" w:rsidR="001900FF" w:rsidRPr="000E3043" w:rsidRDefault="001900FF" w:rsidP="00082591">
            <w:pPr>
              <w:pStyle w:val="BodyText"/>
            </w:pPr>
            <w:r w:rsidRPr="000E3043">
              <w:t xml:space="preserve">unu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uter_trial </w:t>
            </w:r>
          </w:p>
        </w:tc>
        <w:tc>
          <w:tcPr>
            <w:tcW w:w="2463" w:type="dxa"/>
          </w:tcPr>
          <w:p w14:paraId="10761EB9" w14:textId="77777777" w:rsidR="001900FF" w:rsidRPr="000E3043" w:rsidRDefault="001900FF" w:rsidP="00082591">
            <w:pPr>
              <w:pStyle w:val="BodyText"/>
            </w:pPr>
            <w:r w:rsidRPr="000E3043">
              <w:t xml:space="preserve">[0, 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gap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period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3836763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umed_experiment_id </w:t>
            </w:r>
          </w:p>
        </w:tc>
        <w:tc>
          <w:tcPr>
            <w:tcW w:w="2463" w:type="dxa"/>
          </w:tcPr>
          <w:p w14:paraId="10761EB9" w14:textId="77777777" w:rsidR="001900FF" w:rsidRPr="000E3043" w:rsidRDefault="001900FF" w:rsidP="00082591">
            <w:pPr>
              <w:pStyle w:val="BodyText"/>
            </w:pPr>
            <w:r w:rsidRPr="000E3043">
              <w:t xml:space="preserve">37769638-3740-11ec-9ec3-ac1f6b6b49a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836763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r_uuid </w:t>
            </w:r>
          </w:p>
        </w:tc>
        <w:tc>
          <w:tcPr>
            <w:tcW w:w="2463" w:type="dxa"/>
          </w:tcPr>
          <w:p w14:paraId="10761EB9" w14:textId="77777777" w:rsidR="001900FF" w:rsidRPr="000E3043" w:rsidRDefault="001900FF" w:rsidP="00082591">
            <w:pPr>
              <w:pStyle w:val="BodyText"/>
            </w:pPr>
            <w:r w:rsidRPr="000E3043">
              <w:t xml:space="preserve">ret_ab544eb5-c50c-492d-8abc-c31c8933d4b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arge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_data_name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gc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_column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_tolerance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_dataset_name </w:t>
            </w:r>
          </w:p>
        </w:tc>
        <w:tc>
          <w:tcPr>
            <w:tcW w:w="2463" w:type="dxa"/>
          </w:tcPr>
          <w:p w14:paraId="10761EB9" w14:textId="77777777" w:rsidR="001900FF" w:rsidRPr="000E3043" w:rsidRDefault="001900FF" w:rsidP="00082591">
            <w:pPr>
              <w:pStyle w:val="BodyText"/>
            </w:pPr>
            <w:r w:rsidRPr="000E3043">
              <w:t xml:space="preserve">CreditCard_Cat-train.csv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_shape </w:t>
            </w:r>
          </w:p>
        </w:tc>
        <w:tc>
          <w:tcPr>
            <w:tcW w:w="2463" w:type="dxa"/>
          </w:tcPr>
          <w:p w14:paraId="10761EB9" w14:textId="77777777" w:rsidR="001900FF" w:rsidRPr="000E3043" w:rsidRDefault="001900FF" w:rsidP="00082591">
            <w:pPr>
              <w:pStyle w:val="BodyText"/>
            </w:pPr>
            <w:r w:rsidRPr="000E3043">
              <w:t xml:space="preserve">[23999, 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gpu_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sp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fap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ses_gpu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_data_name </w:t>
            </w:r>
          </w:p>
        </w:tc>
        <w:tc>
          <w:tcPr>
            <w:tcW w:w="2463" w:type="dxa"/>
          </w:tcPr>
          <w:p w14:paraId="10761EB9" w14:textId="77777777" w:rsidR="001900FF" w:rsidRPr="000E3043" w:rsidRDefault="001900FF" w:rsidP="00082591">
            <w:pPr>
              <w:pStyle w:val="BodyText"/>
            </w:pPr>
            <w:r w:rsidRPr="000E3043">
              <w:t xml:space="preserve">[Val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_shape </w:t>
            </w:r>
          </w:p>
        </w:tc>
        <w:tc>
          <w:tcPr>
            <w:tcW w:w="2463" w:type="dxa"/>
          </w:tcPr>
          <w:p w14:paraId="10761EB9" w14:textId="77777777" w:rsidR="001900FF" w:rsidRPr="000E3043" w:rsidRDefault="001900FF" w:rsidP="00082591">
            <w:pPr>
              <w:pStyle w:val="BodyText"/>
            </w:pPr>
            <w:r w:rsidRPr="000E3043">
              <w:t xml:space="preserve">[1,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14:paraId="0508AA07" w14:textId="4013FA9A" w:rsidR="002366CD" w:rsidRDefault="004222EB" w:rsidP="009720C2">
      <w:pPr>
        <w:pStyle w:val="BodyText2"/>
        <w:spacing w:line="240" w:lineRule="auto"/>
      </w:pPr>
      <w:r w:rsidRPr="6AA3D136">
        <w:t xml:space="preserve"/>
      </w:r>
    </w:p>
    <w:p w14:paraId="22AC27BE" w14:textId="469E5623" w:rsidR="003C79B7" w:rsidRDefault="003C79B7" w:rsidP="00F20CDA">
      <w:pPr>
        <w:pStyle w:val="BodyText"/>
      </w:pPr>
      <w:r w:rsidRPr="6AA3D136">
        <w:t xml:space="preserve"/>
      </w:r>
    </w:p>
    <w:p w14:paraId="1AE80F99" w14:textId="11FC02FA" w:rsidR="00E22FBF" w:rsidRDefault="00E22FBF" w:rsidP="00B02D8E">
      <w:pPr>
        <w:pStyle w:val="BodyText"/>
      </w:pPr>
      <w:r w:rsidRPr="00246BCF">
        <w:t xml:space="preserve"/>
      </w:r>
    </w:p>
    <w:p w14:paraId="07EA3909" w14:textId="016D8EEC" w:rsidR="00690638" w:rsidRPr="00690638" w:rsidRDefault="00DF5F34" w:rsidP="00690638">
      <w:pPr>
        <w:pStyle w:val="Heading3"/>
      </w:pPr>
      <w:r w:rsidRPr="00690638">
        <w:t xml:space="preserve"/>
      </w:r>
    </w:p>
    <w:p w14:paraId="692C6E77" w14:textId="5CF449B4" w:rsidR="00A55E5F" w:rsidRDefault="00A55E5F"/>
    <w:p w14:paraId="1B777EB3" w14:textId="16850EC1" w:rsidR="004222EB" w:rsidRPr="008E5133" w:rsidRDefault="004222EB" w:rsidP="00784E48">
      <w:pPr>
        <w:pStyle w:val="Heading3"/>
      </w:pPr>
      <w:r w:rsidRPr="6AA3D136">
        <w:t xml:space="preserve"/>
      </w:r>
    </w:p>
    <w:p w14:paraId="5D9AC57E" w14:textId="7CB58295" w:rsidR="004222EB" w:rsidRPr="003643E7" w:rsidRDefault="004222EB" w:rsidP="00A07BEA">
      <w:pPr>
        <w:pStyle w:val="Heading3"/>
      </w:pPr>
      <w:r w:rsidRPr="003643E7">
        <w:lastRenderedPageBreak/>
        <w:t xml:space="preserve">Config Overrides</w:t>
      </w:r>
    </w:p>
    <w:p w14:paraId="15975455" w14:textId="77777777" w:rsidR="004222EB" w:rsidRPr="003643E7" w:rsidRDefault="004222EB" w:rsidP="003643E7">
      <w:pPr>
        <w:pStyle w:val="BodyText"/>
      </w:pPr>
      <w:r w:rsidRPr="003643E7">
        <w:t xml:space="preserve">The Config Overrides represent the fine-control </w:t>
      </w:r>
      <w:proofErr w:type="gramStart"/>
      <w:r w:rsidRPr="003643E7">
        <w:t xml:space="preserve">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ssing_values </w:t>
            </w:r>
          </w:p>
        </w:tc>
        <w:tc>
          <w:tcPr>
            <w:tcW w:w="2463" w:type="dxa"/>
          </w:tcPr>
          <w:p w14:paraId="10761EB9" w14:textId="77777777" w:rsidR="001900FF" w:rsidRPr="000E3043" w:rsidRDefault="001900FF" w:rsidP="00082591">
            <w:pPr>
              <w:pStyle w:val="BodyText"/>
            </w:pPr>
            <w:r w:rsidRPr="000E3043">
              <w:t xml:space="preserve">['', '?', 'None', 'nan', 'NA', 'N/A', 'unknown', 'inf', '-inf', '1.7976931348623157e+308', '-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ptuna_pruner_kwargs </w:t>
            </w:r>
          </w:p>
        </w:tc>
        <w:tc>
          <w:tcPr>
            <w:tcW w:w="2463" w:type="dxa"/>
          </w:tcPr>
          <w:p w14:paraId="10761EB9" w14:textId="77777777" w:rsidR="001900FF" w:rsidRPr="000E3043" w:rsidRDefault="001900FF" w:rsidP="00082591">
            <w:pPr>
              <w:pStyle w:val="BodyText"/>
            </w:pPr>
            <w:r w:rsidRPr="000E3043">
              <w:t xml:space="preserve">{'n_startup_trials': 5, 'n_warmup_steps': 20, 'interval_steps': 20, 'percentile': 25.0, 'min_resource': 'auto', 'reduction_factor': 4, 'min_early_stopping_rate': 0, 'n_brackets': 4, 'min_early_stopping_rate_low': 0, 'upper': 1.0, 'lower': 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ptuna_sampler_kwarg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lightgbm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xgboos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dar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ensorflow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gblinear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decision_tre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rulefi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ftrl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growne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lightgbm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xgboos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dar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tensorflow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gblinear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rulefi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ftrl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rams_tune_growne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odoc_github_pat </w:t>
            </w:r>
          </w:p>
        </w:tc>
        <w:tc>
          <w:tcPr>
            <w:tcW w:w="2463" w:type="dxa"/>
          </w:tcPr>
          <w:p w14:paraId="10761EB9" w14:textId="77777777" w:rsidR="001900FF" w:rsidRPr="000E3043" w:rsidRDefault="001900FF" w:rsidP="00082591">
            <w:pPr>
              <w:pStyle w:val="BodyText"/>
            </w:pPr>
            <w:r w:rsidRPr="000E3043">
              <w:t xml:space="preserve">ghp_iYwSDQDRtVKEA97Y0LDULwk09GBMLK09nUf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recipes_kwarg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ipe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d_file_systems </w:t>
            </w:r>
          </w:p>
        </w:tc>
        <w:tc>
          <w:tcPr>
            <w:tcW w:w="2463" w:type="dxa"/>
          </w:tcPr>
          <w:p w14:paraId="10761EB9" w14:textId="77777777" w:rsidR="001900FF" w:rsidRPr="000E3043" w:rsidRDefault="001900FF" w:rsidP="00082591">
            <w:pPr>
              <w:pStyle w:val="BodyText"/>
            </w:pPr>
            <w:r w:rsidRPr="000E3043">
              <w:t xml:space="preserve">['upload', 'file', 'hdfs', 's3', 'recipe_file', 'recipe_ur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pported_file_types </w:t>
            </w:r>
          </w:p>
        </w:tc>
        <w:tc>
          <w:tcPr>
            <w:tcW w:w="2463" w:type="dxa"/>
          </w:tcPr>
          <w:p w14:paraId="10761EB9" w14:textId="77777777" w:rsidR="001900FF" w:rsidRPr="000E3043" w:rsidRDefault="001900FF" w:rsidP="00082591">
            <w:pPr>
              <w:pStyle w:val="BodyText"/>
            </w:pPr>
            <w:r w:rsidRPr="000E3043">
              <w:t xml:space="preserve">['csv', 'tsv', 'txt', 'dat', 'tgz', 'gz', 'bz2', 'zip', 'xz', 'xls', 'xlsx', 'jay', 'feather', 'bin', 'arff', 'parquet', 'pkl', 'orc', 'avr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ipe_supported_file_types </w:t>
            </w:r>
          </w:p>
        </w:tc>
        <w:tc>
          <w:tcPr>
            <w:tcW w:w="2463" w:type="dxa"/>
          </w:tcPr>
          <w:p w14:paraId="10761EB9" w14:textId="77777777" w:rsidR="001900FF" w:rsidRPr="000E3043" w:rsidRDefault="001900FF" w:rsidP="00082591">
            <w:pPr>
              <w:pStyle w:val="BodyText"/>
            </w:pPr>
            <w:r w:rsidRPr="000E3043">
              <w:t xml:space="preserve">['py', 'pyc', 'zip']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cuda_cluster_kwargs </w:t>
            </w:r>
          </w:p>
        </w:tc>
        <w:tc>
          <w:tcPr>
            <w:tcW w:w="2463" w:type="dxa"/>
          </w:tcPr>
          <w:p w14:paraId="10761EB9" w14:textId="77777777" w:rsidR="001900FF" w:rsidRPr="000E3043" w:rsidRDefault="001900FF" w:rsidP="00082591">
            <w:pPr>
              <w:pStyle w:val="BodyText"/>
            </w:pPr>
            <w:r w:rsidRPr="000E3043">
              <w:t xml:space="preserve">{'scheduler_port': 0, 'dashboard_address': ':0', 'protocol': 'tcp'}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cluster_kwargs </w:t>
            </w:r>
          </w:p>
        </w:tc>
        <w:tc>
          <w:tcPr>
            <w:tcW w:w="2463" w:type="dxa"/>
          </w:tcPr>
          <w:p w14:paraId="10761EB9" w14:textId="77777777" w:rsidR="001900FF" w:rsidRPr="000E3043" w:rsidRDefault="001900FF" w:rsidP="00082591">
            <w:pPr>
              <w:pStyle w:val="BodyText"/>
            </w:pPr>
            <w:r w:rsidRPr="000E3043">
              <w:t xml:space="preserve">{'n_workers': 1, 'processes': True, 'threads_per_worker': 1, 'scheduler_port': 0, 'dashboard_address': ':0', 'protocol': 'tcp'}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scheduler_env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cuda_scheduler_env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worker_env </w:t>
            </w:r>
          </w:p>
        </w:tc>
        <w:tc>
          <w:tcPr>
            <w:tcW w:w="2463" w:type="dxa"/>
          </w:tcPr>
          <w:p w14:paraId="10761EB9" w14:textId="77777777" w:rsidR="001900FF" w:rsidRPr="000E3043" w:rsidRDefault="001900FF" w:rsidP="00082591">
            <w:pPr>
              <w:pStyle w:val="BodyText"/>
            </w:pPr>
            <w:r w:rsidRPr="000E3043">
              <w:t xml:space="preserve">{'NCCL_P2P_DISABLE': '1', 'NCCL_DEBUG': 'WAR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sk_cuda_worker_env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s_target_trafo_epidemic_params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3208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utovizRecommendationsTransformer', 'BERTTransformer', 'CVCatNumEncodeTransformer', 'CVTECUMLTransformer', 'CVTargetEncodeTransformer', 'CatOriginalTransformer', 'CatTransformer', 'ClusterDistCUMLDaskTransformer', 'ClusterDistCUMLTransformer', 'ClusterDistTransformer', 'ClusterIdAllNumTransformer', 'ClusterTETransformer', 'DBSCANCUMLDaskTransformer', 'DBSCANCUML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riginalTransformer', 'StandardScalerTransformer', 'StringConcatTransformer', 'TSNECUMLTransformer', 'TextBiGRUTransformer', 'TextCNNTransformer', 'TextCharCNNTransformer', 'TextLinModelTransformer', 'TextOriginalTransformer', 'TextTransformer', 'TimeSeriesTargetEncTransformer', 'TruncSVDAllNumTransformer', 'TruncSVDCUMLDaskTransformer', 'TruncSVDCUMLTransformer', 'TruncSVDNumTransformer', 'UMAPCUMLDaskTransformer', 'UMAPCUML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Constant', 'DecisionTree', 'FTRL', 'GLM', 'ImageAuto', 'ImbalancedLightGBM', 'ImbalancedXGBoostGBM', 'LightGBM', 'LightGBMDask', 'RFCUML', 'RFCUMLDask', 'RuleFit', 'TensorFlow', 'TextALBERT', 'TextBERT', 'TextCamemBERT', 'TextDistilBERT', 'TextMultilingualBERT', 'TextRoBERTa', 'TextXLM', 'TextXLMRoberta', 'TextXLNET', 'TorchGrowNet', 'XGBoostDart', 'XGBoostDartDask', 'XGBoostGBM', 'XGBoostGBMDask', 'XGBoostRF', 'XGBoostRFDas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F05', 'F1', 'F2', 'FDR', 'FNR', 'FOR', 'FPR', 'GINI', 'LOGLOSS', 'MACROAUC', 'MACROF1', 'MACROMCC', 'MCC', 'NPV', 'PRECISION', 'RECALL', 'TN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odoc_report_name </w:t>
            </w:r>
          </w:p>
        </w:tc>
        <w:tc>
          <w:tcPr>
            <w:tcW w:w="2463" w:type="dxa"/>
          </w:tcPr>
          <w:p w14:paraId="10761EB9" w14:textId="77777777" w:rsidR="001900FF" w:rsidRPr="000E3043" w:rsidRDefault="001900FF" w:rsidP="00082591">
            <w:pPr>
              <w:pStyle w:val="BodyText"/>
            </w:pPr>
            <w:r w:rsidRPr="000E3043">
              <w:t xml:space="preserve">https://github.com/Mathanraj-Sharma/python_boilerplate/tree/dev/tests/report-dai.docx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ipe_activation </w:t>
            </w:r>
          </w:p>
        </w:tc>
        <w:tc>
          <w:tcPr>
            <w:tcW w:w="2463" w:type="dxa"/>
          </w:tcPr>
          <w:p w14:paraId="10761EB9" w14:textId="77777777" w:rsidR="001900FF" w:rsidRPr="000E3043" w:rsidRDefault="001900FF" w:rsidP="00082591">
            <w:pPr>
              <w:pStyle w:val="BodyText"/>
            </w:pPr>
            <w:r w:rsidRPr="000E3043">
              <w:t xml:space="preserve">{'transformers': [], 'models': [], 'scorers': [], 'data': []}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bl>
    <w:p w14:paraId="65244801" w14:textId="77777777" w:rsidR="004166CC" w:rsidRDefault="00EA5335"/>
    <w:p w14:paraId="7FD0C0C4" w14:textId="234DF59C" w:rsidR="004222EB" w:rsidRPr="00055069" w:rsidRDefault="004222EB" w:rsidP="00055069">
      <w:pPr>
        <w:pStyle w:val="BodyText"/>
      </w:pPr>
      <w:r w:rsidRPr="00055069">
        <w:t xml:space="preserve">  </w:t>
      </w:r>
      <w:r w:rsidR="00F70554" w:rsidRPr="00055069">
        <w:t xml:space="preserve"/>
      </w:r>
    </w:p>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1</TotalTime>
  <Pages>3</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781</cp:revision>
  <dcterms:created xsi:type="dcterms:W3CDTF">2018-12-12T01:49:00Z</dcterms:created>
  <dcterms:modified xsi:type="dcterms:W3CDTF">2020-11-16T04:10:00Z</dcterms:modified>
</cp:coreProperties>
</file>